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2858750" cy="98869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64C4" w:rsidRDefault="00DD64C4" w:rsidP="00C12425">
      <w:r>
        <w:separator/>
      </w:r>
    </w:p>
  </w:endnote>
  <w:endnote w:type="continuationSeparator" w:id="0">
    <w:p w:rsidR="00DD64C4" w:rsidRDefault="00DD64C4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64C4" w:rsidRDefault="00DD64C4" w:rsidP="00C12425">
      <w:r>
        <w:separator/>
      </w:r>
    </w:p>
  </w:footnote>
  <w:footnote w:type="continuationSeparator" w:id="0">
    <w:p w:rsidR="00DD64C4" w:rsidRDefault="00DD64C4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293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6AE0"/>
    <w:rsid w:val="00C47AB6"/>
    <w:rsid w:val="00C51DAE"/>
    <w:rsid w:val="00C541EC"/>
    <w:rsid w:val="00C547A8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9FF3B33A-6588-4026-8F21-5342B93FA339}">
      <dgm:prSet phldrT="[文本]"/>
      <dgm:spPr/>
      <dgm:t>
        <a:bodyPr/>
        <a:lstStyle/>
        <a:p>
          <a:r>
            <a:rPr lang="en-US" altLang="zh-CN"/>
            <a:t>ERD</a:t>
          </a:r>
          <a:endParaRPr lang="zh-CN" altLang="en-US"/>
        </a:p>
      </dgm:t>
    </dgm:pt>
    <dgm:pt modelId="{CCFD76AF-F3C2-429A-9958-CE1E5813698B}" type="parTrans" cxnId="{D2FCFDB5-CF6F-403C-A8CD-A6A4F7CA734C}">
      <dgm:prSet/>
      <dgm:spPr/>
      <dgm:t>
        <a:bodyPr/>
        <a:lstStyle/>
        <a:p>
          <a:endParaRPr lang="en-US"/>
        </a:p>
      </dgm:t>
    </dgm:pt>
    <dgm:pt modelId="{4F75B1FB-11D7-43CC-ADEA-3CA40941051B}" type="sibTrans" cxnId="{D2FCFDB5-CF6F-403C-A8CD-A6A4F7CA734C}">
      <dgm:prSet/>
      <dgm:spPr/>
      <dgm:t>
        <a:bodyPr/>
        <a:lstStyle/>
        <a:p>
          <a:endParaRPr lang="en-US"/>
        </a:p>
      </dgm:t>
    </dgm:pt>
    <dgm:pt modelId="{31E17F01-ABFB-4A7C-A7E8-39A70385F0AE}">
      <dgm:prSet phldrT="[文本]"/>
      <dgm:spPr/>
      <dgm:t>
        <a:bodyPr/>
        <a:lstStyle/>
        <a:p>
          <a:r>
            <a:rPr lang="en-US" altLang="zh-CN"/>
            <a:t>Essay</a:t>
          </a:r>
          <a:endParaRPr lang="zh-CN" altLang="en-US"/>
        </a:p>
      </dgm:t>
    </dgm:pt>
    <dgm:pt modelId="{3A18755C-069F-422D-9687-103DEC38A58F}" type="parTrans" cxnId="{6B6281F4-3F75-48E9-A137-54BABA49B152}">
      <dgm:prSet/>
      <dgm:spPr/>
      <dgm:t>
        <a:bodyPr/>
        <a:lstStyle/>
        <a:p>
          <a:endParaRPr lang="en-US"/>
        </a:p>
      </dgm:t>
    </dgm:pt>
    <dgm:pt modelId="{870FA7DE-CF06-4CB2-82FE-BFFD01D22AE1}" type="sibTrans" cxnId="{6B6281F4-3F75-48E9-A137-54BABA49B152}">
      <dgm:prSet/>
      <dgm:spPr/>
      <dgm:t>
        <a:bodyPr/>
        <a:lstStyle/>
        <a:p>
          <a:endParaRPr lang="en-US"/>
        </a:p>
      </dgm:t>
    </dgm:pt>
    <dgm:pt modelId="{582A79E3-B7C3-40D3-B1FA-6E40F634121D}">
      <dgm:prSet phldrT="[文本]"/>
      <dgm:spPr/>
      <dgm:t>
        <a:bodyPr/>
        <a:lstStyle/>
        <a:p>
          <a:r>
            <a:rPr lang="en-US" altLang="zh-CN"/>
            <a:t>18:00-19:00</a:t>
          </a:r>
          <a:endParaRPr lang="zh-CN" altLang="en-US"/>
        </a:p>
      </dgm:t>
    </dgm:pt>
    <dgm:pt modelId="{63CE30F5-B1E3-4DF8-9AE8-4CB6CFA342F2}" type="parTrans" cxnId="{30D0271E-8554-4C63-8555-28C4C7A13DA5}">
      <dgm:prSet/>
      <dgm:spPr/>
      <dgm:t>
        <a:bodyPr/>
        <a:lstStyle/>
        <a:p>
          <a:endParaRPr lang="en-US"/>
        </a:p>
      </dgm:t>
    </dgm:pt>
    <dgm:pt modelId="{775E11DC-8F46-4F40-A9F5-A024E117964F}" type="sibTrans" cxnId="{30D0271E-8554-4C63-8555-28C4C7A13DA5}">
      <dgm:prSet/>
      <dgm:spPr/>
      <dgm:t>
        <a:bodyPr/>
        <a:lstStyle/>
        <a:p>
          <a:endParaRPr lang="en-US"/>
        </a:p>
      </dgm:t>
    </dgm:pt>
    <dgm:pt modelId="{E1F5547F-950F-4E6A-B4C3-137292198E35}">
      <dgm:prSet phldrT="[文本]"/>
      <dgm:spPr/>
      <dgm:t>
        <a:bodyPr/>
        <a:lstStyle/>
        <a:p>
          <a:r>
            <a:rPr lang="en-US" altLang="zh-CN"/>
            <a:t>17:00-18:00</a:t>
          </a:r>
          <a:endParaRPr lang="zh-CN" altLang="en-US"/>
        </a:p>
      </dgm:t>
    </dgm:pt>
    <dgm:pt modelId="{9EB5F145-BE5D-491E-8668-9B21A007E0E6}" type="parTrans" cxnId="{AF0B8B1A-20B8-4DE3-850E-DBDFACD04580}">
      <dgm:prSet/>
      <dgm:spPr/>
      <dgm:t>
        <a:bodyPr/>
        <a:lstStyle/>
        <a:p>
          <a:endParaRPr lang="en-US"/>
        </a:p>
      </dgm:t>
    </dgm:pt>
    <dgm:pt modelId="{2A936E9D-96E0-4B32-892A-A946771528B7}" type="sibTrans" cxnId="{AF0B8B1A-20B8-4DE3-850E-DBDFACD0458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D88F0171-3A6D-4B24-81C5-B6A1BFE17A96}">
      <dgm:prSet phldrT="[文本]"/>
      <dgm:spPr/>
      <dgm:t>
        <a:bodyPr/>
        <a:lstStyle/>
        <a:p>
          <a:r>
            <a:rPr lang="en-US" altLang="zh-CN"/>
            <a:t>Quality</a:t>
          </a:r>
          <a:endParaRPr lang="zh-CN" altLang="en-US"/>
        </a:p>
      </dgm:t>
    </dgm:pt>
    <dgm:pt modelId="{CDE39DEB-B3E7-468B-86CB-C2A8828A719A}" type="parTrans" cxnId="{72BD9375-9C81-4D55-AAC8-B4F67DAFF8DB}">
      <dgm:prSet/>
      <dgm:spPr/>
      <dgm:t>
        <a:bodyPr/>
        <a:lstStyle/>
        <a:p>
          <a:endParaRPr lang="en-US"/>
        </a:p>
      </dgm:t>
    </dgm:pt>
    <dgm:pt modelId="{6DF4ADCF-ED02-4344-B94A-302B1B6E5E06}" type="sibTrans" cxnId="{72BD9375-9C81-4D55-AAC8-B4F67DAFF8DB}">
      <dgm:prSet/>
      <dgm:spPr/>
      <dgm:t>
        <a:bodyPr/>
        <a:lstStyle/>
        <a:p>
          <a:endParaRPr lang="en-US"/>
        </a:p>
      </dgm:t>
    </dgm:pt>
    <dgm:pt modelId="{AD3DE09E-1CE1-4D0C-8931-BC9FB956D657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6D6A12AD-32AB-4331-BC6D-AC011C5707FF}" type="parTrans" cxnId="{0DD420DC-6EF7-4A49-B66B-A5192B30304B}">
      <dgm:prSet/>
      <dgm:spPr/>
      <dgm:t>
        <a:bodyPr/>
        <a:lstStyle/>
        <a:p>
          <a:endParaRPr lang="en-US"/>
        </a:p>
      </dgm:t>
    </dgm:pt>
    <dgm:pt modelId="{FF8D2B32-CF1A-4562-B773-85BD500F1F01}" type="sibTrans" cxnId="{0DD420DC-6EF7-4A49-B66B-A5192B30304B}">
      <dgm:prSet/>
      <dgm:spPr/>
      <dgm:t>
        <a:bodyPr/>
        <a:lstStyle/>
        <a:p>
          <a:endParaRPr lang="en-US"/>
        </a:p>
      </dgm:t>
    </dgm:pt>
    <dgm:pt modelId="{A6334BA4-1181-45ED-A313-4A3C9239D9B5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98A53B6D-3398-48FF-9A8B-86AE0D41755A}" type="parTrans" cxnId="{59A7E8D8-0939-45D0-B203-1B0FF4C31F27}">
      <dgm:prSet/>
      <dgm:spPr/>
      <dgm:t>
        <a:bodyPr/>
        <a:lstStyle/>
        <a:p>
          <a:endParaRPr lang="en-US"/>
        </a:p>
      </dgm:t>
    </dgm:pt>
    <dgm:pt modelId="{03A4F6FC-52E8-46F2-A914-1C0CC419A6D9}" type="sibTrans" cxnId="{59A7E8D8-0939-45D0-B203-1B0FF4C31F27}">
      <dgm:prSet/>
      <dgm:spPr/>
      <dgm:t>
        <a:bodyPr/>
        <a:lstStyle/>
        <a:p>
          <a:endParaRPr lang="en-US"/>
        </a:p>
      </dgm:t>
    </dgm:pt>
    <dgm:pt modelId="{F3446310-BBEC-4689-A33D-F684E02361FF}">
      <dgm:prSet phldrT="[文本]"/>
      <dgm:spPr/>
      <dgm:t>
        <a:bodyPr/>
        <a:lstStyle/>
        <a:p>
          <a:r>
            <a:rPr lang="en-US" altLang="zh-CN"/>
            <a:t>20:00-22:00</a:t>
          </a:r>
          <a:endParaRPr lang="zh-CN" altLang="en-US"/>
        </a:p>
      </dgm:t>
    </dgm:pt>
    <dgm:pt modelId="{2B45422A-C888-45CB-8A66-BC1D95D5825D}" type="parTrans" cxnId="{8AEA6948-30FA-4864-818C-6BFE9EAF5109}">
      <dgm:prSet/>
      <dgm:spPr/>
      <dgm:t>
        <a:bodyPr/>
        <a:lstStyle/>
        <a:p>
          <a:endParaRPr lang="en-US"/>
        </a:p>
      </dgm:t>
    </dgm:pt>
    <dgm:pt modelId="{A06A5421-A25B-4EFC-9FBD-CF3763DD9966}" type="sibTrans" cxnId="{8AEA6948-30FA-4864-818C-6BFE9EAF510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0" presStyleCnt="8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C1A86125-E9E8-4026-B346-5FB9F3C23D3D}" type="pres">
      <dgm:prSet presAssocID="{3A18755C-069F-422D-9687-103DEC38A58F}" presName="conn2-1" presStyleLbl="parChTrans1D4" presStyleIdx="0" presStyleCnt="17"/>
      <dgm:spPr/>
      <dgm:t>
        <a:bodyPr/>
        <a:lstStyle/>
        <a:p>
          <a:endParaRPr lang="en-US"/>
        </a:p>
      </dgm:t>
    </dgm:pt>
    <dgm:pt modelId="{E2AFE537-5C39-4042-89CF-C3126BB54909}" type="pres">
      <dgm:prSet presAssocID="{3A18755C-069F-422D-9687-103DEC38A58F}" presName="connTx" presStyleLbl="parChTrans1D4" presStyleIdx="0" presStyleCnt="17"/>
      <dgm:spPr/>
      <dgm:t>
        <a:bodyPr/>
        <a:lstStyle/>
        <a:p>
          <a:endParaRPr lang="en-US"/>
        </a:p>
      </dgm:t>
    </dgm:pt>
    <dgm:pt modelId="{EE1DCEFD-8414-4643-AABE-9AC148A60A1C}" type="pres">
      <dgm:prSet presAssocID="{31E17F01-ABFB-4A7C-A7E8-39A70385F0AE}" presName="root2" presStyleCnt="0"/>
      <dgm:spPr/>
    </dgm:pt>
    <dgm:pt modelId="{2CB83B67-6828-41BA-9D77-68F0A8C60746}" type="pres">
      <dgm:prSet presAssocID="{31E17F01-ABFB-4A7C-A7E8-39A70385F0AE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EE6491-8AC3-4803-AC2E-AB673303F958}" type="pres">
      <dgm:prSet presAssocID="{31E17F01-ABFB-4A7C-A7E8-39A70385F0AE}" presName="level3hierChild" presStyleCnt="0"/>
      <dgm:spPr/>
    </dgm:pt>
    <dgm:pt modelId="{A99500E8-1A86-472C-ABC9-E35C19114C8F}" type="pres">
      <dgm:prSet presAssocID="{9EB5F145-BE5D-491E-8668-9B21A007E0E6}" presName="conn2-1" presStyleLbl="parChTrans1D4" presStyleIdx="1" presStyleCnt="17"/>
      <dgm:spPr/>
      <dgm:t>
        <a:bodyPr/>
        <a:lstStyle/>
        <a:p>
          <a:endParaRPr lang="en-US"/>
        </a:p>
      </dgm:t>
    </dgm:pt>
    <dgm:pt modelId="{85A71AD6-291D-469D-96DC-8AA3094D105A}" type="pres">
      <dgm:prSet presAssocID="{9EB5F145-BE5D-491E-8668-9B21A007E0E6}" presName="connTx" presStyleLbl="parChTrans1D4" presStyleIdx="1" presStyleCnt="17"/>
      <dgm:spPr/>
      <dgm:t>
        <a:bodyPr/>
        <a:lstStyle/>
        <a:p>
          <a:endParaRPr lang="en-US"/>
        </a:p>
      </dgm:t>
    </dgm:pt>
    <dgm:pt modelId="{EB9C56BC-EB4C-4238-AD2A-D9931FD99506}" type="pres">
      <dgm:prSet presAssocID="{E1F5547F-950F-4E6A-B4C3-137292198E35}" presName="root2" presStyleCnt="0"/>
      <dgm:spPr/>
    </dgm:pt>
    <dgm:pt modelId="{A85E9E39-9F9D-4D91-8CFA-3FF1E25611A5}" type="pres">
      <dgm:prSet presAssocID="{E1F5547F-950F-4E6A-B4C3-137292198E35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612EA6-779B-4060-8795-6FF83F6F3DCE}" type="pres">
      <dgm:prSet presAssocID="{E1F5547F-950F-4E6A-B4C3-137292198E35}" presName="level3hierChild" presStyleCnt="0"/>
      <dgm:spPr/>
    </dgm:pt>
    <dgm:pt modelId="{C1C328B8-C269-4D40-8F34-1A1D50F12388}" type="pres">
      <dgm:prSet presAssocID="{2B45422A-C888-45CB-8A66-BC1D95D5825D}" presName="conn2-1" presStyleLbl="parChTrans1D4" presStyleIdx="2" presStyleCnt="17"/>
      <dgm:spPr/>
    </dgm:pt>
    <dgm:pt modelId="{0B34B913-8102-44DC-BA90-094A3BE5883D}" type="pres">
      <dgm:prSet presAssocID="{2B45422A-C888-45CB-8A66-BC1D95D5825D}" presName="connTx" presStyleLbl="parChTrans1D4" presStyleIdx="2" presStyleCnt="17"/>
      <dgm:spPr/>
    </dgm:pt>
    <dgm:pt modelId="{A1412210-7638-48A1-B211-9848E346B3DD}" type="pres">
      <dgm:prSet presAssocID="{F3446310-BBEC-4689-A33D-F684E02361FF}" presName="root2" presStyleCnt="0"/>
      <dgm:spPr/>
    </dgm:pt>
    <dgm:pt modelId="{F470389E-4643-4948-923E-983892776CFE}" type="pres">
      <dgm:prSet presAssocID="{F3446310-BBEC-4689-A33D-F684E02361FF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79B0C3-67FC-4A6F-A07C-DDFC1DCA3A40}" type="pres">
      <dgm:prSet presAssocID="{F3446310-BBEC-4689-A33D-F684E02361FF}" presName="level3hierChild" presStyleCnt="0"/>
      <dgm:spPr/>
    </dgm:pt>
    <dgm:pt modelId="{75FA25D2-E12A-4E2E-9464-08E0360526A4}" type="pres">
      <dgm:prSet presAssocID="{CCFD76AF-F3C2-429A-9958-CE1E5813698B}" presName="conn2-1" presStyleLbl="parChTrans1D4" presStyleIdx="3" presStyleCnt="17"/>
      <dgm:spPr/>
      <dgm:t>
        <a:bodyPr/>
        <a:lstStyle/>
        <a:p>
          <a:endParaRPr lang="en-US"/>
        </a:p>
      </dgm:t>
    </dgm:pt>
    <dgm:pt modelId="{E4D3738B-9A86-4363-ADCD-311A74A4975A}" type="pres">
      <dgm:prSet presAssocID="{CCFD76AF-F3C2-429A-9958-CE1E5813698B}" presName="connTx" presStyleLbl="parChTrans1D4" presStyleIdx="3" presStyleCnt="17"/>
      <dgm:spPr/>
      <dgm:t>
        <a:bodyPr/>
        <a:lstStyle/>
        <a:p>
          <a:endParaRPr lang="en-US"/>
        </a:p>
      </dgm:t>
    </dgm:pt>
    <dgm:pt modelId="{DFDFBCF8-EFBF-4D82-B9B6-FC302273896D}" type="pres">
      <dgm:prSet presAssocID="{9FF3B33A-6588-4026-8F21-5342B93FA339}" presName="root2" presStyleCnt="0"/>
      <dgm:spPr/>
    </dgm:pt>
    <dgm:pt modelId="{A2F6224A-7389-4CD8-9517-E487E264601C}" type="pres">
      <dgm:prSet presAssocID="{9FF3B33A-6588-4026-8F21-5342B93FA339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27FF883-3CE6-453F-9A23-E4BF95AEB880}" type="pres">
      <dgm:prSet presAssocID="{9FF3B33A-6588-4026-8F21-5342B93FA339}" presName="level3hierChild" presStyleCnt="0"/>
      <dgm:spPr/>
    </dgm:pt>
    <dgm:pt modelId="{27B848B9-83E5-419A-8F08-50856B9B4DAE}" type="pres">
      <dgm:prSet presAssocID="{63CE30F5-B1E3-4DF8-9AE8-4CB6CFA342F2}" presName="conn2-1" presStyleLbl="parChTrans1D4" presStyleIdx="4" presStyleCnt="17"/>
      <dgm:spPr/>
      <dgm:t>
        <a:bodyPr/>
        <a:lstStyle/>
        <a:p>
          <a:endParaRPr lang="en-US"/>
        </a:p>
      </dgm:t>
    </dgm:pt>
    <dgm:pt modelId="{E7AE4ABF-EAF9-4258-939F-82DF053B061A}" type="pres">
      <dgm:prSet presAssocID="{63CE30F5-B1E3-4DF8-9AE8-4CB6CFA342F2}" presName="connTx" presStyleLbl="parChTrans1D4" presStyleIdx="4" presStyleCnt="17"/>
      <dgm:spPr/>
      <dgm:t>
        <a:bodyPr/>
        <a:lstStyle/>
        <a:p>
          <a:endParaRPr lang="en-US"/>
        </a:p>
      </dgm:t>
    </dgm:pt>
    <dgm:pt modelId="{BD61353D-8CB9-451A-9279-888D3C626880}" type="pres">
      <dgm:prSet presAssocID="{582A79E3-B7C3-40D3-B1FA-6E40F634121D}" presName="root2" presStyleCnt="0"/>
      <dgm:spPr/>
    </dgm:pt>
    <dgm:pt modelId="{493AA354-B43B-40A8-A44A-5B10F8376EFD}" type="pres">
      <dgm:prSet presAssocID="{582A79E3-B7C3-40D3-B1FA-6E40F634121D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B336FF-1365-46E1-8986-3AFAA1F2F02A}" type="pres">
      <dgm:prSet presAssocID="{582A79E3-B7C3-40D3-B1FA-6E40F634121D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1" presStyleCnt="8"/>
      <dgm:spPr/>
    </dgm:pt>
    <dgm:pt modelId="{253630D5-4048-422A-B689-B4E57646AD42}" type="pres">
      <dgm:prSet presAssocID="{649BAC26-FE68-46A6-AF85-4B029FA2C7AC}" presName="connTx" presStyleLbl="parChTrans1D3" presStyleIdx="1" presStyleCnt="8"/>
      <dgm:spPr/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40663877-3574-472C-B9EE-CB90CDFFF81E}" type="pres">
      <dgm:prSet presAssocID="{CDE39DEB-B3E7-468B-86CB-C2A8828A719A}" presName="conn2-1" presStyleLbl="parChTrans1D4" presStyleIdx="5" presStyleCnt="17"/>
      <dgm:spPr/>
    </dgm:pt>
    <dgm:pt modelId="{FB2F0052-BC8C-4F8A-B7B4-50A2DAEC55DB}" type="pres">
      <dgm:prSet presAssocID="{CDE39DEB-B3E7-468B-86CB-C2A8828A719A}" presName="connTx" presStyleLbl="parChTrans1D4" presStyleIdx="5" presStyleCnt="17"/>
      <dgm:spPr/>
    </dgm:pt>
    <dgm:pt modelId="{753B1B7C-2D5B-44E0-B68D-EF274D21A8A0}" type="pres">
      <dgm:prSet presAssocID="{D88F0171-3A6D-4B24-81C5-B6A1BFE17A96}" presName="root2" presStyleCnt="0"/>
      <dgm:spPr/>
    </dgm:pt>
    <dgm:pt modelId="{41799D80-F5FD-409F-ACC3-3B67340809BD}" type="pres">
      <dgm:prSet presAssocID="{D88F0171-3A6D-4B24-81C5-B6A1BFE17A96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B89180-30E1-4D1B-A20A-03121298063C}" type="pres">
      <dgm:prSet presAssocID="{D88F0171-3A6D-4B24-81C5-B6A1BFE17A96}" presName="level3hierChild" presStyleCnt="0"/>
      <dgm:spPr/>
    </dgm:pt>
    <dgm:pt modelId="{8EEC66A8-EA91-45F5-B90C-8A4D81E996B4}" type="pres">
      <dgm:prSet presAssocID="{6D6A12AD-32AB-4331-BC6D-AC011C5707FF}" presName="conn2-1" presStyleLbl="parChTrans1D4" presStyleIdx="6" presStyleCnt="17"/>
      <dgm:spPr/>
    </dgm:pt>
    <dgm:pt modelId="{6BA702E7-7715-4EA3-8C5D-38D5E2BC9E61}" type="pres">
      <dgm:prSet presAssocID="{6D6A12AD-32AB-4331-BC6D-AC011C5707FF}" presName="connTx" presStyleLbl="parChTrans1D4" presStyleIdx="6" presStyleCnt="17"/>
      <dgm:spPr/>
    </dgm:pt>
    <dgm:pt modelId="{C9C46572-A57C-4611-908E-DABF36971C6C}" type="pres">
      <dgm:prSet presAssocID="{AD3DE09E-1CE1-4D0C-8931-BC9FB956D657}" presName="root2" presStyleCnt="0"/>
      <dgm:spPr/>
    </dgm:pt>
    <dgm:pt modelId="{5B9B783A-058C-4497-9EAA-76E4A9050A4D}" type="pres">
      <dgm:prSet presAssocID="{AD3DE09E-1CE1-4D0C-8931-BC9FB956D657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CA9FF7-3E7A-44AF-997D-C858626875FF}" type="pres">
      <dgm:prSet presAssocID="{AD3DE09E-1CE1-4D0C-8931-BC9FB956D657}" presName="level3hierChild" presStyleCnt="0"/>
      <dgm:spPr/>
    </dgm:pt>
    <dgm:pt modelId="{F5B99FEF-F7CC-47BB-AE67-54836D8C62C5}" type="pres">
      <dgm:prSet presAssocID="{98A53B6D-3398-48FF-9A8B-86AE0D41755A}" presName="conn2-1" presStyleLbl="parChTrans1D4" presStyleIdx="7" presStyleCnt="17"/>
      <dgm:spPr/>
    </dgm:pt>
    <dgm:pt modelId="{C855AE40-8F52-428E-9428-8CBFB19C240A}" type="pres">
      <dgm:prSet presAssocID="{98A53B6D-3398-48FF-9A8B-86AE0D41755A}" presName="connTx" presStyleLbl="parChTrans1D4" presStyleIdx="7" presStyleCnt="17"/>
      <dgm:spPr/>
    </dgm:pt>
    <dgm:pt modelId="{86286361-6087-4704-9CD2-56BF22304CA2}" type="pres">
      <dgm:prSet presAssocID="{A6334BA4-1181-45ED-A313-4A3C9239D9B5}" presName="root2" presStyleCnt="0"/>
      <dgm:spPr/>
    </dgm:pt>
    <dgm:pt modelId="{9331B3C6-866A-43CB-83CE-D5D3674CE34A}" type="pres">
      <dgm:prSet presAssocID="{A6334BA4-1181-45ED-A313-4A3C9239D9B5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6F75651-2DBE-4ACF-A052-F3F2BDC1544D}" type="pres">
      <dgm:prSet presAssocID="{A6334BA4-1181-45ED-A313-4A3C9239D9B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2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8" presStyleCnt="17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8" presStyleCnt="17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9" presStyleCnt="17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9" presStyleCnt="17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5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17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17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7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7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2" presStyleCnt="17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2" presStyleCnt="17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3" presStyleCnt="17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3" presStyleCnt="17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7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7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7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7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6" presStyleCnt="17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6" presStyleCnt="17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127F7040-DF3E-40DA-85B3-B22476B9AA13}" type="presOf" srcId="{98A53B6D-3398-48FF-9A8B-86AE0D41755A}" destId="{C855AE40-8F52-428E-9428-8CBFB19C240A}" srcOrd="1" destOrd="0" presId="urn:microsoft.com/office/officeart/2008/layout/HorizontalMultiLevelHierarchy"/>
    <dgm:cxn modelId="{FEF79DEA-4624-43C4-B0A2-2C402283493C}" type="presOf" srcId="{87BD54A7-8525-44CF-82D3-FF548D460E88}" destId="{43EF4C62-2E41-49AE-BCBB-25E0C8C2953D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C853DAC5-778F-4152-8F22-4FF3B43A286E}" type="presOf" srcId="{07E14FD1-4ABD-47DA-AD10-22893A96D965}" destId="{5EF2A711-6539-4B40-82F4-1D7ACF857AF7}" srcOrd="1" destOrd="0" presId="urn:microsoft.com/office/officeart/2008/layout/HorizontalMultiLevelHierarchy"/>
    <dgm:cxn modelId="{CCF5B7D0-67E9-48F8-AF37-1F7DE8EE8526}" type="presOf" srcId="{A4ED7FC6-0D74-48AB-BEAB-07F50D3B380B}" destId="{B9B172A0-D21A-4971-8634-2212D1F23382}" srcOrd="0" destOrd="0" presId="urn:microsoft.com/office/officeart/2008/layout/HorizontalMultiLevelHierarchy"/>
    <dgm:cxn modelId="{18ADEDFE-556F-4723-96E8-CA2A7DBA3F0F}" type="presOf" srcId="{A36A0323-D3B3-4EC3-9E94-866F0BF084F8}" destId="{80600A35-84AA-43CE-81F3-F98690856545}" srcOrd="0" destOrd="0" presId="urn:microsoft.com/office/officeart/2008/layout/HorizontalMultiLevelHierarchy"/>
    <dgm:cxn modelId="{D6FF8E0B-6A8E-43AD-B3F1-DB7555E112FF}" type="presOf" srcId="{9FF3B33A-6588-4026-8F21-5342B93FA339}" destId="{A2F6224A-7389-4CD8-9517-E487E264601C}" srcOrd="0" destOrd="0" presId="urn:microsoft.com/office/officeart/2008/layout/HorizontalMultiLevelHierarchy"/>
    <dgm:cxn modelId="{0E81DD1A-1EEF-4109-8967-FDC12D01AAAF}" type="presOf" srcId="{256C9757-5E49-488C-A064-4CC6439589A0}" destId="{61EC9F36-6467-4C56-8762-9BDEAEB0558C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3A244BC6-950C-4435-989A-F24DEEF56AA0}" type="presOf" srcId="{649BAC26-FE68-46A6-AF85-4B029FA2C7AC}" destId="{253630D5-4048-422A-B689-B4E57646AD42}" srcOrd="1" destOrd="0" presId="urn:microsoft.com/office/officeart/2008/layout/HorizontalMultiLevelHierarchy"/>
    <dgm:cxn modelId="{7C9B6BAD-BE25-4590-988F-E36185010EAA}" type="presOf" srcId="{B19FD33A-DBAF-444F-8556-23AB29AB2C7F}" destId="{F560906A-546D-4571-BA60-ACF2D4A854CB}" srcOrd="1" destOrd="0" presId="urn:microsoft.com/office/officeart/2008/layout/HorizontalMultiLevelHierarchy"/>
    <dgm:cxn modelId="{DBEFD3A1-C7D3-4292-8B41-22CA904F5E85}" type="presOf" srcId="{A6334BA4-1181-45ED-A313-4A3C9239D9B5}" destId="{9331B3C6-866A-43CB-83CE-D5D3674CE34A}" srcOrd="0" destOrd="0" presId="urn:microsoft.com/office/officeart/2008/layout/HorizontalMultiLevelHierarchy"/>
    <dgm:cxn modelId="{548D336F-AC0E-4C91-8A71-3FDECA4E3C58}" type="presOf" srcId="{0C8000DD-101A-45EB-870B-FAEF8768BB11}" destId="{E18AE2A5-DC03-4931-94FA-010B0E494808}" srcOrd="0" destOrd="0" presId="urn:microsoft.com/office/officeart/2008/layout/HorizontalMultiLevelHierarchy"/>
    <dgm:cxn modelId="{A24A7269-C1D0-4A6B-AF27-252F836792BB}" type="presOf" srcId="{256C9757-5E49-488C-A064-4CC6439589A0}" destId="{56535C95-9828-4467-977E-B10818263CCF}" srcOrd="1" destOrd="0" presId="urn:microsoft.com/office/officeart/2008/layout/HorizontalMultiLevelHierarchy"/>
    <dgm:cxn modelId="{D2FCFDB5-CF6F-403C-A8CD-A6A4F7CA734C}" srcId="{87BD54A7-8525-44CF-82D3-FF548D460E88}" destId="{9FF3B33A-6588-4026-8F21-5342B93FA339}" srcOrd="1" destOrd="0" parTransId="{CCFD76AF-F3C2-429A-9958-CE1E5813698B}" sibTransId="{4F75B1FB-11D7-43CC-ADEA-3CA40941051B}"/>
    <dgm:cxn modelId="{83AE38F2-E5B6-4EA7-A641-BA3018AA2F24}" type="presOf" srcId="{CF9BEDA7-FD98-4657-A3CF-7E5F68ED9E8D}" destId="{613A4E0B-58AB-427D-9051-A8B2C6F5538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EFD12958-DC1E-4E39-81BE-4B7B83B11FAD}" type="presOf" srcId="{135C9364-DDB6-442F-8FAA-5BA030EFD734}" destId="{75CF11DC-1721-423F-B9AF-48802F04849A}" srcOrd="1" destOrd="0" presId="urn:microsoft.com/office/officeart/2008/layout/HorizontalMultiLevelHierarchy"/>
    <dgm:cxn modelId="{8AEA6948-30FA-4864-818C-6BFE9EAF5109}" srcId="{31E17F01-ABFB-4A7C-A7E8-39A70385F0AE}" destId="{F3446310-BBEC-4689-A33D-F684E02361FF}" srcOrd="1" destOrd="0" parTransId="{2B45422A-C888-45CB-8A66-BC1D95D5825D}" sibTransId="{A06A5421-A25B-4EFC-9FBD-CF3763DD9966}"/>
    <dgm:cxn modelId="{1C76310F-7B24-4315-B1E5-CBC884088964}" type="presOf" srcId="{A8767ADA-6107-4C83-B919-F551B0FEB07B}" destId="{0A47D2FA-6EC6-4895-9F89-C26AF1CC34C9}" srcOrd="1" destOrd="0" presId="urn:microsoft.com/office/officeart/2008/layout/HorizontalMultiLevelHierarchy"/>
    <dgm:cxn modelId="{6833E090-FD6A-4E6E-A863-A93FF3A72CF7}" type="presOf" srcId="{314A27B0-2C78-4B65-8F8E-CC6B78115710}" destId="{45BD4FD6-7DD4-43C9-9765-74BAE0984E30}" srcOrd="1" destOrd="0" presId="urn:microsoft.com/office/officeart/2008/layout/HorizontalMultiLevelHierarchy"/>
    <dgm:cxn modelId="{72BD9375-9C81-4D55-AAC8-B4F67DAFF8DB}" srcId="{4345FFB2-7822-4770-AC24-B0C242929D27}" destId="{D88F0171-3A6D-4B24-81C5-B6A1BFE17A96}" srcOrd="0" destOrd="0" parTransId="{CDE39DEB-B3E7-468B-86CB-C2A8828A719A}" sibTransId="{6DF4ADCF-ED02-4344-B94A-302B1B6E5E06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9A7E8D8-0939-45D0-B203-1B0FF4C31F27}" srcId="{D88F0171-3A6D-4B24-81C5-B6A1BFE17A96}" destId="{A6334BA4-1181-45ED-A313-4A3C9239D9B5}" srcOrd="1" destOrd="0" parTransId="{98A53B6D-3398-48FF-9A8B-86AE0D41755A}" sibTransId="{03A4F6FC-52E8-46F2-A914-1C0CC419A6D9}"/>
    <dgm:cxn modelId="{EE3C9F49-6316-4DA3-8FFF-5C74E5021E16}" type="presOf" srcId="{4CE64EAB-1F23-4CF9-AE84-82CC69D105EA}" destId="{3C4CE92F-335B-4A7A-8BB0-EC6AFC5BABCB}" srcOrd="0" destOrd="0" presId="urn:microsoft.com/office/officeart/2008/layout/HorizontalMultiLevelHierarchy"/>
    <dgm:cxn modelId="{E141438A-E680-469E-8F78-06AFD635A575}" type="presOf" srcId="{0DA1C060-E1EF-497C-B4B7-CC10236D4AB5}" destId="{D456BF37-646F-420A-817B-2C6FE870644F}" srcOrd="0" destOrd="0" presId="urn:microsoft.com/office/officeart/2008/layout/HorizontalMultiLevelHierarchy"/>
    <dgm:cxn modelId="{6B6281F4-3F75-48E9-A137-54BABA49B152}" srcId="{87BD54A7-8525-44CF-82D3-FF548D460E88}" destId="{31E17F01-ABFB-4A7C-A7E8-39A70385F0AE}" srcOrd="0" destOrd="0" parTransId="{3A18755C-069F-422D-9687-103DEC38A58F}" sibTransId="{870FA7DE-CF06-4CB2-82FE-BFFD01D22AE1}"/>
    <dgm:cxn modelId="{FF5899A3-7AD6-4145-A1F4-0331B734735B}" type="presOf" srcId="{63CE30F5-B1E3-4DF8-9AE8-4CB6CFA342F2}" destId="{E7AE4ABF-EAF9-4258-939F-82DF053B061A}" srcOrd="1" destOrd="0" presId="urn:microsoft.com/office/officeart/2008/layout/HorizontalMultiLevelHierarchy"/>
    <dgm:cxn modelId="{3FCFF5E2-ACF7-4754-98BD-506B4BAE8554}" type="presOf" srcId="{98A53B6D-3398-48FF-9A8B-86AE0D41755A}" destId="{F5B99FEF-F7CC-47BB-AE67-54836D8C62C5}" srcOrd="0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AFF165BF-4A7B-4FE9-9D51-4FA772243F9F}" type="presOf" srcId="{2FCCDA2B-747D-4FAA-B7F2-B0390F0E4FC1}" destId="{E2CE8335-163F-4FC8-9EB2-2F1AB9A3494D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45ACC73E-F56B-4E88-BBB9-C3F4D2B9F6AA}" type="presOf" srcId="{314A27B0-2C78-4B65-8F8E-CC6B78115710}" destId="{D0292F90-72E5-4B22-ABA4-12020B0EF513}" srcOrd="0" destOrd="0" presId="urn:microsoft.com/office/officeart/2008/layout/HorizontalMultiLevelHierarchy"/>
    <dgm:cxn modelId="{C88ACF28-7ADA-4525-94FD-2F90CAACF292}" type="presOf" srcId="{2B45422A-C888-45CB-8A66-BC1D95D5825D}" destId="{C1C328B8-C269-4D40-8F34-1A1D50F12388}" srcOrd="0" destOrd="0" presId="urn:microsoft.com/office/officeart/2008/layout/HorizontalMultiLevelHierarchy"/>
    <dgm:cxn modelId="{80B1BB16-EC45-4E04-B68D-364A87E3EB92}" srcId="{0DA1C060-E1EF-497C-B4B7-CC10236D4AB5}" destId="{87BD54A7-8525-44CF-82D3-FF548D460E88}" srcOrd="0" destOrd="0" parTransId="{A8767ADA-6107-4C83-B919-F551B0FEB07B}" sibTransId="{164EC103-7561-4292-B35A-5B9F8960B31F}"/>
    <dgm:cxn modelId="{95819B56-F8D9-421E-9FC0-598D9BA7C97B}" type="presOf" srcId="{5AD09BEB-5E93-4CE1-AE5D-985CD1CA771C}" destId="{C9A2B145-5387-4B1F-A759-774CCECBB1E5}" srcOrd="1" destOrd="0" presId="urn:microsoft.com/office/officeart/2008/layout/HorizontalMultiLevelHierarchy"/>
    <dgm:cxn modelId="{0DD420DC-6EF7-4A49-B66B-A5192B30304B}" srcId="{D88F0171-3A6D-4B24-81C5-B6A1BFE17A96}" destId="{AD3DE09E-1CE1-4D0C-8931-BC9FB956D657}" srcOrd="0" destOrd="0" parTransId="{6D6A12AD-32AB-4331-BC6D-AC011C5707FF}" sibTransId="{FF8D2B32-CF1A-4562-B773-85BD500F1F01}"/>
    <dgm:cxn modelId="{B49934B6-B413-4C10-B4B7-77BF13D41944}" type="presOf" srcId="{2FDF7F34-AFFB-48F5-B95A-EC1EEBE256CF}" destId="{BD15981F-569F-4B3E-A29C-E329AE7B81D1}" srcOrd="0" destOrd="0" presId="urn:microsoft.com/office/officeart/2008/layout/HorizontalMultiLevelHierarchy"/>
    <dgm:cxn modelId="{4F5D73A0-F56D-491E-BCD1-8CC40FBFF96F}" type="presOf" srcId="{C8F2FFF7-74DA-440A-822D-47DB1314E36C}" destId="{CF727354-29D2-487B-B444-C7F2F7C6251F}" srcOrd="0" destOrd="0" presId="urn:microsoft.com/office/officeart/2008/layout/HorizontalMultiLevelHierarchy"/>
    <dgm:cxn modelId="{E7775E29-820F-4CFB-8589-046437880274}" type="presOf" srcId="{4D771B72-B8C5-4B26-8235-A3141ED5FCCF}" destId="{A9B15C1A-4C4B-4F3A-A878-84EA420CF092}" srcOrd="0" destOrd="0" presId="urn:microsoft.com/office/officeart/2008/layout/HorizontalMultiLevelHierarchy"/>
    <dgm:cxn modelId="{47585542-C9E6-4840-BDE6-3B90258DE2F7}" type="presOf" srcId="{3A18755C-069F-422D-9687-103DEC38A58F}" destId="{E2AFE537-5C39-4042-89CF-C3126BB54909}" srcOrd="1" destOrd="0" presId="urn:microsoft.com/office/officeart/2008/layout/HorizontalMultiLevelHierarchy"/>
    <dgm:cxn modelId="{554B7151-6238-4BA1-B0DC-C28C77531B06}" type="presOf" srcId="{3A18755C-069F-422D-9687-103DEC38A58F}" destId="{C1A86125-E9E8-4026-B346-5FB9F3C23D3D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3AD7FF3-16A6-49A2-A9DE-4BA5D42B436E}" srcId="{0DA1C060-E1EF-497C-B4B7-CC10236D4AB5}" destId="{4345FFB2-7822-4770-AC24-B0C242929D27}" srcOrd="1" destOrd="0" parTransId="{649BAC26-FE68-46A6-AF85-4B029FA2C7AC}" sibTransId="{AC589C5B-B299-4DB0-80C1-DA8026CF0B1A}"/>
    <dgm:cxn modelId="{849EC79F-38F8-4672-A7F9-4B1CC7314DE5}" type="presOf" srcId="{8D3350CD-D046-4BB9-8444-B7F12264B91D}" destId="{53AEF0C2-BE19-450F-87F1-3F6A8CDD2C4F}" srcOrd="0" destOrd="0" presId="urn:microsoft.com/office/officeart/2008/layout/HorizontalMultiLevelHierarchy"/>
    <dgm:cxn modelId="{1BC06756-2CB4-4B7E-BE04-11FAFEB508F4}" type="presOf" srcId="{649BAC26-FE68-46A6-AF85-4B029FA2C7AC}" destId="{A89E1772-0C71-4028-A6C0-CDF9A022453C}" srcOrd="0" destOrd="0" presId="urn:microsoft.com/office/officeart/2008/layout/HorizontalMultiLevelHierarchy"/>
    <dgm:cxn modelId="{81E3BF68-955B-45BE-BE10-7B806ED66759}" type="presOf" srcId="{AD3DE09E-1CE1-4D0C-8931-BC9FB956D657}" destId="{5B9B783A-058C-4497-9EAA-76E4A9050A4D}" srcOrd="0" destOrd="0" presId="urn:microsoft.com/office/officeart/2008/layout/HorizontalMultiLevelHierarchy"/>
    <dgm:cxn modelId="{F64CD821-AC3A-4FD4-A05A-770989757CC0}" srcId="{0DA1C060-E1EF-497C-B4B7-CC10236D4AB5}" destId="{B8930975-EA97-4FDA-832A-E2FDE4F2952C}" srcOrd="2" destOrd="0" parTransId="{314A27B0-2C78-4B65-8F8E-CC6B78115710}" sibTransId="{1AFE1742-B8FF-47FA-8C2D-7292D77E4BAE}"/>
    <dgm:cxn modelId="{3249C192-2163-47E9-94BB-B99E49A48951}" type="presOf" srcId="{CCFD76AF-F3C2-429A-9958-CE1E5813698B}" destId="{E4D3738B-9A86-4363-ADCD-311A74A4975A}" srcOrd="1" destOrd="0" presId="urn:microsoft.com/office/officeart/2008/layout/HorizontalMultiLevelHierarchy"/>
    <dgm:cxn modelId="{7E6BDB81-FF79-486C-9D1C-C280652620F3}" type="presOf" srcId="{BACCE4A2-3AD2-49FF-AA6C-4061F625A46A}" destId="{50DFE8EC-C200-4654-AAE8-1C218BF1FF46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FB283CCE-EA93-4614-BC0E-5B65B2072FEF}" type="presOf" srcId="{B19FD33A-DBAF-444F-8556-23AB29AB2C7F}" destId="{FDCE8F53-E322-4B1B-8535-1DF807DB34B9}" srcOrd="0" destOrd="0" presId="urn:microsoft.com/office/officeart/2008/layout/HorizontalMultiLevelHierarchy"/>
    <dgm:cxn modelId="{8C4CCE33-E81C-4075-8DE5-660285363574}" type="presOf" srcId="{2FDF7F34-AFFB-48F5-B95A-EC1EEBE256CF}" destId="{CB2039D7-A122-4FBD-A84B-449349191360}" srcOrd="1" destOrd="0" presId="urn:microsoft.com/office/officeart/2008/layout/HorizontalMultiLevelHierarchy"/>
    <dgm:cxn modelId="{F7D8F152-64B3-42D9-A060-AAD52F68AAEF}" type="presOf" srcId="{FCCAE72E-3741-4C5F-B697-2CEBFC92CDF7}" destId="{47AE8846-F21F-4E4C-B4A3-D44DA4BF791C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27AF591D-EFA7-4634-B853-D200EBA3079C}" type="presOf" srcId="{5AD09BEB-5E93-4CE1-AE5D-985CD1CA771C}" destId="{10902F1B-76A0-42BF-B8B6-85638234AC1B}" srcOrd="0" destOrd="0" presId="urn:microsoft.com/office/officeart/2008/layout/HorizontalMultiLevelHierarchy"/>
    <dgm:cxn modelId="{51BBDE46-C525-40AB-9FC8-C45A2C6BBD94}" type="presOf" srcId="{CCFD76AF-F3C2-429A-9958-CE1E5813698B}" destId="{75FA25D2-E12A-4E2E-9464-08E0360526A4}" srcOrd="0" destOrd="0" presId="urn:microsoft.com/office/officeart/2008/layout/HorizontalMultiLevelHierarchy"/>
    <dgm:cxn modelId="{86F0A0AC-F2DA-4A6D-8789-EFD1E18A4625}" type="presOf" srcId="{CF9BEDA7-FD98-4657-A3CF-7E5F68ED9E8D}" destId="{8C07BC25-D6C9-4CF7-B000-4A39865469A4}" srcOrd="1" destOrd="0" presId="urn:microsoft.com/office/officeart/2008/layout/HorizontalMultiLevelHierarchy"/>
    <dgm:cxn modelId="{855B92A3-9FC5-4566-BF27-0D073C93A435}" type="presOf" srcId="{0C8F6FD4-BFBA-4C25-B3DB-CCC27E1076E5}" destId="{B75D1C65-AC72-4EEC-AA94-080494310887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E32F8F29-0195-48A8-8ACC-612B94592A7C}" type="presOf" srcId="{FA137558-9D06-4BB2-8049-227EDBFCDF69}" destId="{DF9BAD71-EF23-4CA3-83FF-AB3C82F6A16F}" srcOrd="1" destOrd="0" presId="urn:microsoft.com/office/officeart/2008/layout/HorizontalMultiLevelHierarchy"/>
    <dgm:cxn modelId="{98DF7EB6-C9F3-438B-96F9-8353AE9A8845}" type="presOf" srcId="{4CE64EAB-1F23-4CF9-AE84-82CC69D105EA}" destId="{4DD7E8C5-D4E3-4A07-A586-B06A3F0FA0A4}" srcOrd="1" destOrd="0" presId="urn:microsoft.com/office/officeart/2008/layout/HorizontalMultiLevelHierarchy"/>
    <dgm:cxn modelId="{893F3376-8E1F-4961-BB6C-861F43BDC63D}" type="presOf" srcId="{C11F076B-5B6D-4347-BCF0-EF2205CDA008}" destId="{5E8E4353-97E3-4769-8745-E51435D5D5C3}" srcOrd="0" destOrd="0" presId="urn:microsoft.com/office/officeart/2008/layout/HorizontalMultiLevelHierarchy"/>
    <dgm:cxn modelId="{CAAAC399-7FB0-43AE-8546-808096763CAA}" type="presOf" srcId="{B8930975-EA97-4FDA-832A-E2FDE4F2952C}" destId="{F3FF3DFE-AFD1-4AE6-A93B-50E498D7A072}" srcOrd="0" destOrd="0" presId="urn:microsoft.com/office/officeart/2008/layout/HorizontalMultiLevelHierarchy"/>
    <dgm:cxn modelId="{30D0271E-8554-4C63-8555-28C4C7A13DA5}" srcId="{9FF3B33A-6588-4026-8F21-5342B93FA339}" destId="{582A79E3-B7C3-40D3-B1FA-6E40F634121D}" srcOrd="0" destOrd="0" parTransId="{63CE30F5-B1E3-4DF8-9AE8-4CB6CFA342F2}" sibTransId="{775E11DC-8F46-4F40-A9F5-A024E117964F}"/>
    <dgm:cxn modelId="{3DDB4EA2-D0B1-4ED7-8C4A-3F28E86E0BE5}" type="presOf" srcId="{9EB5F145-BE5D-491E-8668-9B21A007E0E6}" destId="{A99500E8-1A86-472C-ABC9-E35C19114C8F}" srcOrd="0" destOrd="0" presId="urn:microsoft.com/office/officeart/2008/layout/HorizontalMultiLevelHierarchy"/>
    <dgm:cxn modelId="{52AA549E-59AE-4D37-9B26-595578CBE9F4}" type="presOf" srcId="{08509389-781B-4822-9ED7-F0F87E1C5EFE}" destId="{964E3496-9F20-4756-A220-FBA1D5E4980C}" srcOrd="0" destOrd="0" presId="urn:microsoft.com/office/officeart/2008/layout/HorizontalMultiLevelHierarchy"/>
    <dgm:cxn modelId="{F38CB3C7-FA4D-470E-92D4-92BF035F2ADB}" type="presOf" srcId="{73D68E29-3DC1-4BAE-A186-E6AD26415E77}" destId="{A6245687-1FD2-4154-A109-2FB42B15ECB5}" srcOrd="0" destOrd="0" presId="urn:microsoft.com/office/officeart/2008/layout/HorizontalMultiLevelHierarchy"/>
    <dgm:cxn modelId="{8B043133-660A-4A28-BA09-28EAE204CDEE}" type="presOf" srcId="{FA137558-9D06-4BB2-8049-227EDBFCDF69}" destId="{08EC2D9E-EEF5-4DFB-B18C-04297E92FEFA}" srcOrd="0" destOrd="0" presId="urn:microsoft.com/office/officeart/2008/layout/HorizontalMultiLevelHierarchy"/>
    <dgm:cxn modelId="{AC2925B9-9A36-4C3E-B031-C5F14C5FC492}" type="presOf" srcId="{A4ED7FC6-0D74-48AB-BEAB-07F50D3B380B}" destId="{794BD8D8-4B52-404B-BE6F-7CBFE463392B}" srcOrd="1" destOrd="0" presId="urn:microsoft.com/office/officeart/2008/layout/HorizontalMultiLevelHierarchy"/>
    <dgm:cxn modelId="{AC47F032-879E-4C63-805B-BDFA0C1BD967}" type="presOf" srcId="{22961EB4-ACE3-491B-A12E-FD92D602D9C3}" destId="{7E713748-379C-4B5E-9EC6-622A2DAA67D9}" srcOrd="0" destOrd="0" presId="urn:microsoft.com/office/officeart/2008/layout/HorizontalMultiLevelHierarchy"/>
    <dgm:cxn modelId="{8C76A4A1-8E22-470B-8F46-5F066DF9B306}" type="presOf" srcId="{E1F5547F-950F-4E6A-B4C3-137292198E35}" destId="{A85E9E39-9F9D-4D91-8CFA-3FF1E25611A5}" srcOrd="0" destOrd="0" presId="urn:microsoft.com/office/officeart/2008/layout/HorizontalMultiLevelHierarchy"/>
    <dgm:cxn modelId="{F3CC0F42-5B99-4311-B0C3-63D100C63E05}" type="presOf" srcId="{EE7AB39F-748A-4E7E-B197-2733B9168AC0}" destId="{E5ED6FB0-7FE4-432D-A7E2-1C05993FCA60}" srcOrd="0" destOrd="0" presId="urn:microsoft.com/office/officeart/2008/layout/HorizontalMultiLevelHierarchy"/>
    <dgm:cxn modelId="{EA700DAB-9EF3-40DD-8EC1-6DE56C462EDF}" type="presOf" srcId="{3A4E04AE-4BF1-422A-8D88-ABF63550AC5C}" destId="{6C375489-D9A3-4C87-8ACE-FC2F5387BA84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B7E1A028-869C-41EC-8177-7AE3797FC643}" type="presOf" srcId="{1A6646C7-BB0B-4EAE-99FF-6AD5727CA462}" destId="{34044C52-B2E6-48E7-B324-5D6AF4102F09}" srcOrd="1" destOrd="0" presId="urn:microsoft.com/office/officeart/2008/layout/HorizontalMultiLevelHierarchy"/>
    <dgm:cxn modelId="{8CFF6444-76C4-4EC6-89C1-70CCED28F345}" type="presOf" srcId="{A8767ADA-6107-4C83-B919-F551B0FEB07B}" destId="{0715A63A-8E32-4864-B2C3-9FFC2518C724}" srcOrd="0" destOrd="0" presId="urn:microsoft.com/office/officeart/2008/layout/HorizontalMultiLevelHierarchy"/>
    <dgm:cxn modelId="{5667FB6B-647E-4191-A5BD-0022CB2EEC9F}" type="presOf" srcId="{4345FFB2-7822-4770-AC24-B0C242929D27}" destId="{E06BF0C5-F671-42F5-9508-D26023B201C5}" srcOrd="0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74E239D1-6F8C-4D89-ACAC-393F60338F54}" type="presOf" srcId="{1A6646C7-BB0B-4EAE-99FF-6AD5727CA462}" destId="{65055C2D-2B2C-4D84-ACA4-59F12A018C1E}" srcOrd="0" destOrd="0" presId="urn:microsoft.com/office/officeart/2008/layout/HorizontalMultiLevelHierarchy"/>
    <dgm:cxn modelId="{5A01F3B0-3A9A-40C2-98EF-8CB975083924}" type="presOf" srcId="{D88F0171-3A6D-4B24-81C5-B6A1BFE17A96}" destId="{41799D80-F5FD-409F-ACC3-3B67340809BD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0F04196E-8223-4EF7-B1CC-960B8C86D0F8}" type="presOf" srcId="{6D6A12AD-32AB-4331-BC6D-AC011C5707FF}" destId="{6BA702E7-7715-4EA3-8C5D-38D5E2BC9E61}" srcOrd="1" destOrd="0" presId="urn:microsoft.com/office/officeart/2008/layout/HorizontalMultiLevelHierarchy"/>
    <dgm:cxn modelId="{AF0B8B1A-20B8-4DE3-850E-DBDFACD04580}" srcId="{31E17F01-ABFB-4A7C-A7E8-39A70385F0AE}" destId="{E1F5547F-950F-4E6A-B4C3-137292198E35}" srcOrd="0" destOrd="0" parTransId="{9EB5F145-BE5D-491E-8668-9B21A007E0E6}" sibTransId="{2A936E9D-96E0-4B32-892A-A946771528B7}"/>
    <dgm:cxn modelId="{258DEE02-FF52-4CB0-A983-2A9CD57D1FBB}" type="presOf" srcId="{63CE30F5-B1E3-4DF8-9AE8-4CB6CFA342F2}" destId="{27B848B9-83E5-419A-8F08-50856B9B4DAE}" srcOrd="0" destOrd="0" presId="urn:microsoft.com/office/officeart/2008/layout/HorizontalMultiLevelHierarchy"/>
    <dgm:cxn modelId="{E2A6BB6C-0062-429C-B893-1F604467BB12}" type="presOf" srcId="{F3446310-BBEC-4689-A33D-F684E02361FF}" destId="{F470389E-4643-4948-923E-983892776CFE}" srcOrd="0" destOrd="0" presId="urn:microsoft.com/office/officeart/2008/layout/HorizontalMultiLevelHierarchy"/>
    <dgm:cxn modelId="{180BB85E-2210-47F5-92E5-498EE8BF6D1B}" type="presOf" srcId="{31E17F01-ABFB-4A7C-A7E8-39A70385F0AE}" destId="{2CB83B67-6828-41BA-9D77-68F0A8C60746}" srcOrd="0" destOrd="0" presId="urn:microsoft.com/office/officeart/2008/layout/HorizontalMultiLevelHierarchy"/>
    <dgm:cxn modelId="{26C1E2AA-672A-4D64-A547-31D64A5A4931}" type="presOf" srcId="{D942194F-625F-4FF5-88AF-09DBBDE1BE3B}" destId="{5E50BE45-AF0C-44A3-AA12-417AEB53362F}" srcOrd="0" destOrd="0" presId="urn:microsoft.com/office/officeart/2008/layout/HorizontalMultiLevelHierarchy"/>
    <dgm:cxn modelId="{D6B25AA9-CDEE-406E-BC18-CDCD144F626C}" type="presOf" srcId="{9EB5F145-BE5D-491E-8668-9B21A007E0E6}" destId="{85A71AD6-291D-469D-96DC-8AA3094D105A}" srcOrd="1" destOrd="0" presId="urn:microsoft.com/office/officeart/2008/layout/HorizontalMultiLevelHierarchy"/>
    <dgm:cxn modelId="{DE5E0260-D6F3-4371-B000-E21C5C7CEB30}" type="presOf" srcId="{0C8F6FD4-BFBA-4C25-B3DB-CCC27E1076E5}" destId="{54E594E6-7D2B-4531-96DB-A1636EFE0947}" srcOrd="0" destOrd="0" presId="urn:microsoft.com/office/officeart/2008/layout/HorizontalMultiLevelHierarchy"/>
    <dgm:cxn modelId="{144B1A9D-ACF6-4DB2-88FE-2123B4A4B6AA}" type="presOf" srcId="{6D6A12AD-32AB-4331-BC6D-AC011C5707FF}" destId="{8EEC66A8-EA91-45F5-B90C-8A4D81E996B4}" srcOrd="0" destOrd="0" presId="urn:microsoft.com/office/officeart/2008/layout/HorizontalMultiLevelHierarchy"/>
    <dgm:cxn modelId="{E0ED1FEE-B808-4C9D-9B35-DB66EAC10FE6}" type="presOf" srcId="{4CB6419A-06B3-4008-A675-C3B588864654}" destId="{691C4B03-F193-462B-8563-0CBB3DFC5ADA}" srcOrd="1" destOrd="0" presId="urn:microsoft.com/office/officeart/2008/layout/HorizontalMultiLevelHierarchy"/>
    <dgm:cxn modelId="{6FAA1001-E113-42D7-8EB8-1E23E836953C}" type="presOf" srcId="{CDE39DEB-B3E7-468B-86CB-C2A8828A719A}" destId="{40663877-3574-472C-B9EE-CB90CDFFF81E}" srcOrd="0" destOrd="0" presId="urn:microsoft.com/office/officeart/2008/layout/HorizontalMultiLevelHierarchy"/>
    <dgm:cxn modelId="{1E370576-9A22-4CF5-8779-7C28BE0BB3EE}" type="presOf" srcId="{3153BB00-52E5-49F4-BB02-E7E5D569CFA3}" destId="{550E294F-EC44-419B-ACBA-76EA29C580AF}" srcOrd="0" destOrd="0" presId="urn:microsoft.com/office/officeart/2008/layout/HorizontalMultiLevelHierarchy"/>
    <dgm:cxn modelId="{CB7E2CAA-4CE9-4673-BBAD-38A9A7DC501C}" type="presOf" srcId="{E220F099-B9A3-4DEC-95C2-3D7C71F0473F}" destId="{A07D2B16-18B0-4891-AD6C-B0FEE6F96AD4}" srcOrd="1" destOrd="0" presId="urn:microsoft.com/office/officeart/2008/layout/HorizontalMultiLevelHierarchy"/>
    <dgm:cxn modelId="{1AA47668-B523-43CC-A29D-5A4FEF3C136F}" type="presOf" srcId="{582A79E3-B7C3-40D3-B1FA-6E40F634121D}" destId="{493AA354-B43B-40A8-A44A-5B10F8376EFD}" srcOrd="0" destOrd="0" presId="urn:microsoft.com/office/officeart/2008/layout/HorizontalMultiLevelHierarchy"/>
    <dgm:cxn modelId="{B487C710-8C1F-439C-9A59-0B4D15DA6436}" type="presOf" srcId="{3A4E04AE-4BF1-422A-8D88-ABF63550AC5C}" destId="{25DE4A12-627B-481B-A050-DC751BC77A5C}" srcOrd="1" destOrd="0" presId="urn:microsoft.com/office/officeart/2008/layout/HorizontalMultiLevelHierarchy"/>
    <dgm:cxn modelId="{6421A941-DA9F-4C2E-AFDF-208BA8837F41}" type="presOf" srcId="{CDE39DEB-B3E7-468B-86CB-C2A8828A719A}" destId="{FB2F0052-BC8C-4F8A-B7B4-50A2DAEC55DB}" srcOrd="1" destOrd="0" presId="urn:microsoft.com/office/officeart/2008/layout/HorizontalMultiLevelHierarchy"/>
    <dgm:cxn modelId="{C2755E6D-7D3B-42F6-96E2-2128B125C7AD}" type="presOf" srcId="{135C9364-DDB6-442F-8FAA-5BA030EFD734}" destId="{FCD46113-877F-416E-8838-C882836F0D86}" srcOrd="0" destOrd="0" presId="urn:microsoft.com/office/officeart/2008/layout/HorizontalMultiLevelHierarchy"/>
    <dgm:cxn modelId="{73D85530-EB88-4A95-8BD4-A63EA6981669}" type="presOf" srcId="{4CB6419A-06B3-4008-A675-C3B588864654}" destId="{7C1111C3-71C8-4A59-B707-B9C768098517}" srcOrd="0" destOrd="0" presId="urn:microsoft.com/office/officeart/2008/layout/HorizontalMultiLevelHierarchy"/>
    <dgm:cxn modelId="{4D699741-CB94-4350-BFC8-6AC6E5AF17A3}" type="presOf" srcId="{E220F099-B9A3-4DEC-95C2-3D7C71F0473F}" destId="{D63A1DBF-B929-4CFF-8038-A3BB430E8F26}" srcOrd="0" destOrd="0" presId="urn:microsoft.com/office/officeart/2008/layout/HorizontalMultiLevelHierarchy"/>
    <dgm:cxn modelId="{E90455D2-D062-43CB-A963-CB4850E51A3B}" type="presOf" srcId="{EE7AB39F-748A-4E7E-B197-2733B9168AC0}" destId="{AD5F8567-37F6-4CAA-8B49-515B5BB217E9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D30CFCDF-5DAF-4B87-BD01-6C65D3C2E6C4}" type="presOf" srcId="{07E14FD1-4ABD-47DA-AD10-22893A96D965}" destId="{F1254FD0-8054-4A01-9BB5-DAF029D79E79}" srcOrd="0" destOrd="0" presId="urn:microsoft.com/office/officeart/2008/layout/HorizontalMultiLevelHierarchy"/>
    <dgm:cxn modelId="{95A71D0C-1430-4AA6-ACB0-03DB8F31CFA9}" type="presOf" srcId="{1E48BBB0-9D91-4007-82C6-411D9964C921}" destId="{D39F0EBD-FE23-49ED-8731-BF50C8139E65}" srcOrd="0" destOrd="0" presId="urn:microsoft.com/office/officeart/2008/layout/HorizontalMultiLevelHierarchy"/>
    <dgm:cxn modelId="{15E4DBA5-9878-4822-950A-43760EF9FDDB}" type="presOf" srcId="{EF477128-9304-4562-A6E3-1E9CA28BAD5A}" destId="{EB700C83-D138-423A-A329-081ADA9166E0}" srcOrd="0" destOrd="0" presId="urn:microsoft.com/office/officeart/2008/layout/HorizontalMultiLevelHierarchy"/>
    <dgm:cxn modelId="{1C553657-7B4F-4155-92A6-A90DE326242D}" type="presOf" srcId="{2B45422A-C888-45CB-8A66-BC1D95D5825D}" destId="{0B34B913-8102-44DC-BA90-094A3BE5883D}" srcOrd="1" destOrd="0" presId="urn:microsoft.com/office/officeart/2008/layout/HorizontalMultiLevelHierarchy"/>
    <dgm:cxn modelId="{7539586F-3856-4E85-B780-ED23CF96A1AF}" type="presParOf" srcId="{D61D9318-CF1C-4027-9FB9-CA3681111D48}" destId="{270F17E6-7730-4FCF-B2C8-87132A2A2953}" srcOrd="0" destOrd="0" presId="urn:microsoft.com/office/officeart/2008/layout/HorizontalMultiLevelHierarchy"/>
    <dgm:cxn modelId="{3A924835-0F16-487C-8467-8C995938D960}" type="presParOf" srcId="{270F17E6-7730-4FCF-B2C8-87132A2A2953}" destId="{47AE8846-F21F-4E4C-B4A3-D44DA4BF791C}" srcOrd="0" destOrd="0" presId="urn:microsoft.com/office/officeart/2008/layout/HorizontalMultiLevelHierarchy"/>
    <dgm:cxn modelId="{577DFEB3-3DF7-4A0E-9691-A2448373FF6B}" type="presParOf" srcId="{270F17E6-7730-4FCF-B2C8-87132A2A2953}" destId="{00B6C323-8ADF-4C2C-A98F-03A35CC9AEB8}" srcOrd="1" destOrd="0" presId="urn:microsoft.com/office/officeart/2008/layout/HorizontalMultiLevelHierarchy"/>
    <dgm:cxn modelId="{8A732AD6-9057-405B-A057-D0D8DF117AF1}" type="presParOf" srcId="{00B6C323-8ADF-4C2C-A98F-03A35CC9AEB8}" destId="{10902F1B-76A0-42BF-B8B6-85638234AC1B}" srcOrd="0" destOrd="0" presId="urn:microsoft.com/office/officeart/2008/layout/HorizontalMultiLevelHierarchy"/>
    <dgm:cxn modelId="{8DD11FD4-2B24-4201-82AD-67A883E8487B}" type="presParOf" srcId="{10902F1B-76A0-42BF-B8B6-85638234AC1B}" destId="{C9A2B145-5387-4B1F-A759-774CCECBB1E5}" srcOrd="0" destOrd="0" presId="urn:microsoft.com/office/officeart/2008/layout/HorizontalMultiLevelHierarchy"/>
    <dgm:cxn modelId="{BB7BF928-ADC7-46FB-9728-4C42C0559332}" type="presParOf" srcId="{00B6C323-8ADF-4C2C-A98F-03A35CC9AEB8}" destId="{B80AF7FE-B4A1-49B4-8432-E40926974E76}" srcOrd="1" destOrd="0" presId="urn:microsoft.com/office/officeart/2008/layout/HorizontalMultiLevelHierarchy"/>
    <dgm:cxn modelId="{2608EFD6-AE35-4F4F-8AE7-8E4299E13D16}" type="presParOf" srcId="{B80AF7FE-B4A1-49B4-8432-E40926974E76}" destId="{D456BF37-646F-420A-817B-2C6FE870644F}" srcOrd="0" destOrd="0" presId="urn:microsoft.com/office/officeart/2008/layout/HorizontalMultiLevelHierarchy"/>
    <dgm:cxn modelId="{00507EB8-E9AF-4EA5-9C1F-1C8A75C30334}" type="presParOf" srcId="{B80AF7FE-B4A1-49B4-8432-E40926974E76}" destId="{2E4195E7-C526-43C1-8251-2AF2A6B49243}" srcOrd="1" destOrd="0" presId="urn:microsoft.com/office/officeart/2008/layout/HorizontalMultiLevelHierarchy"/>
    <dgm:cxn modelId="{BF45B86A-F684-4097-BEB8-0C7BDDFEEFEC}" type="presParOf" srcId="{2E4195E7-C526-43C1-8251-2AF2A6B49243}" destId="{0715A63A-8E32-4864-B2C3-9FFC2518C724}" srcOrd="0" destOrd="0" presId="urn:microsoft.com/office/officeart/2008/layout/HorizontalMultiLevelHierarchy"/>
    <dgm:cxn modelId="{609AF393-CBCD-4CF1-99CF-0583F2639279}" type="presParOf" srcId="{0715A63A-8E32-4864-B2C3-9FFC2518C724}" destId="{0A47D2FA-6EC6-4895-9F89-C26AF1CC34C9}" srcOrd="0" destOrd="0" presId="urn:microsoft.com/office/officeart/2008/layout/HorizontalMultiLevelHierarchy"/>
    <dgm:cxn modelId="{3EBC3514-DA2E-4BCB-8919-454750ACD02C}" type="presParOf" srcId="{2E4195E7-C526-43C1-8251-2AF2A6B49243}" destId="{1341AAC9-7081-41C2-9B45-D552B0480941}" srcOrd="1" destOrd="0" presId="urn:microsoft.com/office/officeart/2008/layout/HorizontalMultiLevelHierarchy"/>
    <dgm:cxn modelId="{3B2CC019-0C43-48CF-99F4-6E05887E8AF1}" type="presParOf" srcId="{1341AAC9-7081-41C2-9B45-D552B0480941}" destId="{43EF4C62-2E41-49AE-BCBB-25E0C8C2953D}" srcOrd="0" destOrd="0" presId="urn:microsoft.com/office/officeart/2008/layout/HorizontalMultiLevelHierarchy"/>
    <dgm:cxn modelId="{B47ECFE9-1517-495A-9E45-8020C3A98664}" type="presParOf" srcId="{1341AAC9-7081-41C2-9B45-D552B0480941}" destId="{95470796-35E8-43A1-946F-7ACB1C83B38B}" srcOrd="1" destOrd="0" presId="urn:microsoft.com/office/officeart/2008/layout/HorizontalMultiLevelHierarchy"/>
    <dgm:cxn modelId="{F449BE0C-85DE-481F-9179-485BA0CD5BEE}" type="presParOf" srcId="{95470796-35E8-43A1-946F-7ACB1C83B38B}" destId="{C1A86125-E9E8-4026-B346-5FB9F3C23D3D}" srcOrd="0" destOrd="0" presId="urn:microsoft.com/office/officeart/2008/layout/HorizontalMultiLevelHierarchy"/>
    <dgm:cxn modelId="{5A8CBD66-C588-4E24-A9C7-D55BF2CDC11A}" type="presParOf" srcId="{C1A86125-E9E8-4026-B346-5FB9F3C23D3D}" destId="{E2AFE537-5C39-4042-89CF-C3126BB54909}" srcOrd="0" destOrd="0" presId="urn:microsoft.com/office/officeart/2008/layout/HorizontalMultiLevelHierarchy"/>
    <dgm:cxn modelId="{CC0D0DD2-0B74-4999-9CF6-9B319447D92E}" type="presParOf" srcId="{95470796-35E8-43A1-946F-7ACB1C83B38B}" destId="{EE1DCEFD-8414-4643-AABE-9AC148A60A1C}" srcOrd="1" destOrd="0" presId="urn:microsoft.com/office/officeart/2008/layout/HorizontalMultiLevelHierarchy"/>
    <dgm:cxn modelId="{D57F8E62-435A-4C28-A22E-D3127C581634}" type="presParOf" srcId="{EE1DCEFD-8414-4643-AABE-9AC148A60A1C}" destId="{2CB83B67-6828-41BA-9D77-68F0A8C60746}" srcOrd="0" destOrd="0" presId="urn:microsoft.com/office/officeart/2008/layout/HorizontalMultiLevelHierarchy"/>
    <dgm:cxn modelId="{6406611E-F723-485C-AF1D-420702AE3E04}" type="presParOf" srcId="{EE1DCEFD-8414-4643-AABE-9AC148A60A1C}" destId="{E7EE6491-8AC3-4803-AC2E-AB673303F958}" srcOrd="1" destOrd="0" presId="urn:microsoft.com/office/officeart/2008/layout/HorizontalMultiLevelHierarchy"/>
    <dgm:cxn modelId="{C4D342F7-B8CC-4B2E-A751-1ADDAE63BE94}" type="presParOf" srcId="{E7EE6491-8AC3-4803-AC2E-AB673303F958}" destId="{A99500E8-1A86-472C-ABC9-E35C19114C8F}" srcOrd="0" destOrd="0" presId="urn:microsoft.com/office/officeart/2008/layout/HorizontalMultiLevelHierarchy"/>
    <dgm:cxn modelId="{593724A5-02D9-421E-85E8-5A1223A5D754}" type="presParOf" srcId="{A99500E8-1A86-472C-ABC9-E35C19114C8F}" destId="{85A71AD6-291D-469D-96DC-8AA3094D105A}" srcOrd="0" destOrd="0" presId="urn:microsoft.com/office/officeart/2008/layout/HorizontalMultiLevelHierarchy"/>
    <dgm:cxn modelId="{7D855A8D-452F-4C92-A1C4-71483DD54D79}" type="presParOf" srcId="{E7EE6491-8AC3-4803-AC2E-AB673303F958}" destId="{EB9C56BC-EB4C-4238-AD2A-D9931FD99506}" srcOrd="1" destOrd="0" presId="urn:microsoft.com/office/officeart/2008/layout/HorizontalMultiLevelHierarchy"/>
    <dgm:cxn modelId="{2296EF65-A1B5-48DD-9B57-003F2226AD15}" type="presParOf" srcId="{EB9C56BC-EB4C-4238-AD2A-D9931FD99506}" destId="{A85E9E39-9F9D-4D91-8CFA-3FF1E25611A5}" srcOrd="0" destOrd="0" presId="urn:microsoft.com/office/officeart/2008/layout/HorizontalMultiLevelHierarchy"/>
    <dgm:cxn modelId="{6A7C6EBD-391B-4CE3-9A9F-27DF4AC48F7E}" type="presParOf" srcId="{EB9C56BC-EB4C-4238-AD2A-D9931FD99506}" destId="{10612EA6-779B-4060-8795-6FF83F6F3DCE}" srcOrd="1" destOrd="0" presId="urn:microsoft.com/office/officeart/2008/layout/HorizontalMultiLevelHierarchy"/>
    <dgm:cxn modelId="{0B7726BC-B25F-4F75-986E-EF71847BCAC2}" type="presParOf" srcId="{E7EE6491-8AC3-4803-AC2E-AB673303F958}" destId="{C1C328B8-C269-4D40-8F34-1A1D50F12388}" srcOrd="2" destOrd="0" presId="urn:microsoft.com/office/officeart/2008/layout/HorizontalMultiLevelHierarchy"/>
    <dgm:cxn modelId="{DE9D5128-FB9E-4359-9F24-BEC9DBFE1D94}" type="presParOf" srcId="{C1C328B8-C269-4D40-8F34-1A1D50F12388}" destId="{0B34B913-8102-44DC-BA90-094A3BE5883D}" srcOrd="0" destOrd="0" presId="urn:microsoft.com/office/officeart/2008/layout/HorizontalMultiLevelHierarchy"/>
    <dgm:cxn modelId="{62EF2E6E-6B8A-4876-8050-73652B67F611}" type="presParOf" srcId="{E7EE6491-8AC3-4803-AC2E-AB673303F958}" destId="{A1412210-7638-48A1-B211-9848E346B3DD}" srcOrd="3" destOrd="0" presId="urn:microsoft.com/office/officeart/2008/layout/HorizontalMultiLevelHierarchy"/>
    <dgm:cxn modelId="{83689012-CC5A-40D1-A90A-17F46A969331}" type="presParOf" srcId="{A1412210-7638-48A1-B211-9848E346B3DD}" destId="{F470389E-4643-4948-923E-983892776CFE}" srcOrd="0" destOrd="0" presId="urn:microsoft.com/office/officeart/2008/layout/HorizontalMultiLevelHierarchy"/>
    <dgm:cxn modelId="{225899A7-313C-4172-8957-11BAF876DEC2}" type="presParOf" srcId="{A1412210-7638-48A1-B211-9848E346B3DD}" destId="{A079B0C3-67FC-4A6F-A07C-DDFC1DCA3A40}" srcOrd="1" destOrd="0" presId="urn:microsoft.com/office/officeart/2008/layout/HorizontalMultiLevelHierarchy"/>
    <dgm:cxn modelId="{84AFC1FA-DB46-433B-AE72-A148862DEA91}" type="presParOf" srcId="{95470796-35E8-43A1-946F-7ACB1C83B38B}" destId="{75FA25D2-E12A-4E2E-9464-08E0360526A4}" srcOrd="2" destOrd="0" presId="urn:microsoft.com/office/officeart/2008/layout/HorizontalMultiLevelHierarchy"/>
    <dgm:cxn modelId="{D4D0D293-8D8E-4847-8FBA-FEC3809398B7}" type="presParOf" srcId="{75FA25D2-E12A-4E2E-9464-08E0360526A4}" destId="{E4D3738B-9A86-4363-ADCD-311A74A4975A}" srcOrd="0" destOrd="0" presId="urn:microsoft.com/office/officeart/2008/layout/HorizontalMultiLevelHierarchy"/>
    <dgm:cxn modelId="{253B213A-4EB2-43BD-9F41-40CDF67535F6}" type="presParOf" srcId="{95470796-35E8-43A1-946F-7ACB1C83B38B}" destId="{DFDFBCF8-EFBF-4D82-B9B6-FC302273896D}" srcOrd="3" destOrd="0" presId="urn:microsoft.com/office/officeart/2008/layout/HorizontalMultiLevelHierarchy"/>
    <dgm:cxn modelId="{4EE46493-84E8-4809-97C6-660B65BB4BBE}" type="presParOf" srcId="{DFDFBCF8-EFBF-4D82-B9B6-FC302273896D}" destId="{A2F6224A-7389-4CD8-9517-E487E264601C}" srcOrd="0" destOrd="0" presId="urn:microsoft.com/office/officeart/2008/layout/HorizontalMultiLevelHierarchy"/>
    <dgm:cxn modelId="{97DC2869-DEE2-4457-962B-A85B76B7A5BB}" type="presParOf" srcId="{DFDFBCF8-EFBF-4D82-B9B6-FC302273896D}" destId="{C27FF883-3CE6-453F-9A23-E4BF95AEB880}" srcOrd="1" destOrd="0" presId="urn:microsoft.com/office/officeart/2008/layout/HorizontalMultiLevelHierarchy"/>
    <dgm:cxn modelId="{5839D93A-29FA-43E0-B694-6F08EAC741AC}" type="presParOf" srcId="{C27FF883-3CE6-453F-9A23-E4BF95AEB880}" destId="{27B848B9-83E5-419A-8F08-50856B9B4DAE}" srcOrd="0" destOrd="0" presId="urn:microsoft.com/office/officeart/2008/layout/HorizontalMultiLevelHierarchy"/>
    <dgm:cxn modelId="{632D9438-8D0B-4C6C-A5C0-DEEC763D2C21}" type="presParOf" srcId="{27B848B9-83E5-419A-8F08-50856B9B4DAE}" destId="{E7AE4ABF-EAF9-4258-939F-82DF053B061A}" srcOrd="0" destOrd="0" presId="urn:microsoft.com/office/officeart/2008/layout/HorizontalMultiLevelHierarchy"/>
    <dgm:cxn modelId="{CD3E0BF9-C00B-405A-9007-567C4AABBE16}" type="presParOf" srcId="{C27FF883-3CE6-453F-9A23-E4BF95AEB880}" destId="{BD61353D-8CB9-451A-9279-888D3C626880}" srcOrd="1" destOrd="0" presId="urn:microsoft.com/office/officeart/2008/layout/HorizontalMultiLevelHierarchy"/>
    <dgm:cxn modelId="{9EC08AEC-E852-46C3-9503-DBF51CFD39C9}" type="presParOf" srcId="{BD61353D-8CB9-451A-9279-888D3C626880}" destId="{493AA354-B43B-40A8-A44A-5B10F8376EFD}" srcOrd="0" destOrd="0" presId="urn:microsoft.com/office/officeart/2008/layout/HorizontalMultiLevelHierarchy"/>
    <dgm:cxn modelId="{360A2865-131C-4024-9807-C9D3688B7409}" type="presParOf" srcId="{BD61353D-8CB9-451A-9279-888D3C626880}" destId="{A0B336FF-1365-46E1-8986-3AFAA1F2F02A}" srcOrd="1" destOrd="0" presId="urn:microsoft.com/office/officeart/2008/layout/HorizontalMultiLevelHierarchy"/>
    <dgm:cxn modelId="{A50DFA54-2787-40A3-AE07-98DCFB7B55BD}" type="presParOf" srcId="{2E4195E7-C526-43C1-8251-2AF2A6B49243}" destId="{A89E1772-0C71-4028-A6C0-CDF9A022453C}" srcOrd="2" destOrd="0" presId="urn:microsoft.com/office/officeart/2008/layout/HorizontalMultiLevelHierarchy"/>
    <dgm:cxn modelId="{052AE9E2-92FE-40D9-A3FA-B402A60E382A}" type="presParOf" srcId="{A89E1772-0C71-4028-A6C0-CDF9A022453C}" destId="{253630D5-4048-422A-B689-B4E57646AD42}" srcOrd="0" destOrd="0" presId="urn:microsoft.com/office/officeart/2008/layout/HorizontalMultiLevelHierarchy"/>
    <dgm:cxn modelId="{C959D459-5A5B-4A91-8DF0-48774C339F3E}" type="presParOf" srcId="{2E4195E7-C526-43C1-8251-2AF2A6B49243}" destId="{CAFE5D89-BFA7-4E22-A813-A01D5883C486}" srcOrd="3" destOrd="0" presId="urn:microsoft.com/office/officeart/2008/layout/HorizontalMultiLevelHierarchy"/>
    <dgm:cxn modelId="{D865F19C-FED3-4E95-B033-22C1DFA85428}" type="presParOf" srcId="{CAFE5D89-BFA7-4E22-A813-A01D5883C486}" destId="{E06BF0C5-F671-42F5-9508-D26023B201C5}" srcOrd="0" destOrd="0" presId="urn:microsoft.com/office/officeart/2008/layout/HorizontalMultiLevelHierarchy"/>
    <dgm:cxn modelId="{5CB7988B-F918-4295-9D60-342C92C34004}" type="presParOf" srcId="{CAFE5D89-BFA7-4E22-A813-A01D5883C486}" destId="{5A344E50-F770-4A2E-A46C-36A843F46814}" srcOrd="1" destOrd="0" presId="urn:microsoft.com/office/officeart/2008/layout/HorizontalMultiLevelHierarchy"/>
    <dgm:cxn modelId="{BD4E4D45-F8F7-4CA4-9872-2A5264E3C8D7}" type="presParOf" srcId="{5A344E50-F770-4A2E-A46C-36A843F46814}" destId="{40663877-3574-472C-B9EE-CB90CDFFF81E}" srcOrd="0" destOrd="0" presId="urn:microsoft.com/office/officeart/2008/layout/HorizontalMultiLevelHierarchy"/>
    <dgm:cxn modelId="{9E502EEC-3641-45B7-B538-A45239063D43}" type="presParOf" srcId="{40663877-3574-472C-B9EE-CB90CDFFF81E}" destId="{FB2F0052-BC8C-4F8A-B7B4-50A2DAEC55DB}" srcOrd="0" destOrd="0" presId="urn:microsoft.com/office/officeart/2008/layout/HorizontalMultiLevelHierarchy"/>
    <dgm:cxn modelId="{12988885-C4B3-4279-832C-6E24D965BE65}" type="presParOf" srcId="{5A344E50-F770-4A2E-A46C-36A843F46814}" destId="{753B1B7C-2D5B-44E0-B68D-EF274D21A8A0}" srcOrd="1" destOrd="0" presId="urn:microsoft.com/office/officeart/2008/layout/HorizontalMultiLevelHierarchy"/>
    <dgm:cxn modelId="{D3B23150-D883-42A3-8B27-18483F7E1DE2}" type="presParOf" srcId="{753B1B7C-2D5B-44E0-B68D-EF274D21A8A0}" destId="{41799D80-F5FD-409F-ACC3-3B67340809BD}" srcOrd="0" destOrd="0" presId="urn:microsoft.com/office/officeart/2008/layout/HorizontalMultiLevelHierarchy"/>
    <dgm:cxn modelId="{24FCF069-4898-4ABF-A536-86EB0ACF6939}" type="presParOf" srcId="{753B1B7C-2D5B-44E0-B68D-EF274D21A8A0}" destId="{98B89180-30E1-4D1B-A20A-03121298063C}" srcOrd="1" destOrd="0" presId="urn:microsoft.com/office/officeart/2008/layout/HorizontalMultiLevelHierarchy"/>
    <dgm:cxn modelId="{43BF9531-1C07-4B63-8254-E3A0E6E20973}" type="presParOf" srcId="{98B89180-30E1-4D1B-A20A-03121298063C}" destId="{8EEC66A8-EA91-45F5-B90C-8A4D81E996B4}" srcOrd="0" destOrd="0" presId="urn:microsoft.com/office/officeart/2008/layout/HorizontalMultiLevelHierarchy"/>
    <dgm:cxn modelId="{A2D21931-FB70-43ED-9EBA-ACE895D3C601}" type="presParOf" srcId="{8EEC66A8-EA91-45F5-B90C-8A4D81E996B4}" destId="{6BA702E7-7715-4EA3-8C5D-38D5E2BC9E61}" srcOrd="0" destOrd="0" presId="urn:microsoft.com/office/officeart/2008/layout/HorizontalMultiLevelHierarchy"/>
    <dgm:cxn modelId="{2DF5DCA9-7069-4FB4-AAD3-FAE1B6B10E39}" type="presParOf" srcId="{98B89180-30E1-4D1B-A20A-03121298063C}" destId="{C9C46572-A57C-4611-908E-DABF36971C6C}" srcOrd="1" destOrd="0" presId="urn:microsoft.com/office/officeart/2008/layout/HorizontalMultiLevelHierarchy"/>
    <dgm:cxn modelId="{6C9EDCFA-39F3-4575-8328-932506C42E35}" type="presParOf" srcId="{C9C46572-A57C-4611-908E-DABF36971C6C}" destId="{5B9B783A-058C-4497-9EAA-76E4A9050A4D}" srcOrd="0" destOrd="0" presId="urn:microsoft.com/office/officeart/2008/layout/HorizontalMultiLevelHierarchy"/>
    <dgm:cxn modelId="{D24F8773-F53D-4FC6-9B19-20B12CE275AB}" type="presParOf" srcId="{C9C46572-A57C-4611-908E-DABF36971C6C}" destId="{7ECA9FF7-3E7A-44AF-997D-C858626875FF}" srcOrd="1" destOrd="0" presId="urn:microsoft.com/office/officeart/2008/layout/HorizontalMultiLevelHierarchy"/>
    <dgm:cxn modelId="{6754D981-B337-4490-83E8-04A2D3DDC326}" type="presParOf" srcId="{98B89180-30E1-4D1B-A20A-03121298063C}" destId="{F5B99FEF-F7CC-47BB-AE67-54836D8C62C5}" srcOrd="2" destOrd="0" presId="urn:microsoft.com/office/officeart/2008/layout/HorizontalMultiLevelHierarchy"/>
    <dgm:cxn modelId="{2B54BA73-07A3-4F6A-B3B3-F75FF1DCF328}" type="presParOf" srcId="{F5B99FEF-F7CC-47BB-AE67-54836D8C62C5}" destId="{C855AE40-8F52-428E-9428-8CBFB19C240A}" srcOrd="0" destOrd="0" presId="urn:microsoft.com/office/officeart/2008/layout/HorizontalMultiLevelHierarchy"/>
    <dgm:cxn modelId="{C23B226E-6570-41D0-A5BC-3097199CB64C}" type="presParOf" srcId="{98B89180-30E1-4D1B-A20A-03121298063C}" destId="{86286361-6087-4704-9CD2-56BF22304CA2}" srcOrd="3" destOrd="0" presId="urn:microsoft.com/office/officeart/2008/layout/HorizontalMultiLevelHierarchy"/>
    <dgm:cxn modelId="{95A35F56-15F4-40A6-8A0D-4B043152F90A}" type="presParOf" srcId="{86286361-6087-4704-9CD2-56BF22304CA2}" destId="{9331B3C6-866A-43CB-83CE-D5D3674CE34A}" srcOrd="0" destOrd="0" presId="urn:microsoft.com/office/officeart/2008/layout/HorizontalMultiLevelHierarchy"/>
    <dgm:cxn modelId="{0C9408A0-8968-4528-8D74-5736FDB36472}" type="presParOf" srcId="{86286361-6087-4704-9CD2-56BF22304CA2}" destId="{76F75651-2DBE-4ACF-A052-F3F2BDC1544D}" srcOrd="1" destOrd="0" presId="urn:microsoft.com/office/officeart/2008/layout/HorizontalMultiLevelHierarchy"/>
    <dgm:cxn modelId="{E618EEB7-2C6A-49A2-9FFC-02CCE62CDC27}" type="presParOf" srcId="{2E4195E7-C526-43C1-8251-2AF2A6B49243}" destId="{D0292F90-72E5-4B22-ABA4-12020B0EF513}" srcOrd="4" destOrd="0" presId="urn:microsoft.com/office/officeart/2008/layout/HorizontalMultiLevelHierarchy"/>
    <dgm:cxn modelId="{CC4F49BE-C581-4137-9E7F-E16AADA83DB6}" type="presParOf" srcId="{D0292F90-72E5-4B22-ABA4-12020B0EF513}" destId="{45BD4FD6-7DD4-43C9-9765-74BAE0984E30}" srcOrd="0" destOrd="0" presId="urn:microsoft.com/office/officeart/2008/layout/HorizontalMultiLevelHierarchy"/>
    <dgm:cxn modelId="{D339B9A0-A56C-46B3-9FAF-AF268531049F}" type="presParOf" srcId="{2E4195E7-C526-43C1-8251-2AF2A6B49243}" destId="{063F23F4-D2FF-4DB7-AA4F-F31E624D4038}" srcOrd="5" destOrd="0" presId="urn:microsoft.com/office/officeart/2008/layout/HorizontalMultiLevelHierarchy"/>
    <dgm:cxn modelId="{619A90DD-F880-4FED-AFC9-4F4BA954626A}" type="presParOf" srcId="{063F23F4-D2FF-4DB7-AA4F-F31E624D4038}" destId="{F3FF3DFE-AFD1-4AE6-A93B-50E498D7A072}" srcOrd="0" destOrd="0" presId="urn:microsoft.com/office/officeart/2008/layout/HorizontalMultiLevelHierarchy"/>
    <dgm:cxn modelId="{FBF10D8C-3674-4A38-83EE-6F295CCD4BB0}" type="presParOf" srcId="{063F23F4-D2FF-4DB7-AA4F-F31E624D4038}" destId="{83D249A6-88A8-46C8-B4E2-202F16270DE5}" srcOrd="1" destOrd="0" presId="urn:microsoft.com/office/officeart/2008/layout/HorizontalMultiLevelHierarchy"/>
    <dgm:cxn modelId="{0A66EE8F-678E-486C-B308-57DBEC694F6A}" type="presParOf" srcId="{2E4195E7-C526-43C1-8251-2AF2A6B49243}" destId="{D63A1DBF-B929-4CFF-8038-A3BB430E8F26}" srcOrd="6" destOrd="0" presId="urn:microsoft.com/office/officeart/2008/layout/HorizontalMultiLevelHierarchy"/>
    <dgm:cxn modelId="{A6B445D7-1D77-47E5-87A7-FE07649A5463}" type="presParOf" srcId="{D63A1DBF-B929-4CFF-8038-A3BB430E8F26}" destId="{A07D2B16-18B0-4891-AD6C-B0FEE6F96AD4}" srcOrd="0" destOrd="0" presId="urn:microsoft.com/office/officeart/2008/layout/HorizontalMultiLevelHierarchy"/>
    <dgm:cxn modelId="{81771C74-8410-40C9-BD23-0CDD6F8F0834}" type="presParOf" srcId="{2E4195E7-C526-43C1-8251-2AF2A6B49243}" destId="{39136F3B-9E22-425B-8889-CCC380A7F9B6}" srcOrd="7" destOrd="0" presId="urn:microsoft.com/office/officeart/2008/layout/HorizontalMultiLevelHierarchy"/>
    <dgm:cxn modelId="{107C26D6-4BD9-4278-BCF1-B33DDC996755}" type="presParOf" srcId="{39136F3B-9E22-425B-8889-CCC380A7F9B6}" destId="{EB700C83-D138-423A-A329-081ADA9166E0}" srcOrd="0" destOrd="0" presId="urn:microsoft.com/office/officeart/2008/layout/HorizontalMultiLevelHierarchy"/>
    <dgm:cxn modelId="{F72CF427-20EB-4D2E-8F22-C9F0F2B3393B}" type="presParOf" srcId="{39136F3B-9E22-425B-8889-CCC380A7F9B6}" destId="{6A41031D-8A53-4275-BD6F-7878BD65EC5D}" srcOrd="1" destOrd="0" presId="urn:microsoft.com/office/officeart/2008/layout/HorizontalMultiLevelHierarchy"/>
    <dgm:cxn modelId="{95845E31-54E1-4A91-AA3E-3C8E6591B5DE}" type="presParOf" srcId="{2E4195E7-C526-43C1-8251-2AF2A6B49243}" destId="{F1254FD0-8054-4A01-9BB5-DAF029D79E79}" srcOrd="8" destOrd="0" presId="urn:microsoft.com/office/officeart/2008/layout/HorizontalMultiLevelHierarchy"/>
    <dgm:cxn modelId="{C6630FF6-DA1D-476B-9AF7-EF71221AEC8E}" type="presParOf" srcId="{F1254FD0-8054-4A01-9BB5-DAF029D79E79}" destId="{5EF2A711-6539-4B40-82F4-1D7ACF857AF7}" srcOrd="0" destOrd="0" presId="urn:microsoft.com/office/officeart/2008/layout/HorizontalMultiLevelHierarchy"/>
    <dgm:cxn modelId="{AC9527DF-B700-40B5-B490-AA7395E64B2D}" type="presParOf" srcId="{2E4195E7-C526-43C1-8251-2AF2A6B49243}" destId="{B5CC62BD-C3D7-429F-B9EC-0B5D8AC3ADAF}" srcOrd="9" destOrd="0" presId="urn:microsoft.com/office/officeart/2008/layout/HorizontalMultiLevelHierarchy"/>
    <dgm:cxn modelId="{F85F6929-D649-4B77-819C-7535B93F6FDA}" type="presParOf" srcId="{B5CC62BD-C3D7-429F-B9EC-0B5D8AC3ADAF}" destId="{80600A35-84AA-43CE-81F3-F98690856545}" srcOrd="0" destOrd="0" presId="urn:microsoft.com/office/officeart/2008/layout/HorizontalMultiLevelHierarchy"/>
    <dgm:cxn modelId="{93A46C4D-8B71-4946-AA9D-ED427933979B}" type="presParOf" srcId="{B5CC62BD-C3D7-429F-B9EC-0B5D8AC3ADAF}" destId="{524E3F09-EDD1-4C4E-9154-C3DF6038309F}" srcOrd="1" destOrd="0" presId="urn:microsoft.com/office/officeart/2008/layout/HorizontalMultiLevelHierarchy"/>
    <dgm:cxn modelId="{60B61474-CB6B-49F2-BE09-41786FC6A80A}" type="presParOf" srcId="{524E3F09-EDD1-4C4E-9154-C3DF6038309F}" destId="{08EC2D9E-EEF5-4DFB-B18C-04297E92FEFA}" srcOrd="0" destOrd="0" presId="urn:microsoft.com/office/officeart/2008/layout/HorizontalMultiLevelHierarchy"/>
    <dgm:cxn modelId="{D11A51F6-A56E-4B46-826D-2FF9B0570903}" type="presParOf" srcId="{08EC2D9E-EEF5-4DFB-B18C-04297E92FEFA}" destId="{DF9BAD71-EF23-4CA3-83FF-AB3C82F6A16F}" srcOrd="0" destOrd="0" presId="urn:microsoft.com/office/officeart/2008/layout/HorizontalMultiLevelHierarchy"/>
    <dgm:cxn modelId="{0F399B85-CC45-4DE4-ADC1-7A875AF5440A}" type="presParOf" srcId="{524E3F09-EDD1-4C4E-9154-C3DF6038309F}" destId="{CFD0EF6D-F7DA-4E10-89FF-BE4E2630F12D}" srcOrd="1" destOrd="0" presId="urn:microsoft.com/office/officeart/2008/layout/HorizontalMultiLevelHierarchy"/>
    <dgm:cxn modelId="{4601846D-C92F-4951-8F15-1D450C42C0D0}" type="presParOf" srcId="{CFD0EF6D-F7DA-4E10-89FF-BE4E2630F12D}" destId="{A9B15C1A-4C4B-4F3A-A878-84EA420CF092}" srcOrd="0" destOrd="0" presId="urn:microsoft.com/office/officeart/2008/layout/HorizontalMultiLevelHierarchy"/>
    <dgm:cxn modelId="{5A86A402-FF08-4ABE-8BBB-8E01F39999CD}" type="presParOf" srcId="{CFD0EF6D-F7DA-4E10-89FF-BE4E2630F12D}" destId="{34ADDADB-DF4A-484B-8460-B0D255B0589C}" srcOrd="1" destOrd="0" presId="urn:microsoft.com/office/officeart/2008/layout/HorizontalMultiLevelHierarchy"/>
    <dgm:cxn modelId="{52359C94-77AC-48BD-94D0-4DE138D0EDE0}" type="presParOf" srcId="{34ADDADB-DF4A-484B-8460-B0D255B0589C}" destId="{FCD46113-877F-416E-8838-C882836F0D86}" srcOrd="0" destOrd="0" presId="urn:microsoft.com/office/officeart/2008/layout/HorizontalMultiLevelHierarchy"/>
    <dgm:cxn modelId="{16916F0B-7689-4526-93BD-1043EA1C2945}" type="presParOf" srcId="{FCD46113-877F-416E-8838-C882836F0D86}" destId="{75CF11DC-1721-423F-B9AF-48802F04849A}" srcOrd="0" destOrd="0" presId="urn:microsoft.com/office/officeart/2008/layout/HorizontalMultiLevelHierarchy"/>
    <dgm:cxn modelId="{913DA744-C760-401B-B2F4-5C13AF7A2757}" type="presParOf" srcId="{34ADDADB-DF4A-484B-8460-B0D255B0589C}" destId="{F64B44EA-82DA-4EB0-998C-B25716E67284}" srcOrd="1" destOrd="0" presId="urn:microsoft.com/office/officeart/2008/layout/HorizontalMultiLevelHierarchy"/>
    <dgm:cxn modelId="{3EB902F2-A39A-410D-B6C7-DD8DDA90C417}" type="presParOf" srcId="{F64B44EA-82DA-4EB0-998C-B25716E67284}" destId="{CF727354-29D2-487B-B444-C7F2F7C6251F}" srcOrd="0" destOrd="0" presId="urn:microsoft.com/office/officeart/2008/layout/HorizontalMultiLevelHierarchy"/>
    <dgm:cxn modelId="{C3C36D9E-54D2-40F7-BDBF-EDA389DA717F}" type="presParOf" srcId="{F64B44EA-82DA-4EB0-998C-B25716E67284}" destId="{58F4A309-14AC-4EA6-8D70-E6386705338C}" srcOrd="1" destOrd="0" presId="urn:microsoft.com/office/officeart/2008/layout/HorizontalMultiLevelHierarchy"/>
    <dgm:cxn modelId="{220FE44E-D57E-40DD-8A97-C4C069F0CA4B}" type="presParOf" srcId="{00B6C323-8ADF-4C2C-A98F-03A35CC9AEB8}" destId="{7C1111C3-71C8-4A59-B707-B9C768098517}" srcOrd="2" destOrd="0" presId="urn:microsoft.com/office/officeart/2008/layout/HorizontalMultiLevelHierarchy"/>
    <dgm:cxn modelId="{F49D6B4A-C082-40C3-B029-7126F86B253D}" type="presParOf" srcId="{7C1111C3-71C8-4A59-B707-B9C768098517}" destId="{691C4B03-F193-462B-8563-0CBB3DFC5ADA}" srcOrd="0" destOrd="0" presId="urn:microsoft.com/office/officeart/2008/layout/HorizontalMultiLevelHierarchy"/>
    <dgm:cxn modelId="{587D0519-B67B-43BC-8142-98F36A26CC9A}" type="presParOf" srcId="{00B6C323-8ADF-4C2C-A98F-03A35CC9AEB8}" destId="{9D5FED48-469F-4A5A-AF8C-3669D6E19E26}" srcOrd="3" destOrd="0" presId="urn:microsoft.com/office/officeart/2008/layout/HorizontalMultiLevelHierarchy"/>
    <dgm:cxn modelId="{0838FE25-1C3F-4529-806B-EE705453CCAE}" type="presParOf" srcId="{9D5FED48-469F-4A5A-AF8C-3669D6E19E26}" destId="{E2CE8335-163F-4FC8-9EB2-2F1AB9A3494D}" srcOrd="0" destOrd="0" presId="urn:microsoft.com/office/officeart/2008/layout/HorizontalMultiLevelHierarchy"/>
    <dgm:cxn modelId="{32E0FE9C-0B43-49B8-B574-59C4B7747C15}" type="presParOf" srcId="{9D5FED48-469F-4A5A-AF8C-3669D6E19E26}" destId="{5BF7830B-9D4F-4B32-9BAC-79401EA7EBFE}" srcOrd="1" destOrd="0" presId="urn:microsoft.com/office/officeart/2008/layout/HorizontalMultiLevelHierarchy"/>
    <dgm:cxn modelId="{8A0DD6CE-63F1-4A0B-AEDF-5110D4EBA075}" type="presParOf" srcId="{5BF7830B-9D4F-4B32-9BAC-79401EA7EBFE}" destId="{54E594E6-7D2B-4531-96DB-A1636EFE0947}" srcOrd="0" destOrd="0" presId="urn:microsoft.com/office/officeart/2008/layout/HorizontalMultiLevelHierarchy"/>
    <dgm:cxn modelId="{73ABA23D-5008-47A6-B0D2-E14E98645BD3}" type="presParOf" srcId="{54E594E6-7D2B-4531-96DB-A1636EFE0947}" destId="{B75D1C65-AC72-4EEC-AA94-080494310887}" srcOrd="0" destOrd="0" presId="urn:microsoft.com/office/officeart/2008/layout/HorizontalMultiLevelHierarchy"/>
    <dgm:cxn modelId="{32456158-6B6F-4648-B3A6-297EBE3235BD}" type="presParOf" srcId="{5BF7830B-9D4F-4B32-9BAC-79401EA7EBFE}" destId="{61508467-4D43-4640-AEDE-CF606F6EC1D1}" srcOrd="1" destOrd="0" presId="urn:microsoft.com/office/officeart/2008/layout/HorizontalMultiLevelHierarchy"/>
    <dgm:cxn modelId="{7A3DEB8F-D82C-4ED0-A319-54D67E6E0326}" type="presParOf" srcId="{61508467-4D43-4640-AEDE-CF606F6EC1D1}" destId="{A6245687-1FD2-4154-A109-2FB42B15ECB5}" srcOrd="0" destOrd="0" presId="urn:microsoft.com/office/officeart/2008/layout/HorizontalMultiLevelHierarchy"/>
    <dgm:cxn modelId="{A8D50FC0-2A38-4D27-B557-53CAA2E094BF}" type="presParOf" srcId="{61508467-4D43-4640-AEDE-CF606F6EC1D1}" destId="{540335D3-3A4F-431D-9A38-4ECDFC82A8BF}" srcOrd="1" destOrd="0" presId="urn:microsoft.com/office/officeart/2008/layout/HorizontalMultiLevelHierarchy"/>
    <dgm:cxn modelId="{8650FECE-0AF8-47CC-AA39-6A027854CBC1}" type="presParOf" srcId="{5BF7830B-9D4F-4B32-9BAC-79401EA7EBFE}" destId="{FDCE8F53-E322-4B1B-8535-1DF807DB34B9}" srcOrd="2" destOrd="0" presId="urn:microsoft.com/office/officeart/2008/layout/HorizontalMultiLevelHierarchy"/>
    <dgm:cxn modelId="{C32A8907-26C1-4D87-ADBC-0E446928B28E}" type="presParOf" srcId="{FDCE8F53-E322-4B1B-8535-1DF807DB34B9}" destId="{F560906A-546D-4571-BA60-ACF2D4A854CB}" srcOrd="0" destOrd="0" presId="urn:microsoft.com/office/officeart/2008/layout/HorizontalMultiLevelHierarchy"/>
    <dgm:cxn modelId="{06770099-CB8F-4FEC-ACFD-DE002119A30B}" type="presParOf" srcId="{5BF7830B-9D4F-4B32-9BAC-79401EA7EBFE}" destId="{CB0A0623-DC72-4215-ADD7-0AC25601824B}" srcOrd="3" destOrd="0" presId="urn:microsoft.com/office/officeart/2008/layout/HorizontalMultiLevelHierarchy"/>
    <dgm:cxn modelId="{F3E84E09-4423-4B55-935A-D4587F203A4F}" type="presParOf" srcId="{CB0A0623-DC72-4215-ADD7-0AC25601824B}" destId="{7E713748-379C-4B5E-9EC6-622A2DAA67D9}" srcOrd="0" destOrd="0" presId="urn:microsoft.com/office/officeart/2008/layout/HorizontalMultiLevelHierarchy"/>
    <dgm:cxn modelId="{B9B02A14-5FCC-4F27-93EF-FEAA4F07A104}" type="presParOf" srcId="{CB0A0623-DC72-4215-ADD7-0AC25601824B}" destId="{0A9C7258-1C75-4D80-BFB2-9E27C4830527}" srcOrd="1" destOrd="0" presId="urn:microsoft.com/office/officeart/2008/layout/HorizontalMultiLevelHierarchy"/>
    <dgm:cxn modelId="{0E0ED709-95C3-44F9-9C16-2D0CC7A348F5}" type="presParOf" srcId="{0A9C7258-1C75-4D80-BFB2-9E27C4830527}" destId="{613A4E0B-58AB-427D-9051-A8B2C6F55381}" srcOrd="0" destOrd="0" presId="urn:microsoft.com/office/officeart/2008/layout/HorizontalMultiLevelHierarchy"/>
    <dgm:cxn modelId="{02DC7FA2-0894-4436-9E00-E7E9001EF20F}" type="presParOf" srcId="{613A4E0B-58AB-427D-9051-A8B2C6F55381}" destId="{8C07BC25-D6C9-4CF7-B000-4A39865469A4}" srcOrd="0" destOrd="0" presId="urn:microsoft.com/office/officeart/2008/layout/HorizontalMultiLevelHierarchy"/>
    <dgm:cxn modelId="{D62A34BD-A6D4-42BB-9219-AB8FB42F6975}" type="presParOf" srcId="{0A9C7258-1C75-4D80-BFB2-9E27C4830527}" destId="{248A4993-18CA-48A5-B408-C3E988AC397F}" srcOrd="1" destOrd="0" presId="urn:microsoft.com/office/officeart/2008/layout/HorizontalMultiLevelHierarchy"/>
    <dgm:cxn modelId="{C880A226-1729-468E-97C4-D90E15593D7C}" type="presParOf" srcId="{248A4993-18CA-48A5-B408-C3E988AC397F}" destId="{50DFE8EC-C200-4654-AAE8-1C218BF1FF46}" srcOrd="0" destOrd="0" presId="urn:microsoft.com/office/officeart/2008/layout/HorizontalMultiLevelHierarchy"/>
    <dgm:cxn modelId="{7B09CD4A-3EF1-4728-8E8F-DC09EBCFDA81}" type="presParOf" srcId="{248A4993-18CA-48A5-B408-C3E988AC397F}" destId="{61B40E03-25B9-485F-840B-FABD981193C2}" srcOrd="1" destOrd="0" presId="urn:microsoft.com/office/officeart/2008/layout/HorizontalMultiLevelHierarchy"/>
    <dgm:cxn modelId="{48CEB853-6A0E-43B9-9C7E-541713752937}" type="presParOf" srcId="{61B40E03-25B9-485F-840B-FABD981193C2}" destId="{61EC9F36-6467-4C56-8762-9BDEAEB0558C}" srcOrd="0" destOrd="0" presId="urn:microsoft.com/office/officeart/2008/layout/HorizontalMultiLevelHierarchy"/>
    <dgm:cxn modelId="{2AA30540-21B7-412D-8AEC-20DE829354B8}" type="presParOf" srcId="{61EC9F36-6467-4C56-8762-9BDEAEB0558C}" destId="{56535C95-9828-4467-977E-B10818263CCF}" srcOrd="0" destOrd="0" presId="urn:microsoft.com/office/officeart/2008/layout/HorizontalMultiLevelHierarchy"/>
    <dgm:cxn modelId="{5FB3D0DD-D11B-40BA-8886-B0D18E189F2E}" type="presParOf" srcId="{61B40E03-25B9-485F-840B-FABD981193C2}" destId="{B7972F04-0B60-4B99-91E2-5E6F68EAA60F}" srcOrd="1" destOrd="0" presId="urn:microsoft.com/office/officeart/2008/layout/HorizontalMultiLevelHierarchy"/>
    <dgm:cxn modelId="{F0412F62-FE57-4456-9430-2BBB45FB1646}" type="presParOf" srcId="{B7972F04-0B60-4B99-91E2-5E6F68EAA60F}" destId="{550E294F-EC44-419B-ACBA-76EA29C580AF}" srcOrd="0" destOrd="0" presId="urn:microsoft.com/office/officeart/2008/layout/HorizontalMultiLevelHierarchy"/>
    <dgm:cxn modelId="{70EBA6D1-AE13-4D23-B95A-2C87BE24E339}" type="presParOf" srcId="{B7972F04-0B60-4B99-91E2-5E6F68EAA60F}" destId="{8ADD7700-BF9D-4528-AC43-B6211735D275}" srcOrd="1" destOrd="0" presId="urn:microsoft.com/office/officeart/2008/layout/HorizontalMultiLevelHierarchy"/>
    <dgm:cxn modelId="{D8EDD263-BBCD-4926-9E41-4A0F0ACE2333}" type="presParOf" srcId="{61B40E03-25B9-485F-840B-FABD981193C2}" destId="{6C375489-D9A3-4C87-8ACE-FC2F5387BA84}" srcOrd="2" destOrd="0" presId="urn:microsoft.com/office/officeart/2008/layout/HorizontalMultiLevelHierarchy"/>
    <dgm:cxn modelId="{E15BD798-62D2-422D-91F0-1F02923C24DE}" type="presParOf" srcId="{6C375489-D9A3-4C87-8ACE-FC2F5387BA84}" destId="{25DE4A12-627B-481B-A050-DC751BC77A5C}" srcOrd="0" destOrd="0" presId="urn:microsoft.com/office/officeart/2008/layout/HorizontalMultiLevelHierarchy"/>
    <dgm:cxn modelId="{4B777890-3B44-458E-B892-A0228EE21784}" type="presParOf" srcId="{61B40E03-25B9-485F-840B-FABD981193C2}" destId="{A0F53D1D-9FF1-4C26-94F1-501E1D735655}" srcOrd="3" destOrd="0" presId="urn:microsoft.com/office/officeart/2008/layout/HorizontalMultiLevelHierarchy"/>
    <dgm:cxn modelId="{62043A0F-49B9-4304-A425-411547CD2598}" type="presParOf" srcId="{A0F53D1D-9FF1-4C26-94F1-501E1D735655}" destId="{5E50BE45-AF0C-44A3-AA12-417AEB53362F}" srcOrd="0" destOrd="0" presId="urn:microsoft.com/office/officeart/2008/layout/HorizontalMultiLevelHierarchy"/>
    <dgm:cxn modelId="{1F648F38-E318-400E-972D-F94AC9DA4E9B}" type="presParOf" srcId="{A0F53D1D-9FF1-4C26-94F1-501E1D735655}" destId="{1D79CB33-E270-4A3B-B466-15E45DD4B46D}" srcOrd="1" destOrd="0" presId="urn:microsoft.com/office/officeart/2008/layout/HorizontalMultiLevelHierarchy"/>
    <dgm:cxn modelId="{75F30932-0096-40E0-953E-4E617F7A5B4C}" type="presParOf" srcId="{61B40E03-25B9-485F-840B-FABD981193C2}" destId="{B9B172A0-D21A-4971-8634-2212D1F23382}" srcOrd="4" destOrd="0" presId="urn:microsoft.com/office/officeart/2008/layout/HorizontalMultiLevelHierarchy"/>
    <dgm:cxn modelId="{1C1ED1C9-8FBA-41C4-ADA3-CFBC8AAA88E9}" type="presParOf" srcId="{B9B172A0-D21A-4971-8634-2212D1F23382}" destId="{794BD8D8-4B52-404B-BE6F-7CBFE463392B}" srcOrd="0" destOrd="0" presId="urn:microsoft.com/office/officeart/2008/layout/HorizontalMultiLevelHierarchy"/>
    <dgm:cxn modelId="{54FBE546-6C1F-4A52-AF2E-BF979B3AB0B9}" type="presParOf" srcId="{61B40E03-25B9-485F-840B-FABD981193C2}" destId="{739E7D23-702B-4967-BF4A-052F719476F1}" srcOrd="5" destOrd="0" presId="urn:microsoft.com/office/officeart/2008/layout/HorizontalMultiLevelHierarchy"/>
    <dgm:cxn modelId="{67CC2736-DBE4-4F23-BD95-F2BEB09A304B}" type="presParOf" srcId="{739E7D23-702B-4967-BF4A-052F719476F1}" destId="{E18AE2A5-DC03-4931-94FA-010B0E494808}" srcOrd="0" destOrd="0" presId="urn:microsoft.com/office/officeart/2008/layout/HorizontalMultiLevelHierarchy"/>
    <dgm:cxn modelId="{F332D4E4-9796-4A7A-B996-51C32BCA48DA}" type="presParOf" srcId="{739E7D23-702B-4967-BF4A-052F719476F1}" destId="{3DFEA5A0-49C9-4063-B330-EA7FB1CF2611}" srcOrd="1" destOrd="0" presId="urn:microsoft.com/office/officeart/2008/layout/HorizontalMultiLevelHierarchy"/>
    <dgm:cxn modelId="{2ACAB780-F51A-4181-918B-F72291DDD7A3}" type="presParOf" srcId="{61B40E03-25B9-485F-840B-FABD981193C2}" destId="{3C4CE92F-335B-4A7A-8BB0-EC6AFC5BABCB}" srcOrd="6" destOrd="0" presId="urn:microsoft.com/office/officeart/2008/layout/HorizontalMultiLevelHierarchy"/>
    <dgm:cxn modelId="{EE6DC75D-3CFB-4D20-9095-DD3342F72D03}" type="presParOf" srcId="{3C4CE92F-335B-4A7A-8BB0-EC6AFC5BABCB}" destId="{4DD7E8C5-D4E3-4A07-A586-B06A3F0FA0A4}" srcOrd="0" destOrd="0" presId="urn:microsoft.com/office/officeart/2008/layout/HorizontalMultiLevelHierarchy"/>
    <dgm:cxn modelId="{84559115-2928-4911-963E-878907FA451D}" type="presParOf" srcId="{61B40E03-25B9-485F-840B-FABD981193C2}" destId="{87BAE170-9526-4F81-9E7A-EA1B9D22F3DD}" srcOrd="7" destOrd="0" presId="urn:microsoft.com/office/officeart/2008/layout/HorizontalMultiLevelHierarchy"/>
    <dgm:cxn modelId="{38B6AB97-8C07-4E93-A5AD-0B4F57365A49}" type="presParOf" srcId="{87BAE170-9526-4F81-9E7A-EA1B9D22F3DD}" destId="{964E3496-9F20-4756-A220-FBA1D5E4980C}" srcOrd="0" destOrd="0" presId="urn:microsoft.com/office/officeart/2008/layout/HorizontalMultiLevelHierarchy"/>
    <dgm:cxn modelId="{8E42E9F0-21FC-4AEC-AFA3-8F8381C57721}" type="presParOf" srcId="{87BAE170-9526-4F81-9E7A-EA1B9D22F3DD}" destId="{7E72DFF7-2DE5-40EC-983E-F3252481647F}" srcOrd="1" destOrd="0" presId="urn:microsoft.com/office/officeart/2008/layout/HorizontalMultiLevelHierarchy"/>
    <dgm:cxn modelId="{1E544F68-DF8A-4FD1-85AF-81A6EE59C23E}" type="presParOf" srcId="{61B40E03-25B9-485F-840B-FABD981193C2}" destId="{BD15981F-569F-4B3E-A29C-E329AE7B81D1}" srcOrd="8" destOrd="0" presId="urn:microsoft.com/office/officeart/2008/layout/HorizontalMultiLevelHierarchy"/>
    <dgm:cxn modelId="{EE2065F0-ABBE-43E5-B040-C08C54526D07}" type="presParOf" srcId="{BD15981F-569F-4B3E-A29C-E329AE7B81D1}" destId="{CB2039D7-A122-4FBD-A84B-449349191360}" srcOrd="0" destOrd="0" presId="urn:microsoft.com/office/officeart/2008/layout/HorizontalMultiLevelHierarchy"/>
    <dgm:cxn modelId="{391643E0-B2FB-47FE-9FE5-1F47082AF7E2}" type="presParOf" srcId="{61B40E03-25B9-485F-840B-FABD981193C2}" destId="{4C59AE14-DC1C-4F22-93F7-7076D149C213}" srcOrd="9" destOrd="0" presId="urn:microsoft.com/office/officeart/2008/layout/HorizontalMultiLevelHierarchy"/>
    <dgm:cxn modelId="{CEA413A2-D1F9-4E9D-BD0B-94FD86B15FFE}" type="presParOf" srcId="{4C59AE14-DC1C-4F22-93F7-7076D149C213}" destId="{5E8E4353-97E3-4769-8745-E51435D5D5C3}" srcOrd="0" destOrd="0" presId="urn:microsoft.com/office/officeart/2008/layout/HorizontalMultiLevelHierarchy"/>
    <dgm:cxn modelId="{3347936C-3C73-48A6-9870-FEB5F0AFD202}" type="presParOf" srcId="{4C59AE14-DC1C-4F22-93F7-7076D149C213}" destId="{C82AC1AC-4E81-4CA3-A849-749A41D237D4}" srcOrd="1" destOrd="0" presId="urn:microsoft.com/office/officeart/2008/layout/HorizontalMultiLevelHierarchy"/>
    <dgm:cxn modelId="{381BCF2C-348F-4A2D-867C-80DF3B2EA734}" type="presParOf" srcId="{5BF7830B-9D4F-4B32-9BAC-79401EA7EBFE}" destId="{65055C2D-2B2C-4D84-ACA4-59F12A018C1E}" srcOrd="4" destOrd="0" presId="urn:microsoft.com/office/officeart/2008/layout/HorizontalMultiLevelHierarchy"/>
    <dgm:cxn modelId="{DCFAA8EC-C31C-49C8-8AB6-7B4D55BCCAF8}" type="presParOf" srcId="{65055C2D-2B2C-4D84-ACA4-59F12A018C1E}" destId="{34044C52-B2E6-48E7-B324-5D6AF4102F09}" srcOrd="0" destOrd="0" presId="urn:microsoft.com/office/officeart/2008/layout/HorizontalMultiLevelHierarchy"/>
    <dgm:cxn modelId="{DE6A4741-F188-4919-8B93-E0486C8D8991}" type="presParOf" srcId="{5BF7830B-9D4F-4B32-9BAC-79401EA7EBFE}" destId="{991B1D36-CB77-46A1-BC4C-6CAE14BF46FA}" srcOrd="5" destOrd="0" presId="urn:microsoft.com/office/officeart/2008/layout/HorizontalMultiLevelHierarchy"/>
    <dgm:cxn modelId="{61554556-5636-4F5C-B48F-CD2670A1E7EF}" type="presParOf" srcId="{991B1D36-CB77-46A1-BC4C-6CAE14BF46FA}" destId="{D39F0EBD-FE23-49ED-8731-BF50C8139E65}" srcOrd="0" destOrd="0" presId="urn:microsoft.com/office/officeart/2008/layout/HorizontalMultiLevelHierarchy"/>
    <dgm:cxn modelId="{9DB85FFD-6965-4080-88B3-80306A35BEFA}" type="presParOf" srcId="{991B1D36-CB77-46A1-BC4C-6CAE14BF46FA}" destId="{F1DCEF4C-BF38-4656-83D5-2569D9AB8F90}" srcOrd="1" destOrd="0" presId="urn:microsoft.com/office/officeart/2008/layout/HorizontalMultiLevelHierarchy"/>
    <dgm:cxn modelId="{D27ABA07-35F5-4ABE-A354-09084DE64B25}" type="presParOf" srcId="{F1DCEF4C-BF38-4656-83D5-2569D9AB8F90}" destId="{E5ED6FB0-7FE4-432D-A7E2-1C05993FCA60}" srcOrd="0" destOrd="0" presId="urn:microsoft.com/office/officeart/2008/layout/HorizontalMultiLevelHierarchy"/>
    <dgm:cxn modelId="{75A6ED39-630E-490F-88C4-21412C9A1235}" type="presParOf" srcId="{E5ED6FB0-7FE4-432D-A7E2-1C05993FCA60}" destId="{AD5F8567-37F6-4CAA-8B49-515B5BB217E9}" srcOrd="0" destOrd="0" presId="urn:microsoft.com/office/officeart/2008/layout/HorizontalMultiLevelHierarchy"/>
    <dgm:cxn modelId="{882FE3EB-D17F-4490-A53D-1442D68EB318}" type="presParOf" srcId="{F1DCEF4C-BF38-4656-83D5-2569D9AB8F90}" destId="{C64367B0-CE7E-4A5B-8B59-965B994772BA}" srcOrd="1" destOrd="0" presId="urn:microsoft.com/office/officeart/2008/layout/HorizontalMultiLevelHierarchy"/>
    <dgm:cxn modelId="{5D503BAD-EE5C-4356-91DD-C810E60145F0}" type="presParOf" srcId="{C64367B0-CE7E-4A5B-8B59-965B994772BA}" destId="{53AEF0C2-BE19-450F-87F1-3F6A8CDD2C4F}" srcOrd="0" destOrd="0" presId="urn:microsoft.com/office/officeart/2008/layout/HorizontalMultiLevelHierarchy"/>
    <dgm:cxn modelId="{3086098A-D377-4F64-BA6B-92B1969317E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5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5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5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5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7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7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1" presStyleCnt="17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1" presStyleCnt="17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2" presStyleCnt="17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2" presStyleCnt="17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5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5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17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17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17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17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5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5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5" presStyleCnt="17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5" presStyleCnt="17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5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5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5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5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6" presStyleCnt="17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6" presStyleCnt="17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7" presStyleCnt="17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7" presStyleCnt="17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8" presStyleCnt="17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8" presStyleCnt="17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5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5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9" presStyleCnt="17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9" presStyleCnt="17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0" presStyleCnt="17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0" presStyleCnt="17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5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5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5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5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1" presStyleCnt="17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1" presStyleCnt="17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2" presStyleCnt="17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2" presStyleCnt="17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5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5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3" presStyleCnt="17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3" presStyleCnt="17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11" presStyleCnt="15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11" presStyleCnt="15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4" presStyleCnt="17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4" presStyleCnt="17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2" presStyleCnt="15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2" presStyleCnt="15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3" presStyleCnt="15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3" presStyleCnt="15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5" presStyleCnt="17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5" presStyleCnt="17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6" presStyleCnt="17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6" presStyleCnt="17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4" presStyleCnt="15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4" presStyleCnt="15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7368DA07-9E31-49E2-AD50-B2A0071A577D}" type="presOf" srcId="{205FFB4D-4274-4047-B935-6F5013375A43}" destId="{0B695C86-3F6C-4648-A15A-8533D9EA1FFD}" srcOrd="0" destOrd="0" presId="urn:microsoft.com/office/officeart/2008/layout/HorizontalMultiLevelHierarchy"/>
    <dgm:cxn modelId="{00B6352F-05EA-44B3-BB96-DC6F388A169F}" type="presOf" srcId="{DE634813-F9BA-44DA-BA59-ABCC62DAE6D1}" destId="{6C4975BD-F84A-4C3C-8710-4B05717C3ECF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F2847C39-2B83-4BB4-B677-1450E1F517F6}" type="presOf" srcId="{C161FC2D-F367-43E7-9842-271BC836C32B}" destId="{246ACCB3-6729-4EC5-906A-78E30ECCEDE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F850B073-B8F6-4124-B58C-440850686810}" type="presOf" srcId="{EA2E7DB1-1FB5-436D-BFEF-D123A45322B5}" destId="{DA2225B3-37A6-4291-AF63-09AEE7004252}" srcOrd="0" destOrd="0" presId="urn:microsoft.com/office/officeart/2008/layout/HorizontalMultiLevelHierarchy"/>
    <dgm:cxn modelId="{6C09FEB9-59E1-42F6-AA65-90D789DD9BA1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1AE8DCFA-91DD-4FFE-B325-6137D0C6CB21}" type="presOf" srcId="{020C3CB8-F66F-4A69-ABD9-4C8E9FA7588B}" destId="{6A787B02-266F-428D-84E1-1375B86AEAA4}" srcOrd="0" destOrd="0" presId="urn:microsoft.com/office/officeart/2008/layout/HorizontalMultiLevelHierarchy"/>
    <dgm:cxn modelId="{72395A81-5812-4897-AC19-4858155EF58D}" type="presOf" srcId="{682E4A84-5404-4D13-9CD6-E74AD3743234}" destId="{9573BB6B-4624-4F21-B6BA-1A5741B20392}" srcOrd="1" destOrd="0" presId="urn:microsoft.com/office/officeart/2008/layout/HorizontalMultiLevelHierarchy"/>
    <dgm:cxn modelId="{57FD180A-CEA6-4ADE-8D89-1861405E6BC1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704A5479-A1B3-4FB6-AEDE-76E7897DFC9E}" type="presOf" srcId="{A15528EF-1EC8-4C3A-99CB-748F4025BF2A}" destId="{7A6D3758-B1CC-411D-8AF9-0F8DDF2A0DAE}" srcOrd="1" destOrd="0" presId="urn:microsoft.com/office/officeart/2008/layout/HorizontalMultiLevelHierarchy"/>
    <dgm:cxn modelId="{287939D0-C708-46D8-B622-05EC801A63B2}" type="presOf" srcId="{EB13BC94-AA0A-4E42-9D0F-FB70B7D670BE}" destId="{04D76B8A-6916-415A-96D2-920D356B4CA7}" srcOrd="1" destOrd="0" presId="urn:microsoft.com/office/officeart/2008/layout/HorizontalMultiLevelHierarchy"/>
    <dgm:cxn modelId="{704DF7F1-D0EF-4620-94ED-11439E4AAC24}" type="presOf" srcId="{29897DF1-5A99-4FC2-AD7A-38BA3A9BF8E9}" destId="{0C040E66-16C7-48D7-AD27-B7067DD30C09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54743A59-0906-4718-B16C-FAAA6C32CED5}" type="presOf" srcId="{2F6C1EF3-588B-4766-85AE-3B5515CA5AF4}" destId="{CC9EEFE9-F203-4C3A-89C0-45943F6D1FD8}" srcOrd="1" destOrd="0" presId="urn:microsoft.com/office/officeart/2008/layout/HorizontalMultiLevelHierarchy"/>
    <dgm:cxn modelId="{7AB94646-E91E-4B8B-96F4-D839687A36AB}" type="presOf" srcId="{57AD8457-1891-4D01-9AAA-1D65A24C20E2}" destId="{9BA59819-A74E-4F36-9ADB-BD59E4C99562}" srcOrd="0" destOrd="0" presId="urn:microsoft.com/office/officeart/2008/layout/HorizontalMultiLevelHierarchy"/>
    <dgm:cxn modelId="{D78E561D-1ED3-4A54-ADEF-BC2B84D19784}" type="presOf" srcId="{36EE5E4E-5357-4CD9-A18A-8614DE00D70E}" destId="{51256108-3E04-409B-BF38-F3E9918F32C3}" srcOrd="0" destOrd="0" presId="urn:microsoft.com/office/officeart/2008/layout/HorizontalMultiLevelHierarchy"/>
    <dgm:cxn modelId="{BBF52D09-2359-4D5E-A639-B767C1929ED0}" type="presOf" srcId="{B9AE2228-8FF3-4E3C-9159-E08C3A0E486F}" destId="{3D594C2F-E3B3-49E4-91B1-8021AB724E6F}" srcOrd="0" destOrd="0" presId="urn:microsoft.com/office/officeart/2008/layout/HorizontalMultiLevelHierarchy"/>
    <dgm:cxn modelId="{91A9CDA8-4A3C-4497-852A-ABCA58D0C147}" type="presOf" srcId="{CAFE2F98-C047-45B2-AC41-3BC4559DF3E0}" destId="{E4348112-3497-4B55-A930-99F2D505E6C1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3E3C762-F371-4CEB-A3FD-D4E67F94BC50}" type="presOf" srcId="{A0280EC0-48F3-4377-B473-9E2E9200A53D}" destId="{52E8EB44-07A8-4451-BF7E-650405FEBF53}" srcOrd="0" destOrd="0" presId="urn:microsoft.com/office/officeart/2008/layout/HorizontalMultiLevelHierarchy"/>
    <dgm:cxn modelId="{D0F3646D-58DE-4791-8C0D-F4600B3A594E}" type="presOf" srcId="{4DFEA64A-563B-4133-A49D-824BD8ED52C6}" destId="{E1218E52-8D83-49A5-B2D9-AE0CB3B14A81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AB112EA1-F1E1-4E19-9284-2FDF46C64CE5}" type="presOf" srcId="{B6F62293-5A49-4836-9EB5-F64F5641F718}" destId="{089EB4D2-309E-48F6-B6C7-F07A788BD238}" srcOrd="0" destOrd="0" presId="urn:microsoft.com/office/officeart/2008/layout/HorizontalMultiLevelHierarchy"/>
    <dgm:cxn modelId="{5DFC6C79-EE1C-4DA9-9172-A08DD5E062A1}" type="presOf" srcId="{1FF9B760-B4AF-4548-BD8A-82A7133A970A}" destId="{5B2A2679-3A76-4E9A-9D97-1CE4131E5F19}" srcOrd="0" destOrd="0" presId="urn:microsoft.com/office/officeart/2008/layout/HorizontalMultiLevelHierarchy"/>
    <dgm:cxn modelId="{F2200F0C-668A-4546-8162-B340B2F771AC}" type="presOf" srcId="{2E3C7345-DA01-4D3A-A646-1CB5B1463BA4}" destId="{11939ED3-8FFD-4797-A85B-92A0BC202556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B7CD82B-4708-4C52-B315-D5092E0267F9}" type="presOf" srcId="{9D177D0E-9F9D-48EA-9D36-DC2112BB6656}" destId="{7B296622-3203-4C3C-BADC-76263B452119}" srcOrd="0" destOrd="0" presId="urn:microsoft.com/office/officeart/2008/layout/HorizontalMultiLevelHierarchy"/>
    <dgm:cxn modelId="{1075FB6B-A28B-4A69-8C64-30C51C45220A}" type="presOf" srcId="{E253B8C8-9714-4611-AE3B-3DA49D8C4E2C}" destId="{9C1C14DA-F756-46ED-8E95-4DC5B5DF4902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8226E58-0655-499A-8748-B06FDD6837E5}" type="presOf" srcId="{7EA7337D-CD1F-4A2C-94ED-4703CB7A21B7}" destId="{DC3EFA0E-F7D3-488D-BAB2-83AB040D5D03}" srcOrd="0" destOrd="0" presId="urn:microsoft.com/office/officeart/2008/layout/HorizontalMultiLevelHierarchy"/>
    <dgm:cxn modelId="{72C6CDAF-50E4-4F31-9C87-506A81813EB2}" srcId="{9D177D0E-9F9D-48EA-9D36-DC2112BB6656}" destId="{21A560F5-D000-44D9-A385-450763F85D12}" srcOrd="5" destOrd="0" parTransId="{A15528EF-1EC8-4C3A-99CB-748F4025BF2A}" sibTransId="{A21B5B93-461A-424D-A2AD-FDAE20822810}"/>
    <dgm:cxn modelId="{70184DE8-727C-47A6-99CC-853574CFA9DE}" type="presOf" srcId="{445ADEAA-85ED-4619-A310-CB630B0F7CF6}" destId="{183178E7-3652-4F80-BF96-DFBA1D9849F1}" srcOrd="0" destOrd="0" presId="urn:microsoft.com/office/officeart/2008/layout/HorizontalMultiLevelHierarchy"/>
    <dgm:cxn modelId="{E876B7F4-273C-425E-9B71-60DF08DFC3A6}" type="presOf" srcId="{E2723EEC-CCC2-450A-8917-20FEC3C92C1C}" destId="{D1A28E63-BA20-46D3-B6EF-1E69D6925056}" srcOrd="1" destOrd="0" presId="urn:microsoft.com/office/officeart/2008/layout/HorizontalMultiLevelHierarchy"/>
    <dgm:cxn modelId="{3707C292-5C3C-43F3-8E3B-6542E0A7DE02}" type="presOf" srcId="{B0BB1160-31C3-4F82-A5A9-09D86C156B61}" destId="{B1567EBD-1E43-4ECC-BFA4-ECB2828AD186}" srcOrd="0" destOrd="0" presId="urn:microsoft.com/office/officeart/2008/layout/HorizontalMultiLevelHierarchy"/>
    <dgm:cxn modelId="{117E1B7A-6142-4FEC-BBEB-59A6E88BA023}" type="presOf" srcId="{0DAF639E-86CA-4555-AD45-B755DCDDD66B}" destId="{240045D8-BDBE-4748-A76B-F30093301C3D}" srcOrd="0" destOrd="0" presId="urn:microsoft.com/office/officeart/2008/layout/HorizontalMultiLevelHierarchy"/>
    <dgm:cxn modelId="{3F99C5D9-9486-40B9-A705-14DB3E955EBE}" type="presOf" srcId="{9B22DAD0-C431-49EF-9B06-8AC978C77777}" destId="{40DAE00E-BC31-458A-9ABD-1B2487556F06}" srcOrd="1" destOrd="0" presId="urn:microsoft.com/office/officeart/2008/layout/HorizontalMultiLevelHierarchy"/>
    <dgm:cxn modelId="{65CF0481-F6D6-4454-A200-EEB0962F9D01}" type="presOf" srcId="{7BC838D6-6157-470F-82D4-29E432FC9ACF}" destId="{F9BD1C4A-88E0-4CF9-A171-FCFEF63FA9A1}" srcOrd="0" destOrd="0" presId="urn:microsoft.com/office/officeart/2008/layout/HorizontalMultiLevelHierarchy"/>
    <dgm:cxn modelId="{4790C4ED-B86A-40D1-B7D9-70636CCB737E}" type="presOf" srcId="{FD37CF3C-B712-4138-A3A5-089D9A88586A}" destId="{7BBC2E31-163F-423C-820B-F43F00EEBA16}" srcOrd="1" destOrd="0" presId="urn:microsoft.com/office/officeart/2008/layout/HorizontalMultiLevelHierarchy"/>
    <dgm:cxn modelId="{606393FA-960B-45C0-B225-C3DD277A091B}" type="presOf" srcId="{B6705842-5F9A-4253-83F6-3AC3163BCADB}" destId="{D7F89198-7E14-4F67-8FA2-B38F544D07B9}" srcOrd="0" destOrd="0" presId="urn:microsoft.com/office/officeart/2008/layout/HorizontalMultiLevelHierarchy"/>
    <dgm:cxn modelId="{396A5889-59F2-46E7-BA36-DC56FF49A351}" type="presOf" srcId="{00963F75-C802-4A94-8361-4953CA2B074B}" destId="{E577ED8A-DDB0-47FC-91A1-05DA67246679}" srcOrd="0" destOrd="0" presId="urn:microsoft.com/office/officeart/2008/layout/HorizontalMultiLevelHierarchy"/>
    <dgm:cxn modelId="{6C49C0CD-E648-4644-8858-1697CA15B93B}" type="presOf" srcId="{704DA9B1-D6BF-47F5-9C27-8D537D6CF607}" destId="{58FC7E62-60ED-47F8-81ED-B3D997042171}" srcOrd="0" destOrd="0" presId="urn:microsoft.com/office/officeart/2008/layout/HorizontalMultiLevelHierarchy"/>
    <dgm:cxn modelId="{F37A5526-C8C3-411D-ADC1-C11A90F45635}" type="presOf" srcId="{0DAF639E-86CA-4555-AD45-B755DCDDD66B}" destId="{E3AEF452-F265-464B-9DD5-B64CD8CDB938}" srcOrd="1" destOrd="0" presId="urn:microsoft.com/office/officeart/2008/layout/HorizontalMultiLevelHierarchy"/>
    <dgm:cxn modelId="{A730739B-717D-46DF-97C5-CD8B42345893}" type="presOf" srcId="{E79D608F-8165-43A1-B6DF-AA7424DA248F}" destId="{97C8331E-785B-4D2D-93C2-0C33798F51AA}" srcOrd="1" destOrd="0" presId="urn:microsoft.com/office/officeart/2008/layout/HorizontalMultiLevelHierarchy"/>
    <dgm:cxn modelId="{F8FB98B7-CE1A-4E9D-B85D-23E337DC3EDC}" type="presOf" srcId="{38A870F0-D051-40EF-8F8B-794D39F39A58}" destId="{927FCCAB-98F8-4BEA-99B1-454338C8A10F}" srcOrd="0" destOrd="0" presId="urn:microsoft.com/office/officeart/2008/layout/HorizontalMultiLevelHierarchy"/>
    <dgm:cxn modelId="{607DDD61-9E4E-443A-8F10-C566CF2C9FA9}" type="presOf" srcId="{57AD8457-1891-4D01-9AAA-1D65A24C20E2}" destId="{6ACE9C91-8BF6-4434-AEF4-BAACC2D67AAF}" srcOrd="1" destOrd="0" presId="urn:microsoft.com/office/officeart/2008/layout/HorizontalMultiLevelHierarchy"/>
    <dgm:cxn modelId="{9F9D7573-5A18-477D-AABB-26CEF44EA46E}" type="presOf" srcId="{D4F533A4-1FE3-4CA0-8875-70D57BA67D77}" destId="{F55DD936-1830-4F80-96CA-9FA972970547}" srcOrd="0" destOrd="0" presId="urn:microsoft.com/office/officeart/2008/layout/HorizontalMultiLevelHierarchy"/>
    <dgm:cxn modelId="{49777970-09D7-49B0-8357-77B9700CA07A}" type="presOf" srcId="{E79D608F-8165-43A1-B6DF-AA7424DA248F}" destId="{8542F5B9-67D9-4447-8C29-940F39DB9407}" srcOrd="0" destOrd="0" presId="urn:microsoft.com/office/officeart/2008/layout/HorizontalMultiLevelHierarchy"/>
    <dgm:cxn modelId="{F5F8B8AD-45C8-45DD-AE51-5DE1306D01DA}" type="presOf" srcId="{8CC61EA7-EE54-490B-9935-B83FD564FA16}" destId="{45849D85-2531-49E0-B359-6E8C5A7A5BB1}" srcOrd="0" destOrd="0" presId="urn:microsoft.com/office/officeart/2008/layout/HorizontalMultiLevelHierarchy"/>
    <dgm:cxn modelId="{CF2F7802-CB5D-44C3-B4E6-7F82360374BA}" type="presOf" srcId="{D3B5CC17-6111-4B23-B037-7D4F04978128}" destId="{EB499143-0A51-4A84-9BCC-171DB7295B2C}" srcOrd="0" destOrd="0" presId="urn:microsoft.com/office/officeart/2008/layout/HorizontalMultiLevelHierarchy"/>
    <dgm:cxn modelId="{20B59318-8198-4E3F-9048-A1D9E20608DE}" type="presOf" srcId="{A6A3B108-A6CD-47C6-B439-27767AA851FD}" destId="{623146BB-4831-4F81-BA17-6CA64C68F095}" srcOrd="0" destOrd="0" presId="urn:microsoft.com/office/officeart/2008/layout/HorizontalMultiLevelHierarchy"/>
    <dgm:cxn modelId="{57CDD23F-502C-4FAA-9D96-5533F30E04CB}" type="presOf" srcId="{2942D2DC-BB2F-45E4-89FA-23DD57EBE2C9}" destId="{3AD7E826-24D0-4602-AAA0-C527D48B2356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06C6DEAF-357D-447B-9960-75D648AEDB07}" type="presOf" srcId="{E3F72AB1-9CF8-425B-9059-CB568EF7DB75}" destId="{13B31FC7-D576-4A66-BE14-D30919A7EFCC}" srcOrd="0" destOrd="0" presId="urn:microsoft.com/office/officeart/2008/layout/HorizontalMultiLevelHierarchy"/>
    <dgm:cxn modelId="{CB495BAF-EB8B-454B-9538-F1D81A61C288}" type="presOf" srcId="{445ADEAA-85ED-4619-A310-CB630B0F7CF6}" destId="{54F9A2B1-D935-4998-A27D-9D2702444D72}" srcOrd="1" destOrd="0" presId="urn:microsoft.com/office/officeart/2008/layout/HorizontalMultiLevelHierarchy"/>
    <dgm:cxn modelId="{9C6D01B7-98C8-4670-AD6E-68156FB2F5C9}" type="presOf" srcId="{2942D2DC-BB2F-45E4-89FA-23DD57EBE2C9}" destId="{39C89B63-185D-4E8F-9069-ABF04E398351}" srcOrd="1" destOrd="0" presId="urn:microsoft.com/office/officeart/2008/layout/HorizontalMultiLevelHierarchy"/>
    <dgm:cxn modelId="{0A8D96DA-CEA0-4046-B90D-589ED9DD2279}" type="presOf" srcId="{48DC19ED-F2A3-4389-A332-48AFE204A8AD}" destId="{677A5D06-DD83-4331-8E8B-FACEDB1BD5FA}" srcOrd="1" destOrd="0" presId="urn:microsoft.com/office/officeart/2008/layout/HorizontalMultiLevelHierarchy"/>
    <dgm:cxn modelId="{51D2C14C-FD78-45EC-AFFC-C6575B022627}" type="presOf" srcId="{D4F533A4-1FE3-4CA0-8875-70D57BA67D77}" destId="{36BFE567-3ED6-4E24-9B27-7075E6F3F7F8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F4D1CD2-879C-416C-9637-3CCD60FB412E}" type="presOf" srcId="{2928DCE4-1802-44C2-9739-4053C9A24F66}" destId="{88D8FE6C-F5C5-4749-856A-B4513DDAEFCB}" srcOrd="1" destOrd="0" presId="urn:microsoft.com/office/officeart/2008/layout/HorizontalMultiLevelHierarchy"/>
    <dgm:cxn modelId="{B5C26634-5FF5-41F0-AF44-BAF506B3D863}" type="presOf" srcId="{6481EF35-7431-4867-A768-7E1D6BAEE836}" destId="{44B612DB-1CDC-482D-9BF4-4CBC9FBC4299}" srcOrd="0" destOrd="0" presId="urn:microsoft.com/office/officeart/2008/layout/HorizontalMultiLevelHierarchy"/>
    <dgm:cxn modelId="{17E01E1E-1332-40B7-A964-642163399CA3}" type="presOf" srcId="{FCCAE72E-3741-4C5F-B697-2CEBFC92CDF7}" destId="{47AE8846-F21F-4E4C-B4A3-D44DA4BF791C}" srcOrd="0" destOrd="0" presId="urn:microsoft.com/office/officeart/2008/layout/HorizontalMultiLevelHierarchy"/>
    <dgm:cxn modelId="{67428147-D86C-46E0-B274-35F6ABC5E0E7}" type="presOf" srcId="{A4E790DF-628F-4A0F-BEB2-DC2B27532B7C}" destId="{EC4FAAE3-3A08-4E62-B0A2-18D177DFE4D8}" srcOrd="0" destOrd="0" presId="urn:microsoft.com/office/officeart/2008/layout/HorizontalMultiLevelHierarchy"/>
    <dgm:cxn modelId="{D0D85BD1-47C0-4093-89A9-1EAC9BF7635B}" type="presOf" srcId="{DBF55084-F06A-431D-AEE1-512277319DBA}" destId="{825BE01C-D7B3-4F41-B894-43E47067F56C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C96DF662-0B31-4DD5-8A4B-A4892784AB0A}" type="presOf" srcId="{FE212220-8D95-4B58-BFE2-E9A5A7A458E9}" destId="{1BB2FA1E-B66C-44DD-9494-939424D7DCD8}" srcOrd="1" destOrd="0" presId="urn:microsoft.com/office/officeart/2008/layout/HorizontalMultiLevelHierarchy"/>
    <dgm:cxn modelId="{5D06B791-42D2-451B-B660-EF08544D6834}" type="presOf" srcId="{E3F72AB1-9CF8-425B-9059-CB568EF7DB75}" destId="{64A8B0B5-D591-4771-BF42-9841FA3D0B97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9268E4E1-598A-4B44-A5A4-50D6F36262AE}" type="presOf" srcId="{A36AD48E-9B8D-485A-A2CF-BFD1D25C3E0E}" destId="{8AC247F6-DD61-43A1-98D8-13B81424B6D9}" srcOrd="0" destOrd="0" presId="urn:microsoft.com/office/officeart/2008/layout/HorizontalMultiLevelHierarchy"/>
    <dgm:cxn modelId="{378F9B2D-9EB9-413C-AAB3-8DE703981239}" type="presOf" srcId="{5DABAC95-0790-46AB-AACE-2CC5B99DE08A}" destId="{C89F51ED-3374-442C-92AA-F1197A936B88}" srcOrd="0" destOrd="0" presId="urn:microsoft.com/office/officeart/2008/layout/HorizontalMultiLevelHierarchy"/>
    <dgm:cxn modelId="{1335DB8E-A3FD-4466-9B72-37819513C9A4}" type="presOf" srcId="{9A885259-DEC4-4E82-9941-7849C2E51E8F}" destId="{DD4916BE-0368-4708-B222-FC87BB8E7049}" srcOrd="0" destOrd="0" presId="urn:microsoft.com/office/officeart/2008/layout/HorizontalMultiLevelHierarchy"/>
    <dgm:cxn modelId="{ECB70151-6A79-4ADB-8EC8-832FA3EEEDD3}" type="presOf" srcId="{4E9E7446-BC46-463D-A3B1-77B99D4705FB}" destId="{850E0F57-10EC-4F02-B8C2-8FB4CCEE1863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1F741A85-3F9C-40BD-B959-2FFA5F4FCE09}" type="presOf" srcId="{62A442AA-CB55-4131-9E1F-9B8474AF9C8E}" destId="{CF0EF262-19CE-4132-A2D9-4CAAE2B86226}" srcOrd="0" destOrd="0" presId="urn:microsoft.com/office/officeart/2008/layout/HorizontalMultiLevelHierarchy"/>
    <dgm:cxn modelId="{4607AC28-FDEC-4FD7-BAF9-6171A12C1086}" type="presOf" srcId="{B740FAFE-1E08-443E-97FC-31DE6C1DB1D4}" destId="{123B4E25-34AD-4FB8-A83D-06F7F67D9D13}" srcOrd="1" destOrd="0" presId="urn:microsoft.com/office/officeart/2008/layout/HorizontalMultiLevelHierarchy"/>
    <dgm:cxn modelId="{484DACCB-FDA2-4703-8DBC-E3A1C86004F4}" type="presOf" srcId="{EB13BC94-AA0A-4E42-9D0F-FB70B7D670BE}" destId="{E1C7835D-3177-4CA3-AA03-39359C941FE3}" srcOrd="0" destOrd="0" presId="urn:microsoft.com/office/officeart/2008/layout/HorizontalMultiLevelHierarchy"/>
    <dgm:cxn modelId="{0722B618-8CDC-4308-9E23-9EEC6970FB4F}" type="presOf" srcId="{48DC19ED-F2A3-4389-A332-48AFE204A8AD}" destId="{4463F784-1FE6-4EDF-8CD2-7B915F9E882A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044944DF-D741-4A59-80D2-CB0803801A8E}" type="presOf" srcId="{6C402287-AD38-4F7C-800F-416FFF66AAB9}" destId="{B9D609B1-809C-4965-B514-7AA09B4F36A2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B0F912A2-1CED-424F-B0F3-C9A572463D47}" type="presOf" srcId="{DE634813-F9BA-44DA-BA59-ABCC62DAE6D1}" destId="{E8D8CEE9-FA90-4415-AAE3-E34B668155C6}" srcOrd="0" destOrd="0" presId="urn:microsoft.com/office/officeart/2008/layout/HorizontalMultiLevelHierarchy"/>
    <dgm:cxn modelId="{169A1C00-27D9-405D-AC36-3C021B571582}" type="presOf" srcId="{74363645-C3FB-4B32-9BD4-6D7C76DC77D9}" destId="{F94E27A2-06B0-4D02-BDCB-938B94E8148D}" srcOrd="0" destOrd="0" presId="urn:microsoft.com/office/officeart/2008/layout/HorizontalMultiLevelHierarchy"/>
    <dgm:cxn modelId="{71ADEAF2-BA10-4CA6-9353-BD5E8C17500A}" type="presOf" srcId="{8771DDFA-78E6-44BB-B259-831C130785A6}" destId="{9E1F4D6E-758A-4F89-B7C9-6F8E281E0368}" srcOrd="0" destOrd="0" presId="urn:microsoft.com/office/officeart/2008/layout/HorizontalMultiLevelHierarchy"/>
    <dgm:cxn modelId="{E31D977F-C8B8-4C79-BB93-FB40E5D072A4}" type="presOf" srcId="{8E4C212A-CCCA-45BB-9E98-796210F53B94}" destId="{B613AE4B-1DC6-4199-8DB8-FB4FCFD97C80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BCD310D6-7349-44A1-A030-B9542155049F}" type="presOf" srcId="{DBF55084-F06A-431D-AEE1-512277319DBA}" destId="{B7DB7C01-779B-414C-B3C2-A762A4FF8187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BAA38966-3760-456E-9982-BFEB75DE26B7}" type="presOf" srcId="{36EE5E4E-5357-4CD9-A18A-8614DE00D70E}" destId="{448823C4-1E8D-46E3-8B01-F3B98CBD625A}" srcOrd="1" destOrd="0" presId="urn:microsoft.com/office/officeart/2008/layout/HorizontalMultiLevelHierarchy"/>
    <dgm:cxn modelId="{5DAEE0A5-1B14-4AA6-AC6A-82E4CB03B826}" type="presOf" srcId="{B6705842-5F9A-4253-83F6-3AC3163BCADB}" destId="{367A6C86-AA66-46F3-BF63-E52242F1CEBA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FF52CE08-8891-4E24-91DD-9DE0A21F415F}" type="presOf" srcId="{9B22DAD0-C431-49EF-9B06-8AC978C77777}" destId="{2A9CE0A3-CD32-42CB-B810-863C196DC7EF}" srcOrd="0" destOrd="0" presId="urn:microsoft.com/office/officeart/2008/layout/HorizontalMultiLevelHierarchy"/>
    <dgm:cxn modelId="{2B9FAD70-39D6-4CE0-AC31-47187A447FFF}" type="presOf" srcId="{D3B5CC17-6111-4B23-B037-7D4F04978128}" destId="{F10B2F85-6CA4-4DEE-A905-C17E5F756A51}" srcOrd="1" destOrd="0" presId="urn:microsoft.com/office/officeart/2008/layout/HorizontalMultiLevelHierarchy"/>
    <dgm:cxn modelId="{46E9891C-82E3-4B4E-89AB-08CF63C2518F}" type="presOf" srcId="{4E9E7446-BC46-463D-A3B1-77B99D4705FB}" destId="{C0882C33-E5F1-472C-AF78-41512B6D8EF2}" srcOrd="1" destOrd="0" presId="urn:microsoft.com/office/officeart/2008/layout/HorizontalMultiLevelHierarchy"/>
    <dgm:cxn modelId="{4C64E21E-7101-4F26-A632-3DB4F34D8FA4}" type="presOf" srcId="{3040EC1C-1FBA-4FE8-B044-4B5781EBB76D}" destId="{991CE33F-43E7-40DB-9B80-B5E9EFEAB066}" srcOrd="0" destOrd="0" presId="urn:microsoft.com/office/officeart/2008/layout/HorizontalMultiLevelHierarchy"/>
    <dgm:cxn modelId="{B56466BA-3D4E-46F3-9F88-6F9DABB33E11}" type="presOf" srcId="{C628B6EF-D8F5-4CE5-9460-9E4ECD79F7CB}" destId="{D25AF45C-8621-41E6-96C3-C7BD2BF6496A}" srcOrd="0" destOrd="0" presId="urn:microsoft.com/office/officeart/2008/layout/HorizontalMultiLevelHierarchy"/>
    <dgm:cxn modelId="{F31F2337-E824-4910-A590-0924E47E2296}" type="presOf" srcId="{FA13B353-7195-46CB-9D30-009DBD0C0751}" destId="{7EA36EBE-28EA-40CF-8495-E7042A6AA7E2}" srcOrd="1" destOrd="0" presId="urn:microsoft.com/office/officeart/2008/layout/HorizontalMultiLevelHierarchy"/>
    <dgm:cxn modelId="{737574D4-1D06-4F8F-849E-25D7F193F21C}" type="presOf" srcId="{A2706DE8-6C6D-44A2-AB8B-56EDBA1F4C4F}" destId="{3DBE490C-9619-49A8-9183-87EDD3FFB3D6}" srcOrd="0" destOrd="0" presId="urn:microsoft.com/office/officeart/2008/layout/HorizontalMultiLevelHierarchy"/>
    <dgm:cxn modelId="{DF08384A-96F4-4447-B52C-89B1A293C594}" type="presOf" srcId="{EB0FB645-2A76-4606-806D-3412B5F329F0}" destId="{4515FAEF-36C9-4116-9605-1B965FA33EC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AEEC617-483C-4772-985F-8ECBCA210BA1}" type="presOf" srcId="{E2723EEC-CCC2-450A-8917-20FEC3C92C1C}" destId="{AB50A51B-F20A-4F5E-94BD-F9D77A9332BC}" srcOrd="0" destOrd="0" presId="urn:microsoft.com/office/officeart/2008/layout/HorizontalMultiLevelHierarchy"/>
    <dgm:cxn modelId="{28883211-BC7A-42B6-B39C-31CB3DB7364C}" type="presOf" srcId="{56EC0C67-AB5D-495B-A8E8-BFC268B12B00}" destId="{667EC47A-D406-433A-9EE9-6981B639D7B7}" srcOrd="0" destOrd="0" presId="urn:microsoft.com/office/officeart/2008/layout/HorizontalMultiLevelHierarchy"/>
    <dgm:cxn modelId="{4CEB97AE-34C3-4E5D-A025-AD5D1E82DA6A}" type="presOf" srcId="{020C3CB8-F66F-4A69-ABD9-4C8E9FA7588B}" destId="{035B84C3-2750-488D-8708-3E690A884370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8330B624-8F80-4DF5-98AC-FE76556C638E}" type="presOf" srcId="{07050F00-6CAB-4479-9938-6DE2679AC471}" destId="{2EF38378-6BAB-4D13-9179-251CC87E967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8CC151CB-1E93-4014-B72A-09F7F58E435D}" type="presOf" srcId="{74363645-C3FB-4B32-9BD4-6D7C76DC77D9}" destId="{D76B4BAA-C4F5-4621-85F3-C2814AD4168E}" srcOrd="1" destOrd="0" presId="urn:microsoft.com/office/officeart/2008/layout/HorizontalMultiLevelHierarchy"/>
    <dgm:cxn modelId="{12344B24-553E-4E87-BC1F-CB544BD0D6CD}" type="presOf" srcId="{FB4F863F-804B-4BC0-9A7B-3D189EFEFA79}" destId="{125CB29D-5287-44FE-B6CD-D583FCA9B6FC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E4435AD-B897-4536-8FE3-EA1279696AFF}" type="presOf" srcId="{77045B65-CA4D-4427-BBC5-A790B43863BF}" destId="{175BCD3D-803C-4269-8FDB-885DF309A51B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39923C00-A8D2-4A3A-A2DD-F9ED5D6989A0}" type="presOf" srcId="{A15528EF-1EC8-4C3A-99CB-748F4025BF2A}" destId="{2D32AA52-C83F-4380-88DB-E084883807B3}" srcOrd="0" destOrd="0" presId="urn:microsoft.com/office/officeart/2008/layout/HorizontalMultiLevelHierarchy"/>
    <dgm:cxn modelId="{1D9B0E3D-135E-47A8-BB08-81B687F72BE3}" type="presOf" srcId="{FE212220-8D95-4B58-BFE2-E9A5A7A458E9}" destId="{9B37C1F2-3150-4098-8688-F1640A570471}" srcOrd="0" destOrd="0" presId="urn:microsoft.com/office/officeart/2008/layout/HorizontalMultiLevelHierarchy"/>
    <dgm:cxn modelId="{A177112C-3EB7-4591-8E4F-BE63AFDDE68C}" type="presOf" srcId="{A36AD48E-9B8D-485A-A2CF-BFD1D25C3E0E}" destId="{390BC07F-E4C9-4AA8-90F7-0DD96B04E8D3}" srcOrd="1" destOrd="0" presId="urn:microsoft.com/office/officeart/2008/layout/HorizontalMultiLevelHierarchy"/>
    <dgm:cxn modelId="{C1B24B3B-CB12-4CD0-B74F-F63D93019945}" type="presOf" srcId="{B9AE2228-8FF3-4E3C-9159-E08C3A0E486F}" destId="{1076CA54-8877-47C3-961B-A276127581B5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AABEA6A3-3D82-463A-99B1-1049CF2E135C}" type="presOf" srcId="{682E4A84-5404-4D13-9CD6-E74AD3743234}" destId="{B75ABC98-6F28-418F-BAD1-9E28A0B13D07}" srcOrd="0" destOrd="0" presId="urn:microsoft.com/office/officeart/2008/layout/HorizontalMultiLevelHierarchy"/>
    <dgm:cxn modelId="{7E987E62-67D4-430B-9AE4-C82ECC992777}" type="presOf" srcId="{FF1693FC-A6C7-41D2-B5C2-CDFB0F2CE212}" destId="{BAF5A9AF-AC41-4985-9A67-D805AF466D92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4841E9B6-9D67-441F-978C-D18C464B199F}" type="presOf" srcId="{FA13B353-7195-46CB-9D30-009DBD0C0751}" destId="{65BE38A7-EFDD-42A5-8387-87F6ED284FA3}" srcOrd="0" destOrd="0" presId="urn:microsoft.com/office/officeart/2008/layout/HorizontalMultiLevelHierarchy"/>
    <dgm:cxn modelId="{2E1D74AA-E82D-43D1-8C78-0FC5CB778584}" type="presOf" srcId="{FEBE9865-0CC4-4161-B6AD-C8A2C552EB78}" destId="{F49FBDA6-9523-404F-8026-E9439F9AAA03}" srcOrd="0" destOrd="0" presId="urn:microsoft.com/office/officeart/2008/layout/HorizontalMultiLevelHierarchy"/>
    <dgm:cxn modelId="{E086C5A5-D976-4F7C-83BB-1FC36EE72EC5}" type="presOf" srcId="{91881DA2-9747-4E30-BFAB-DB612DE014D4}" destId="{5EB78EB3-5C99-470D-90EF-7A16B04F841C}" srcOrd="0" destOrd="0" presId="urn:microsoft.com/office/officeart/2008/layout/HorizontalMultiLevelHierarchy"/>
    <dgm:cxn modelId="{7D1CCD01-A058-4B86-9270-6BB98D9B3A4D}" type="presOf" srcId="{B740FAFE-1E08-443E-97FC-31DE6C1DB1D4}" destId="{81ACF7FA-B099-40F5-95DF-D5D0D173EDC1}" srcOrd="0" destOrd="0" presId="urn:microsoft.com/office/officeart/2008/layout/HorizontalMultiLevelHierarchy"/>
    <dgm:cxn modelId="{F4846A22-E54D-42B7-9B71-43BD3FC6F236}" type="presOf" srcId="{C161FC2D-F367-43E7-9842-271BC836C32B}" destId="{06C30667-D5A0-4F9D-A7A4-84636AD5CB4D}" srcOrd="1" destOrd="0" presId="urn:microsoft.com/office/officeart/2008/layout/HorizontalMultiLevelHierarchy"/>
    <dgm:cxn modelId="{2F617FCB-5F57-41AB-A9F4-76444114DAD6}" type="presOf" srcId="{6481EF35-7431-4867-A768-7E1D6BAEE836}" destId="{7E3E815A-1F38-46CD-A198-F6CFEAA05F9D}" srcOrd="1" destOrd="0" presId="urn:microsoft.com/office/officeart/2008/layout/HorizontalMultiLevelHierarchy"/>
    <dgm:cxn modelId="{160E3A98-D5A1-42E1-AE5A-3030B5C5AD74}" type="presOf" srcId="{2928DCE4-1802-44C2-9739-4053C9A24F66}" destId="{9CDE94DE-324B-445A-9036-F23E3DC8ED39}" srcOrd="0" destOrd="0" presId="urn:microsoft.com/office/officeart/2008/layout/HorizontalMultiLevelHierarchy"/>
    <dgm:cxn modelId="{1BC86A60-D60F-4266-B57F-80AC5AF28C01}" type="presOf" srcId="{8E4C212A-CCCA-45BB-9E98-796210F53B94}" destId="{39C92F96-B8D8-4EA0-9695-4A2C544C35B8}" srcOrd="1" destOrd="0" presId="urn:microsoft.com/office/officeart/2008/layout/HorizontalMultiLevelHierarchy"/>
    <dgm:cxn modelId="{8D0FA956-CA20-4FC2-9617-E67E02AC90E9}" type="presOf" srcId="{FB4F863F-804B-4BC0-9A7B-3D189EFEFA79}" destId="{FFE6EA94-E597-43CD-B696-4D5C38F81B91}" srcOrd="0" destOrd="0" presId="urn:microsoft.com/office/officeart/2008/layout/HorizontalMultiLevelHierarchy"/>
    <dgm:cxn modelId="{999EF50A-5641-4F88-95B4-2FF8AF6073DB}" type="presOf" srcId="{704DA9B1-D6BF-47F5-9C27-8D537D6CF607}" destId="{FE4E5CCB-C2A2-40A2-AFEB-019A5086E0F8}" srcOrd="1" destOrd="0" presId="urn:microsoft.com/office/officeart/2008/layout/HorizontalMultiLevelHierarchy"/>
    <dgm:cxn modelId="{C23DE6EB-342C-4B43-8BCB-B517ECE0C524}" type="presOf" srcId="{FD37CF3C-B712-4138-A3A5-089D9A88586A}" destId="{CE5622EA-E03C-42DF-B2F8-357F11A84187}" srcOrd="0" destOrd="0" presId="urn:microsoft.com/office/officeart/2008/layout/HorizontalMultiLevelHierarchy"/>
    <dgm:cxn modelId="{942D06F2-62AA-4ACA-B80C-0BD3B80018DC}" type="presOf" srcId="{21A560F5-D000-44D9-A385-450763F85D12}" destId="{85AD3769-B2A0-4F97-AC09-64FFDA6CF3AC}" srcOrd="0" destOrd="0" presId="urn:microsoft.com/office/officeart/2008/layout/HorizontalMultiLevelHierarchy"/>
    <dgm:cxn modelId="{17D4BE5D-D4FB-48FC-B1D8-8C07BDC45C5E}" type="presOf" srcId="{87CA76E2-ED6A-4E28-9BB7-DBC0ED364C42}" destId="{C377E685-80F1-48EF-B51F-AFD781041C01}" srcOrd="0" destOrd="0" presId="urn:microsoft.com/office/officeart/2008/layout/HorizontalMultiLevelHierarchy"/>
    <dgm:cxn modelId="{3D53DB09-007F-4DB0-BE33-2436FCA1414F}" type="presOf" srcId="{A0280EC0-48F3-4377-B473-9E2E9200A53D}" destId="{98EB8797-52D0-4634-91D7-2FF2144FD328}" srcOrd="1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4C399EB-5D54-479E-93D4-A2C747CF253B}" type="presOf" srcId="{2F6C1EF3-588B-4766-85AE-3B5515CA5AF4}" destId="{3B1A3685-9A27-4EC4-BEFC-1FDA25274BFA}" srcOrd="0" destOrd="0" presId="urn:microsoft.com/office/officeart/2008/layout/HorizontalMultiLevelHierarchy"/>
    <dgm:cxn modelId="{1ADCFC79-5866-42DA-9A35-403E5AD0C599}" type="presOf" srcId="{188D1AB9-8731-45D1-9203-3503C33159E6}" destId="{DABA05F0-F203-4E51-AAE5-8FA17D326A9A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75074CC1-8D8F-428C-A24F-895BA7C1C3EC}" type="presOf" srcId="{97C55C08-5147-44E6-8963-08835178163D}" destId="{B6795FCA-3D2C-48B7-B60E-2D6D20A09239}" srcOrd="0" destOrd="0" presId="urn:microsoft.com/office/officeart/2008/layout/HorizontalMultiLevelHierarchy"/>
    <dgm:cxn modelId="{59DFDA92-02C5-4994-A56C-3CDA1D4F3C58}" type="presOf" srcId="{A6A3B108-A6CD-47C6-B439-27767AA851FD}" destId="{2EE71629-6410-4266-B4E0-73BEC8BDE22A}" srcOrd="1" destOrd="0" presId="urn:microsoft.com/office/officeart/2008/layout/HorizontalMultiLevelHierarchy"/>
    <dgm:cxn modelId="{745522E1-33D7-4F8B-8334-435EBE5570BE}" type="presOf" srcId="{EB0FB645-2A76-4606-806D-3412B5F329F0}" destId="{01A1C3B5-C708-4286-8CCA-6BA605875D87}" srcOrd="1" destOrd="0" presId="urn:microsoft.com/office/officeart/2008/layout/HorizontalMultiLevelHierarchy"/>
    <dgm:cxn modelId="{0D397EFF-E644-4922-981C-42983BE44DA7}" type="presParOf" srcId="{D61D9318-CF1C-4027-9FB9-CA3681111D48}" destId="{270F17E6-7730-4FCF-B2C8-87132A2A2953}" srcOrd="0" destOrd="0" presId="urn:microsoft.com/office/officeart/2008/layout/HorizontalMultiLevelHierarchy"/>
    <dgm:cxn modelId="{C9DE194B-8259-4A9B-857A-7792B3ECE386}" type="presParOf" srcId="{270F17E6-7730-4FCF-B2C8-87132A2A2953}" destId="{47AE8846-F21F-4E4C-B4A3-D44DA4BF791C}" srcOrd="0" destOrd="0" presId="urn:microsoft.com/office/officeart/2008/layout/HorizontalMultiLevelHierarchy"/>
    <dgm:cxn modelId="{9CB54FBA-0D0E-45EC-9854-DD2317A9007F}" type="presParOf" srcId="{270F17E6-7730-4FCF-B2C8-87132A2A2953}" destId="{00B6C323-8ADF-4C2C-A98F-03A35CC9AEB8}" srcOrd="1" destOrd="0" presId="urn:microsoft.com/office/officeart/2008/layout/HorizontalMultiLevelHierarchy"/>
    <dgm:cxn modelId="{2376843D-57B2-4758-B3B8-B1B7C4A7453A}" type="presParOf" srcId="{00B6C323-8ADF-4C2C-A98F-03A35CC9AEB8}" destId="{13B31FC7-D576-4A66-BE14-D30919A7EFCC}" srcOrd="0" destOrd="0" presId="urn:microsoft.com/office/officeart/2008/layout/HorizontalMultiLevelHierarchy"/>
    <dgm:cxn modelId="{0F1F44BB-B01E-49E0-9CB4-8F17A6ADF53E}" type="presParOf" srcId="{13B31FC7-D576-4A66-BE14-D30919A7EFCC}" destId="{64A8B0B5-D591-4771-BF42-9841FA3D0B97}" srcOrd="0" destOrd="0" presId="urn:microsoft.com/office/officeart/2008/layout/HorizontalMultiLevelHierarchy"/>
    <dgm:cxn modelId="{8D1AF030-F1FB-410E-B672-8BAC91A2BC31}" type="presParOf" srcId="{00B6C323-8ADF-4C2C-A98F-03A35CC9AEB8}" destId="{CC2B1991-F28B-4882-8182-CD51B58E474C}" srcOrd="1" destOrd="0" presId="urn:microsoft.com/office/officeart/2008/layout/HorizontalMultiLevelHierarchy"/>
    <dgm:cxn modelId="{300CFCFC-B1FB-4F25-AF52-C4A877D597FF}" type="presParOf" srcId="{CC2B1991-F28B-4882-8182-CD51B58E474C}" destId="{D8029DD7-C3D4-4A1B-A556-4867F2CA8583}" srcOrd="0" destOrd="0" presId="urn:microsoft.com/office/officeart/2008/layout/HorizontalMultiLevelHierarchy"/>
    <dgm:cxn modelId="{4DC1ECE0-5183-43BB-9747-B96EBD88089B}" type="presParOf" srcId="{CC2B1991-F28B-4882-8182-CD51B58E474C}" destId="{680F4A64-CDDD-4A06-A124-B944A10F0BDA}" srcOrd="1" destOrd="0" presId="urn:microsoft.com/office/officeart/2008/layout/HorizontalMultiLevelHierarchy"/>
    <dgm:cxn modelId="{D5665235-B7D7-4078-97B5-ED1483FBDE84}" type="presParOf" srcId="{680F4A64-CDDD-4A06-A124-B944A10F0BDA}" destId="{4463F784-1FE6-4EDF-8CD2-7B915F9E882A}" srcOrd="0" destOrd="0" presId="urn:microsoft.com/office/officeart/2008/layout/HorizontalMultiLevelHierarchy"/>
    <dgm:cxn modelId="{9B7A5990-ED34-4B8A-BA42-21A730027084}" type="presParOf" srcId="{4463F784-1FE6-4EDF-8CD2-7B915F9E882A}" destId="{677A5D06-DD83-4331-8E8B-FACEDB1BD5FA}" srcOrd="0" destOrd="0" presId="urn:microsoft.com/office/officeart/2008/layout/HorizontalMultiLevelHierarchy"/>
    <dgm:cxn modelId="{2147387E-EB1D-442C-9D0B-FCF7C4E95A75}" type="presParOf" srcId="{680F4A64-CDDD-4A06-A124-B944A10F0BDA}" destId="{A11F7845-11D6-4DD0-986A-DA3416D206A8}" srcOrd="1" destOrd="0" presId="urn:microsoft.com/office/officeart/2008/layout/HorizontalMultiLevelHierarchy"/>
    <dgm:cxn modelId="{B6F4487C-F72E-499D-9147-C521CA287A67}" type="presParOf" srcId="{A11F7845-11D6-4DD0-986A-DA3416D206A8}" destId="{11939ED3-8FFD-4797-A85B-92A0BC202556}" srcOrd="0" destOrd="0" presId="urn:microsoft.com/office/officeart/2008/layout/HorizontalMultiLevelHierarchy"/>
    <dgm:cxn modelId="{45F7F45F-6844-4E21-8FF3-CA334CFA8AD0}" type="presParOf" srcId="{A11F7845-11D6-4DD0-986A-DA3416D206A8}" destId="{7ABDB52D-5252-40AA-9FC9-09941AFDB56A}" srcOrd="1" destOrd="0" presId="urn:microsoft.com/office/officeart/2008/layout/HorizontalMultiLevelHierarchy"/>
    <dgm:cxn modelId="{A6F38E1B-82CB-4FDF-B253-432FD60A048F}" type="presParOf" srcId="{680F4A64-CDDD-4A06-A124-B944A10F0BDA}" destId="{E8D8CEE9-FA90-4415-AAE3-E34B668155C6}" srcOrd="2" destOrd="0" presId="urn:microsoft.com/office/officeart/2008/layout/HorizontalMultiLevelHierarchy"/>
    <dgm:cxn modelId="{DB8D5FA6-3D92-4286-B7E1-18AF97B9763A}" type="presParOf" srcId="{E8D8CEE9-FA90-4415-AAE3-E34B668155C6}" destId="{6C4975BD-F84A-4C3C-8710-4B05717C3ECF}" srcOrd="0" destOrd="0" presId="urn:microsoft.com/office/officeart/2008/layout/HorizontalMultiLevelHierarchy"/>
    <dgm:cxn modelId="{26682C67-10CC-4679-B5AF-967A38FC1C08}" type="presParOf" srcId="{680F4A64-CDDD-4A06-A124-B944A10F0BDA}" destId="{AC9AB124-C813-4045-B30F-7EEA7D8C1E2F}" srcOrd="3" destOrd="0" presId="urn:microsoft.com/office/officeart/2008/layout/HorizontalMultiLevelHierarchy"/>
    <dgm:cxn modelId="{CFEFEB95-C934-4050-91AA-77391FC19FDD}" type="presParOf" srcId="{AC9AB124-C813-4045-B30F-7EEA7D8C1E2F}" destId="{B1567EBD-1E43-4ECC-BFA4-ECB2828AD186}" srcOrd="0" destOrd="0" presId="urn:microsoft.com/office/officeart/2008/layout/HorizontalMultiLevelHierarchy"/>
    <dgm:cxn modelId="{7ECF07D9-8B36-40DF-9A5B-9793F41EFC6B}" type="presParOf" srcId="{AC9AB124-C813-4045-B30F-7EEA7D8C1E2F}" destId="{CD295087-5161-4282-8D47-2CFBDD8D30D2}" srcOrd="1" destOrd="0" presId="urn:microsoft.com/office/officeart/2008/layout/HorizontalMultiLevelHierarchy"/>
    <dgm:cxn modelId="{71E21AD1-1BF3-42A2-B6F0-09A73D18B6A4}" type="presParOf" srcId="{CD295087-5161-4282-8D47-2CFBDD8D30D2}" destId="{4515FAEF-36C9-4116-9605-1B965FA33EC8}" srcOrd="0" destOrd="0" presId="urn:microsoft.com/office/officeart/2008/layout/HorizontalMultiLevelHierarchy"/>
    <dgm:cxn modelId="{227273D0-EA0C-4C95-983E-1A59EC5DB50E}" type="presParOf" srcId="{4515FAEF-36C9-4116-9605-1B965FA33EC8}" destId="{01A1C3B5-C708-4286-8CCA-6BA605875D87}" srcOrd="0" destOrd="0" presId="urn:microsoft.com/office/officeart/2008/layout/HorizontalMultiLevelHierarchy"/>
    <dgm:cxn modelId="{74F3E682-8107-48DC-8C9F-328C6941A68F}" type="presParOf" srcId="{CD295087-5161-4282-8D47-2CFBDD8D30D2}" destId="{FBFF907A-74D9-4423-A9FA-501E138C8099}" srcOrd="1" destOrd="0" presId="urn:microsoft.com/office/officeart/2008/layout/HorizontalMultiLevelHierarchy"/>
    <dgm:cxn modelId="{20379343-D2A3-4F95-8103-BE5D6A94CEA6}" type="presParOf" srcId="{FBFF907A-74D9-4423-A9FA-501E138C8099}" destId="{D25AF45C-8621-41E6-96C3-C7BD2BF6496A}" srcOrd="0" destOrd="0" presId="urn:microsoft.com/office/officeart/2008/layout/HorizontalMultiLevelHierarchy"/>
    <dgm:cxn modelId="{AA37F186-ADFD-46FA-AB77-DAD4DA4A8DB0}" type="presParOf" srcId="{FBFF907A-74D9-4423-A9FA-501E138C8099}" destId="{A7FEDD77-F410-4CFF-A54C-E9BAFAFF46DA}" srcOrd="1" destOrd="0" presId="urn:microsoft.com/office/officeart/2008/layout/HorizontalMultiLevelHierarchy"/>
    <dgm:cxn modelId="{29386ACE-6F1B-48DE-B9AA-D3D324AD285F}" type="presParOf" srcId="{CD295087-5161-4282-8D47-2CFBDD8D30D2}" destId="{F55DD936-1830-4F80-96CA-9FA972970547}" srcOrd="2" destOrd="0" presId="urn:microsoft.com/office/officeart/2008/layout/HorizontalMultiLevelHierarchy"/>
    <dgm:cxn modelId="{3875B3BF-7476-48B0-8F22-59B09398356F}" type="presParOf" srcId="{F55DD936-1830-4F80-96CA-9FA972970547}" destId="{36BFE567-3ED6-4E24-9B27-7075E6F3F7F8}" srcOrd="0" destOrd="0" presId="urn:microsoft.com/office/officeart/2008/layout/HorizontalMultiLevelHierarchy"/>
    <dgm:cxn modelId="{C49064F0-D2D3-47BD-8E7A-7886AF2F60BD}" type="presParOf" srcId="{CD295087-5161-4282-8D47-2CFBDD8D30D2}" destId="{910D2D29-E114-4BB9-98B8-50A232CDBAE8}" srcOrd="3" destOrd="0" presId="urn:microsoft.com/office/officeart/2008/layout/HorizontalMultiLevelHierarchy"/>
    <dgm:cxn modelId="{F6B2815D-1BA5-4852-8EED-C4E7EF6333D1}" type="presParOf" srcId="{910D2D29-E114-4BB9-98B8-50A232CDBAE8}" destId="{CF0EF262-19CE-4132-A2D9-4CAAE2B86226}" srcOrd="0" destOrd="0" presId="urn:microsoft.com/office/officeart/2008/layout/HorizontalMultiLevelHierarchy"/>
    <dgm:cxn modelId="{E581B007-4679-49D3-9C39-CBB5C2918930}" type="presParOf" srcId="{910D2D29-E114-4BB9-98B8-50A232CDBAE8}" destId="{2626100F-24BB-4B8B-AB4E-17D12360106C}" srcOrd="1" destOrd="0" presId="urn:microsoft.com/office/officeart/2008/layout/HorizontalMultiLevelHierarchy"/>
    <dgm:cxn modelId="{D3DF99CA-5E70-49B5-B2A6-49D7CF9448DA}" type="presParOf" srcId="{2626100F-24BB-4B8B-AB4E-17D12360106C}" destId="{850E0F57-10EC-4F02-B8C2-8FB4CCEE1863}" srcOrd="0" destOrd="0" presId="urn:microsoft.com/office/officeart/2008/layout/HorizontalMultiLevelHierarchy"/>
    <dgm:cxn modelId="{86A2EA4D-6FAE-4768-96E3-717D10AF00B8}" type="presParOf" srcId="{850E0F57-10EC-4F02-B8C2-8FB4CCEE1863}" destId="{C0882C33-E5F1-472C-AF78-41512B6D8EF2}" srcOrd="0" destOrd="0" presId="urn:microsoft.com/office/officeart/2008/layout/HorizontalMultiLevelHierarchy"/>
    <dgm:cxn modelId="{87B4DA3B-E765-456C-93D7-CA2B04BD53BB}" type="presParOf" srcId="{2626100F-24BB-4B8B-AB4E-17D12360106C}" destId="{7AA62FBB-18ED-45DA-A738-13BF1EC0281B}" srcOrd="1" destOrd="0" presId="urn:microsoft.com/office/officeart/2008/layout/HorizontalMultiLevelHierarchy"/>
    <dgm:cxn modelId="{A45C4720-59D9-427C-BD67-99FBBC1F1367}" type="presParOf" srcId="{7AA62FBB-18ED-45DA-A738-13BF1EC0281B}" destId="{E577ED8A-DDB0-47FC-91A1-05DA67246679}" srcOrd="0" destOrd="0" presId="urn:microsoft.com/office/officeart/2008/layout/HorizontalMultiLevelHierarchy"/>
    <dgm:cxn modelId="{4B52BA95-4D6A-4E79-A9AF-0E2DC0C7DDE2}" type="presParOf" srcId="{7AA62FBB-18ED-45DA-A738-13BF1EC0281B}" destId="{B9D75FC9-7765-4433-875C-DC5A7A3DDB99}" srcOrd="1" destOrd="0" presId="urn:microsoft.com/office/officeart/2008/layout/HorizontalMultiLevelHierarchy"/>
    <dgm:cxn modelId="{DFFCFD78-0F61-4EB8-9FA0-755618E6588B}" type="presParOf" srcId="{680F4A64-CDDD-4A06-A124-B944A10F0BDA}" destId="{623146BB-4831-4F81-BA17-6CA64C68F095}" srcOrd="4" destOrd="0" presId="urn:microsoft.com/office/officeart/2008/layout/HorizontalMultiLevelHierarchy"/>
    <dgm:cxn modelId="{29DEF6FE-A536-4D95-BBBD-98F25ACC366A}" type="presParOf" srcId="{623146BB-4831-4F81-BA17-6CA64C68F095}" destId="{2EE71629-6410-4266-B4E0-73BEC8BDE22A}" srcOrd="0" destOrd="0" presId="urn:microsoft.com/office/officeart/2008/layout/HorizontalMultiLevelHierarchy"/>
    <dgm:cxn modelId="{F92004D6-D92C-47F3-82C5-BC5E011A75D2}" type="presParOf" srcId="{680F4A64-CDDD-4A06-A124-B944A10F0BDA}" destId="{80804311-1980-4CFA-A74F-7CCA3764DC5B}" srcOrd="5" destOrd="0" presId="urn:microsoft.com/office/officeart/2008/layout/HorizontalMultiLevelHierarchy"/>
    <dgm:cxn modelId="{B52791ED-E5D3-4FAF-BD29-99A0C1B917C6}" type="presParOf" srcId="{80804311-1980-4CFA-A74F-7CCA3764DC5B}" destId="{2EF38378-6BAB-4D13-9179-251CC87E9673}" srcOrd="0" destOrd="0" presId="urn:microsoft.com/office/officeart/2008/layout/HorizontalMultiLevelHierarchy"/>
    <dgm:cxn modelId="{E04E9CA1-F95F-4750-B6AC-B275EE6F5703}" type="presParOf" srcId="{80804311-1980-4CFA-A74F-7CCA3764DC5B}" destId="{BDE9FA03-B0A6-4C64-8D6B-59AF9F120F72}" srcOrd="1" destOrd="0" presId="urn:microsoft.com/office/officeart/2008/layout/HorizontalMultiLevelHierarchy"/>
    <dgm:cxn modelId="{6975C0C8-B9E5-4479-98C4-15B253657E5C}" type="presParOf" srcId="{BDE9FA03-B0A6-4C64-8D6B-59AF9F120F72}" destId="{52E8EB44-07A8-4451-BF7E-650405FEBF53}" srcOrd="0" destOrd="0" presId="urn:microsoft.com/office/officeart/2008/layout/HorizontalMultiLevelHierarchy"/>
    <dgm:cxn modelId="{43F6DF7E-A8D6-4AB2-A3C2-B436D315DC74}" type="presParOf" srcId="{52E8EB44-07A8-4451-BF7E-650405FEBF53}" destId="{98EB8797-52D0-4634-91D7-2FF2144FD328}" srcOrd="0" destOrd="0" presId="urn:microsoft.com/office/officeart/2008/layout/HorizontalMultiLevelHierarchy"/>
    <dgm:cxn modelId="{8D73F77E-2A00-4AAB-8D43-49BC25A2AD76}" type="presParOf" srcId="{BDE9FA03-B0A6-4C64-8D6B-59AF9F120F72}" destId="{6F3D5F11-7111-4141-8C71-EC983BDA7497}" srcOrd="1" destOrd="0" presId="urn:microsoft.com/office/officeart/2008/layout/HorizontalMultiLevelHierarchy"/>
    <dgm:cxn modelId="{B827F846-1A12-4C08-A08D-6D90E3710F73}" type="presParOf" srcId="{6F3D5F11-7111-4141-8C71-EC983BDA7497}" destId="{45849D85-2531-49E0-B359-6E8C5A7A5BB1}" srcOrd="0" destOrd="0" presId="urn:microsoft.com/office/officeart/2008/layout/HorizontalMultiLevelHierarchy"/>
    <dgm:cxn modelId="{D09610E8-AFAB-4157-8667-A23AF88C2556}" type="presParOf" srcId="{6F3D5F11-7111-4141-8C71-EC983BDA7497}" destId="{4B18EEA4-8B5B-4AAC-92C4-FE268BD18EE4}" srcOrd="1" destOrd="0" presId="urn:microsoft.com/office/officeart/2008/layout/HorizontalMultiLevelHierarchy"/>
    <dgm:cxn modelId="{BB180A5D-FB3D-440A-88B6-5DD307BD3460}" type="presParOf" srcId="{BDE9FA03-B0A6-4C64-8D6B-59AF9F120F72}" destId="{240045D8-BDBE-4748-A76B-F30093301C3D}" srcOrd="2" destOrd="0" presId="urn:microsoft.com/office/officeart/2008/layout/HorizontalMultiLevelHierarchy"/>
    <dgm:cxn modelId="{D08BEFC0-6FD8-4E39-A962-B6BB289FB581}" type="presParOf" srcId="{240045D8-BDBE-4748-A76B-F30093301C3D}" destId="{E3AEF452-F265-464B-9DD5-B64CD8CDB938}" srcOrd="0" destOrd="0" presId="urn:microsoft.com/office/officeart/2008/layout/HorizontalMultiLevelHierarchy"/>
    <dgm:cxn modelId="{F9218662-4E36-4F02-B327-1A65F2A829FD}" type="presParOf" srcId="{BDE9FA03-B0A6-4C64-8D6B-59AF9F120F72}" destId="{8DE97EDB-725E-4A5D-9FAC-401EEFA8AE93}" srcOrd="3" destOrd="0" presId="urn:microsoft.com/office/officeart/2008/layout/HorizontalMultiLevelHierarchy"/>
    <dgm:cxn modelId="{4BF11F5C-3F3B-4D7C-8321-3BDF0ADCA8C6}" type="presParOf" srcId="{8DE97EDB-725E-4A5D-9FAC-401EEFA8AE93}" destId="{3DBE490C-9619-49A8-9183-87EDD3FFB3D6}" srcOrd="0" destOrd="0" presId="urn:microsoft.com/office/officeart/2008/layout/HorizontalMultiLevelHierarchy"/>
    <dgm:cxn modelId="{FFD14BDE-4519-4AA6-88CB-A17FA52DE6B1}" type="presParOf" srcId="{8DE97EDB-725E-4A5D-9FAC-401EEFA8AE93}" destId="{30C623C8-7D93-4934-8BB3-C743A52E2FBF}" srcOrd="1" destOrd="0" presId="urn:microsoft.com/office/officeart/2008/layout/HorizontalMultiLevelHierarchy"/>
    <dgm:cxn modelId="{D16A2FD2-C912-4C8B-89B6-E512611F0B9F}" type="presParOf" srcId="{680F4A64-CDDD-4A06-A124-B944A10F0BDA}" destId="{246ACCB3-6729-4EC5-906A-78E30ECCEDEC}" srcOrd="6" destOrd="0" presId="urn:microsoft.com/office/officeart/2008/layout/HorizontalMultiLevelHierarchy"/>
    <dgm:cxn modelId="{EF51D48E-A9DA-4815-B310-9F1BE76C2AB5}" type="presParOf" srcId="{246ACCB3-6729-4EC5-906A-78E30ECCEDEC}" destId="{06C30667-D5A0-4F9D-A7A4-84636AD5CB4D}" srcOrd="0" destOrd="0" presId="urn:microsoft.com/office/officeart/2008/layout/HorizontalMultiLevelHierarchy"/>
    <dgm:cxn modelId="{EDE5B7AA-0873-416D-BB27-BF04FBB84C80}" type="presParOf" srcId="{680F4A64-CDDD-4A06-A124-B944A10F0BDA}" destId="{97DDDD05-5AC1-4455-BA08-BBA0D3D95A87}" srcOrd="7" destOrd="0" presId="urn:microsoft.com/office/officeart/2008/layout/HorizontalMultiLevelHierarchy"/>
    <dgm:cxn modelId="{79F0D8E3-0710-4037-A821-7A9CA8F6B7F8}" type="presParOf" srcId="{97DDDD05-5AC1-4455-BA08-BBA0D3D95A87}" destId="{DC3EFA0E-F7D3-488D-BAB2-83AB040D5D03}" srcOrd="0" destOrd="0" presId="urn:microsoft.com/office/officeart/2008/layout/HorizontalMultiLevelHierarchy"/>
    <dgm:cxn modelId="{4E06FC72-C40D-4230-81E5-B68B7DE38268}" type="presParOf" srcId="{97DDDD05-5AC1-4455-BA08-BBA0D3D95A87}" destId="{5F9236E0-32DC-4E6A-AC60-D484FD7900B4}" srcOrd="1" destOrd="0" presId="urn:microsoft.com/office/officeart/2008/layout/HorizontalMultiLevelHierarchy"/>
    <dgm:cxn modelId="{4EE8846C-632E-413F-85A2-7293BA76F698}" type="presParOf" srcId="{5F9236E0-32DC-4E6A-AC60-D484FD7900B4}" destId="{E1C7835D-3177-4CA3-AA03-39359C941FE3}" srcOrd="0" destOrd="0" presId="urn:microsoft.com/office/officeart/2008/layout/HorizontalMultiLevelHierarchy"/>
    <dgm:cxn modelId="{44F666D8-DC1A-4B1A-B564-E4DD4E53D342}" type="presParOf" srcId="{E1C7835D-3177-4CA3-AA03-39359C941FE3}" destId="{04D76B8A-6916-415A-96D2-920D356B4CA7}" srcOrd="0" destOrd="0" presId="urn:microsoft.com/office/officeart/2008/layout/HorizontalMultiLevelHierarchy"/>
    <dgm:cxn modelId="{5A919848-FF09-4CD4-9F12-47676C486D09}" type="presParOf" srcId="{5F9236E0-32DC-4E6A-AC60-D484FD7900B4}" destId="{F567F4B5-649B-4F2C-B8F3-17799BF662D4}" srcOrd="1" destOrd="0" presId="urn:microsoft.com/office/officeart/2008/layout/HorizontalMultiLevelHierarchy"/>
    <dgm:cxn modelId="{8B6AC934-0D88-4417-B133-9F8904356CD5}" type="presParOf" srcId="{F567F4B5-649B-4F2C-B8F3-17799BF662D4}" destId="{F49FBDA6-9523-404F-8026-E9439F9AAA03}" srcOrd="0" destOrd="0" presId="urn:microsoft.com/office/officeart/2008/layout/HorizontalMultiLevelHierarchy"/>
    <dgm:cxn modelId="{FA0590B0-12B9-4B65-A1EC-FCB24EE2A1DF}" type="presParOf" srcId="{F567F4B5-649B-4F2C-B8F3-17799BF662D4}" destId="{387CA76D-56D2-44BB-BB9F-FD19290195DD}" srcOrd="1" destOrd="0" presId="urn:microsoft.com/office/officeart/2008/layout/HorizontalMultiLevelHierarchy"/>
    <dgm:cxn modelId="{AA94A6E1-1F37-42D1-9890-17162325AF10}" type="presParOf" srcId="{00B6C323-8ADF-4C2C-A98F-03A35CC9AEB8}" destId="{65BE38A7-EFDD-42A5-8387-87F6ED284FA3}" srcOrd="2" destOrd="0" presId="urn:microsoft.com/office/officeart/2008/layout/HorizontalMultiLevelHierarchy"/>
    <dgm:cxn modelId="{A8669B79-EA0D-4DF3-8139-D1D8776776B5}" type="presParOf" srcId="{65BE38A7-EFDD-42A5-8387-87F6ED284FA3}" destId="{7EA36EBE-28EA-40CF-8495-E7042A6AA7E2}" srcOrd="0" destOrd="0" presId="urn:microsoft.com/office/officeart/2008/layout/HorizontalMultiLevelHierarchy"/>
    <dgm:cxn modelId="{046C9547-2ED6-4D3A-8C55-3327051CB3C8}" type="presParOf" srcId="{00B6C323-8ADF-4C2C-A98F-03A35CC9AEB8}" destId="{BA050A64-A398-4203-94DC-7F585CE2608A}" srcOrd="3" destOrd="0" presId="urn:microsoft.com/office/officeart/2008/layout/HorizontalMultiLevelHierarchy"/>
    <dgm:cxn modelId="{6E2DA6F8-5B3F-4E76-8E86-4023246ED62C}" type="presParOf" srcId="{BA050A64-A398-4203-94DC-7F585CE2608A}" destId="{667EC47A-D406-433A-9EE9-6981B639D7B7}" srcOrd="0" destOrd="0" presId="urn:microsoft.com/office/officeart/2008/layout/HorizontalMultiLevelHierarchy"/>
    <dgm:cxn modelId="{5D98E886-8B90-40E4-8051-E6C9C8B1909C}" type="presParOf" srcId="{BA050A64-A398-4203-94DC-7F585CE2608A}" destId="{8403A684-6562-48FD-B419-FB84137F5081}" srcOrd="1" destOrd="0" presId="urn:microsoft.com/office/officeart/2008/layout/HorizontalMultiLevelHierarchy"/>
    <dgm:cxn modelId="{E6FBE60D-FB2B-4765-AD68-FDDCFE0641BF}" type="presParOf" srcId="{8403A684-6562-48FD-B419-FB84137F5081}" destId="{3AD7E826-24D0-4602-AAA0-C527D48B2356}" srcOrd="0" destOrd="0" presId="urn:microsoft.com/office/officeart/2008/layout/HorizontalMultiLevelHierarchy"/>
    <dgm:cxn modelId="{C19AB70B-0A87-4BBA-B835-DD72EA8FEE91}" type="presParOf" srcId="{3AD7E826-24D0-4602-AAA0-C527D48B2356}" destId="{39C89B63-185D-4E8F-9069-ABF04E398351}" srcOrd="0" destOrd="0" presId="urn:microsoft.com/office/officeart/2008/layout/HorizontalMultiLevelHierarchy"/>
    <dgm:cxn modelId="{873A19F4-D877-4D4C-A8AA-090D5D394948}" type="presParOf" srcId="{8403A684-6562-48FD-B419-FB84137F5081}" destId="{E8F390C0-ED85-4DBE-9C95-F392A41732F1}" srcOrd="1" destOrd="0" presId="urn:microsoft.com/office/officeart/2008/layout/HorizontalMultiLevelHierarchy"/>
    <dgm:cxn modelId="{A0C34916-CE16-493A-ACE8-8DDF348FAFC3}" type="presParOf" srcId="{E8F390C0-ED85-4DBE-9C95-F392A41732F1}" destId="{C89F51ED-3374-442C-92AA-F1197A936B88}" srcOrd="0" destOrd="0" presId="urn:microsoft.com/office/officeart/2008/layout/HorizontalMultiLevelHierarchy"/>
    <dgm:cxn modelId="{F3561047-4C17-44CB-A33D-6AE1828BB774}" type="presParOf" srcId="{E8F390C0-ED85-4DBE-9C95-F392A41732F1}" destId="{E7DB3972-2AD1-402C-9479-96973D555613}" srcOrd="1" destOrd="0" presId="urn:microsoft.com/office/officeart/2008/layout/HorizontalMultiLevelHierarchy"/>
    <dgm:cxn modelId="{4A9FA6C5-8398-4EE7-AB80-1E1FA01D8D3A}" type="presParOf" srcId="{8403A684-6562-48FD-B419-FB84137F5081}" destId="{AB50A51B-F20A-4F5E-94BD-F9D77A9332BC}" srcOrd="2" destOrd="0" presId="urn:microsoft.com/office/officeart/2008/layout/HorizontalMultiLevelHierarchy"/>
    <dgm:cxn modelId="{AF882CF3-2A90-48E1-AF4F-21C09026FC23}" type="presParOf" srcId="{AB50A51B-F20A-4F5E-94BD-F9D77A9332BC}" destId="{D1A28E63-BA20-46D3-B6EF-1E69D6925056}" srcOrd="0" destOrd="0" presId="urn:microsoft.com/office/officeart/2008/layout/HorizontalMultiLevelHierarchy"/>
    <dgm:cxn modelId="{821ECBF4-29CE-442E-8638-F12D7B34CEDB}" type="presParOf" srcId="{8403A684-6562-48FD-B419-FB84137F5081}" destId="{B5364D54-6AA4-46C5-8D1A-BE0550C7DDD0}" srcOrd="3" destOrd="0" presId="urn:microsoft.com/office/officeart/2008/layout/HorizontalMultiLevelHierarchy"/>
    <dgm:cxn modelId="{6562E33A-D6B4-48FA-A666-2BAD738935A1}" type="presParOf" srcId="{B5364D54-6AA4-46C5-8D1A-BE0550C7DDD0}" destId="{5735FE3E-74EF-4FB3-9C7C-EFF9A4077E40}" srcOrd="0" destOrd="0" presId="urn:microsoft.com/office/officeart/2008/layout/HorizontalMultiLevelHierarchy"/>
    <dgm:cxn modelId="{EF2DE605-2A05-4AB5-BB52-34982A0D40B0}" type="presParOf" srcId="{B5364D54-6AA4-46C5-8D1A-BE0550C7DDD0}" destId="{ECE4E2F4-E61A-40FF-8D6F-8C8174D32E5A}" srcOrd="1" destOrd="0" presId="urn:microsoft.com/office/officeart/2008/layout/HorizontalMultiLevelHierarchy"/>
    <dgm:cxn modelId="{41C428F6-4211-49E7-9364-CB76B4D67B22}" type="presParOf" srcId="{00B6C323-8ADF-4C2C-A98F-03A35CC9AEB8}" destId="{8542F5B9-67D9-4447-8C29-940F39DB9407}" srcOrd="4" destOrd="0" presId="urn:microsoft.com/office/officeart/2008/layout/HorizontalMultiLevelHierarchy"/>
    <dgm:cxn modelId="{3813E765-5C57-4051-AB92-9772D00B6422}" type="presParOf" srcId="{8542F5B9-67D9-4447-8C29-940F39DB9407}" destId="{97C8331E-785B-4D2D-93C2-0C33798F51AA}" srcOrd="0" destOrd="0" presId="urn:microsoft.com/office/officeart/2008/layout/HorizontalMultiLevelHierarchy"/>
    <dgm:cxn modelId="{33DF9B7A-0D4B-4079-9371-7A04A84A3E87}" type="presParOf" srcId="{00B6C323-8ADF-4C2C-A98F-03A35CC9AEB8}" destId="{01EBFCC8-F820-4397-B328-2BA3D8120441}" srcOrd="5" destOrd="0" presId="urn:microsoft.com/office/officeart/2008/layout/HorizontalMultiLevelHierarchy"/>
    <dgm:cxn modelId="{77C5CC48-5BC5-420D-80DB-FAB446E596B7}" type="presParOf" srcId="{01EBFCC8-F820-4397-B328-2BA3D8120441}" destId="{7B296622-3203-4C3C-BADC-76263B452119}" srcOrd="0" destOrd="0" presId="urn:microsoft.com/office/officeart/2008/layout/HorizontalMultiLevelHierarchy"/>
    <dgm:cxn modelId="{2FB863AF-F017-4056-8947-01A83CC1DE1D}" type="presParOf" srcId="{01EBFCC8-F820-4397-B328-2BA3D8120441}" destId="{68EBC3ED-03F1-4668-9EF5-7D048CF4A6A1}" srcOrd="1" destOrd="0" presId="urn:microsoft.com/office/officeart/2008/layout/HorizontalMultiLevelHierarchy"/>
    <dgm:cxn modelId="{CD62334C-E7CA-4358-9DD8-9F9A286B1E5C}" type="presParOf" srcId="{68EBC3ED-03F1-4668-9EF5-7D048CF4A6A1}" destId="{9CDE94DE-324B-445A-9036-F23E3DC8ED39}" srcOrd="0" destOrd="0" presId="urn:microsoft.com/office/officeart/2008/layout/HorizontalMultiLevelHierarchy"/>
    <dgm:cxn modelId="{DF6BCD18-0C4D-460C-86EC-4E06EB912656}" type="presParOf" srcId="{9CDE94DE-324B-445A-9036-F23E3DC8ED39}" destId="{88D8FE6C-F5C5-4749-856A-B4513DDAEFCB}" srcOrd="0" destOrd="0" presId="urn:microsoft.com/office/officeart/2008/layout/HorizontalMultiLevelHierarchy"/>
    <dgm:cxn modelId="{2178F9E4-8BAC-440B-BCAB-725EF12DD89F}" type="presParOf" srcId="{68EBC3ED-03F1-4668-9EF5-7D048CF4A6A1}" destId="{C62FA6B9-2A82-4DA1-B226-375A240E8464}" srcOrd="1" destOrd="0" presId="urn:microsoft.com/office/officeart/2008/layout/HorizontalMultiLevelHierarchy"/>
    <dgm:cxn modelId="{E7794361-3A6B-4ACB-B33E-99633F77CD6C}" type="presParOf" srcId="{C62FA6B9-2A82-4DA1-B226-375A240E8464}" destId="{0B695C86-3F6C-4648-A15A-8533D9EA1FFD}" srcOrd="0" destOrd="0" presId="urn:microsoft.com/office/officeart/2008/layout/HorizontalMultiLevelHierarchy"/>
    <dgm:cxn modelId="{9BBBB675-D20C-49C7-8560-F3CB8CB5D7B6}" type="presParOf" srcId="{C62FA6B9-2A82-4DA1-B226-375A240E8464}" destId="{10F0B74F-F004-48B4-9D65-E70C37BE4954}" srcOrd="1" destOrd="0" presId="urn:microsoft.com/office/officeart/2008/layout/HorizontalMultiLevelHierarchy"/>
    <dgm:cxn modelId="{E8C82A70-5AE0-4279-A374-665149C41098}" type="presParOf" srcId="{10F0B74F-F004-48B4-9D65-E70C37BE4954}" destId="{51256108-3E04-409B-BF38-F3E9918F32C3}" srcOrd="0" destOrd="0" presId="urn:microsoft.com/office/officeart/2008/layout/HorizontalMultiLevelHierarchy"/>
    <dgm:cxn modelId="{8311FB38-8233-423C-9DC4-9BB9CD9B1D8C}" type="presParOf" srcId="{51256108-3E04-409B-BF38-F3E9918F32C3}" destId="{448823C4-1E8D-46E3-8B01-F3B98CBD625A}" srcOrd="0" destOrd="0" presId="urn:microsoft.com/office/officeart/2008/layout/HorizontalMultiLevelHierarchy"/>
    <dgm:cxn modelId="{1577C999-E8E7-4767-A9B5-7A3CC12CDEE5}" type="presParOf" srcId="{10F0B74F-F004-48B4-9D65-E70C37BE4954}" destId="{48D10E98-1234-4D14-9CAE-6CD6175DC018}" srcOrd="1" destOrd="0" presId="urn:microsoft.com/office/officeart/2008/layout/HorizontalMultiLevelHierarchy"/>
    <dgm:cxn modelId="{7BB72BFC-0E66-4FA0-82F1-769E02BD3F08}" type="presParOf" srcId="{48D10E98-1234-4D14-9CAE-6CD6175DC018}" destId="{5EB78EB3-5C99-470D-90EF-7A16B04F841C}" srcOrd="0" destOrd="0" presId="urn:microsoft.com/office/officeart/2008/layout/HorizontalMultiLevelHierarchy"/>
    <dgm:cxn modelId="{CAF5D5EC-1C37-4F0D-AED4-0229FA25F698}" type="presParOf" srcId="{48D10E98-1234-4D14-9CAE-6CD6175DC018}" destId="{1CD486AF-00CB-4B6E-B2CC-E3638E92A61D}" srcOrd="1" destOrd="0" presId="urn:microsoft.com/office/officeart/2008/layout/HorizontalMultiLevelHierarchy"/>
    <dgm:cxn modelId="{4A14CBD2-0074-4AE9-AC9E-C4EEF5CBCE91}" type="presParOf" srcId="{1CD486AF-00CB-4B6E-B2CC-E3638E92A61D}" destId="{58FC7E62-60ED-47F8-81ED-B3D997042171}" srcOrd="0" destOrd="0" presId="urn:microsoft.com/office/officeart/2008/layout/HorizontalMultiLevelHierarchy"/>
    <dgm:cxn modelId="{E034D7D1-EFA7-4B7B-B5DD-AFE7AEA9C1D3}" type="presParOf" srcId="{58FC7E62-60ED-47F8-81ED-B3D997042171}" destId="{FE4E5CCB-C2A2-40A2-AFEB-019A5086E0F8}" srcOrd="0" destOrd="0" presId="urn:microsoft.com/office/officeart/2008/layout/HorizontalMultiLevelHierarchy"/>
    <dgm:cxn modelId="{D9034A55-1946-458C-8640-0AA25A9B7D8E}" type="presParOf" srcId="{1CD486AF-00CB-4B6E-B2CC-E3638E92A61D}" destId="{4E81F7EB-EA8B-4B8B-8259-BDE36964115E}" srcOrd="1" destOrd="0" presId="urn:microsoft.com/office/officeart/2008/layout/HorizontalMultiLevelHierarchy"/>
    <dgm:cxn modelId="{E8C5BC8E-036D-4866-8E12-E1CFE194B6BB}" type="presParOf" srcId="{4E81F7EB-EA8B-4B8B-8259-BDE36964115E}" destId="{DA2225B3-37A6-4291-AF63-09AEE7004252}" srcOrd="0" destOrd="0" presId="urn:microsoft.com/office/officeart/2008/layout/HorizontalMultiLevelHierarchy"/>
    <dgm:cxn modelId="{F23B7C16-E2D1-4114-8962-5B73B1C85839}" type="presParOf" srcId="{4E81F7EB-EA8B-4B8B-8259-BDE36964115E}" destId="{62F9E3CA-0448-4C7A-B509-FF367C1B0898}" srcOrd="1" destOrd="0" presId="urn:microsoft.com/office/officeart/2008/layout/HorizontalMultiLevelHierarchy"/>
    <dgm:cxn modelId="{9EE3478B-EB8A-49D2-AC74-7A62C12AF484}" type="presParOf" srcId="{10F0B74F-F004-48B4-9D65-E70C37BE4954}" destId="{CE5622EA-E03C-42DF-B2F8-357F11A84187}" srcOrd="2" destOrd="0" presId="urn:microsoft.com/office/officeart/2008/layout/HorizontalMultiLevelHierarchy"/>
    <dgm:cxn modelId="{99041AFB-27B5-49A1-BE12-C7B5A5C6E084}" type="presParOf" srcId="{CE5622EA-E03C-42DF-B2F8-357F11A84187}" destId="{7BBC2E31-163F-423C-820B-F43F00EEBA16}" srcOrd="0" destOrd="0" presId="urn:microsoft.com/office/officeart/2008/layout/HorizontalMultiLevelHierarchy"/>
    <dgm:cxn modelId="{8F549E5B-12CD-4BC3-9DCC-5407575B2D3E}" type="presParOf" srcId="{10F0B74F-F004-48B4-9D65-E70C37BE4954}" destId="{8E03112F-686C-46C2-9219-C9F5C3B0F402}" srcOrd="3" destOrd="0" presId="urn:microsoft.com/office/officeart/2008/layout/HorizontalMultiLevelHierarchy"/>
    <dgm:cxn modelId="{5706C7BB-33D3-4D68-84B9-8B934F8DADEC}" type="presParOf" srcId="{8E03112F-686C-46C2-9219-C9F5C3B0F402}" destId="{F9BD1C4A-88E0-4CF9-A171-FCFEF63FA9A1}" srcOrd="0" destOrd="0" presId="urn:microsoft.com/office/officeart/2008/layout/HorizontalMultiLevelHierarchy"/>
    <dgm:cxn modelId="{532B0141-82D0-48CA-B9D0-7224BD91ED9D}" type="presParOf" srcId="{8E03112F-686C-46C2-9219-C9F5C3B0F402}" destId="{BA46BECC-2E74-4E4C-86AE-7DAE1E0769F5}" srcOrd="1" destOrd="0" presId="urn:microsoft.com/office/officeart/2008/layout/HorizontalMultiLevelHierarchy"/>
    <dgm:cxn modelId="{BF177114-6155-4FF5-98DC-7D9437277F89}" type="presParOf" srcId="{68EBC3ED-03F1-4668-9EF5-7D048CF4A6A1}" destId="{EB499143-0A51-4A84-9BCC-171DB7295B2C}" srcOrd="2" destOrd="0" presId="urn:microsoft.com/office/officeart/2008/layout/HorizontalMultiLevelHierarchy"/>
    <dgm:cxn modelId="{684CE4F8-D20D-4E68-A9CD-EAFA968E2A4D}" type="presParOf" srcId="{EB499143-0A51-4A84-9BCC-171DB7295B2C}" destId="{F10B2F85-6CA4-4DEE-A905-C17E5F756A51}" srcOrd="0" destOrd="0" presId="urn:microsoft.com/office/officeart/2008/layout/HorizontalMultiLevelHierarchy"/>
    <dgm:cxn modelId="{75546ED0-E590-49ED-82AD-D89FE7052DCE}" type="presParOf" srcId="{68EBC3ED-03F1-4668-9EF5-7D048CF4A6A1}" destId="{DC1049DB-F57D-4683-8A15-608D368F2952}" srcOrd="3" destOrd="0" presId="urn:microsoft.com/office/officeart/2008/layout/HorizontalMultiLevelHierarchy"/>
    <dgm:cxn modelId="{905EEC27-485F-4CD3-B25D-24B36BDC4704}" type="presParOf" srcId="{DC1049DB-F57D-4683-8A15-608D368F2952}" destId="{EC4FAAE3-3A08-4E62-B0A2-18D177DFE4D8}" srcOrd="0" destOrd="0" presId="urn:microsoft.com/office/officeart/2008/layout/HorizontalMultiLevelHierarchy"/>
    <dgm:cxn modelId="{0D677F86-8444-4A07-8820-235C54C764BF}" type="presParOf" srcId="{DC1049DB-F57D-4683-8A15-608D368F2952}" destId="{9F5A9DB9-90AF-4666-A088-89C070481FFE}" srcOrd="1" destOrd="0" presId="urn:microsoft.com/office/officeart/2008/layout/HorizontalMultiLevelHierarchy"/>
    <dgm:cxn modelId="{046C9BDF-2787-4AEB-8F72-E13997BAF036}" type="presParOf" srcId="{9F5A9DB9-90AF-4666-A088-89C070481FFE}" destId="{D7F89198-7E14-4F67-8FA2-B38F544D07B9}" srcOrd="0" destOrd="0" presId="urn:microsoft.com/office/officeart/2008/layout/HorizontalMultiLevelHierarchy"/>
    <dgm:cxn modelId="{9843138A-3314-4ED4-AF9E-303239BB6907}" type="presParOf" srcId="{D7F89198-7E14-4F67-8FA2-B38F544D07B9}" destId="{367A6C86-AA66-46F3-BF63-E52242F1CEBA}" srcOrd="0" destOrd="0" presId="urn:microsoft.com/office/officeart/2008/layout/HorizontalMultiLevelHierarchy"/>
    <dgm:cxn modelId="{9FDC9EEE-2F92-4A1C-BF96-2C00A95F7C97}" type="presParOf" srcId="{9F5A9DB9-90AF-4666-A088-89C070481FFE}" destId="{C23C4356-27E6-440C-ABA7-B60C8B8BF85C}" srcOrd="1" destOrd="0" presId="urn:microsoft.com/office/officeart/2008/layout/HorizontalMultiLevelHierarchy"/>
    <dgm:cxn modelId="{FD08D6F9-4262-4F9C-AAF3-9FBA80CD032E}" type="presParOf" srcId="{C23C4356-27E6-440C-ABA7-B60C8B8BF85C}" destId="{9E1F4D6E-758A-4F89-B7C9-6F8E281E0368}" srcOrd="0" destOrd="0" presId="urn:microsoft.com/office/officeart/2008/layout/HorizontalMultiLevelHierarchy"/>
    <dgm:cxn modelId="{EFA91A4A-173B-4EFD-8DA9-8EBB30632679}" type="presParOf" srcId="{C23C4356-27E6-440C-ABA7-B60C8B8BF85C}" destId="{C10F477E-6CA3-4DEF-BC05-737CE68CD0F4}" srcOrd="1" destOrd="0" presId="urn:microsoft.com/office/officeart/2008/layout/HorizontalMultiLevelHierarchy"/>
    <dgm:cxn modelId="{F04A60C4-C232-42DD-96CF-A2CA35072B61}" type="presParOf" srcId="{9F5A9DB9-90AF-4666-A088-89C070481FFE}" destId="{FFE6EA94-E597-43CD-B696-4D5C38F81B91}" srcOrd="2" destOrd="0" presId="urn:microsoft.com/office/officeart/2008/layout/HorizontalMultiLevelHierarchy"/>
    <dgm:cxn modelId="{9A79A1CC-638F-4991-9966-C64269E808E5}" type="presParOf" srcId="{FFE6EA94-E597-43CD-B696-4D5C38F81B91}" destId="{125CB29D-5287-44FE-B6CD-D583FCA9B6FC}" srcOrd="0" destOrd="0" presId="urn:microsoft.com/office/officeart/2008/layout/HorizontalMultiLevelHierarchy"/>
    <dgm:cxn modelId="{FA2EB3AD-C4A6-4FFB-9FC2-9A934612525B}" type="presParOf" srcId="{9F5A9DB9-90AF-4666-A088-89C070481FFE}" destId="{3E2257A6-0C85-4CC2-A1F9-103F5D588BA2}" srcOrd="3" destOrd="0" presId="urn:microsoft.com/office/officeart/2008/layout/HorizontalMultiLevelHierarchy"/>
    <dgm:cxn modelId="{6122DD20-355D-4835-9A11-8CC97C649F58}" type="presParOf" srcId="{3E2257A6-0C85-4CC2-A1F9-103F5D588BA2}" destId="{C377E685-80F1-48EF-B51F-AFD781041C01}" srcOrd="0" destOrd="0" presId="urn:microsoft.com/office/officeart/2008/layout/HorizontalMultiLevelHierarchy"/>
    <dgm:cxn modelId="{A90A5627-A561-443D-B444-0A939BC72395}" type="presParOf" srcId="{3E2257A6-0C85-4CC2-A1F9-103F5D588BA2}" destId="{2E34166C-2F57-46A5-870D-A2A8EF6CDB2E}" srcOrd="1" destOrd="0" presId="urn:microsoft.com/office/officeart/2008/layout/HorizontalMultiLevelHierarchy"/>
    <dgm:cxn modelId="{9D3CCD9D-5C2B-40E2-93C4-FD511172EC34}" type="presParOf" srcId="{68EBC3ED-03F1-4668-9EF5-7D048CF4A6A1}" destId="{81ACF7FA-B099-40F5-95DF-D5D0D173EDC1}" srcOrd="4" destOrd="0" presId="urn:microsoft.com/office/officeart/2008/layout/HorizontalMultiLevelHierarchy"/>
    <dgm:cxn modelId="{BCE1A865-EAEC-4AE1-A781-2616E98068AE}" type="presParOf" srcId="{81ACF7FA-B099-40F5-95DF-D5D0D173EDC1}" destId="{123B4E25-34AD-4FB8-A83D-06F7F67D9D13}" srcOrd="0" destOrd="0" presId="urn:microsoft.com/office/officeart/2008/layout/HorizontalMultiLevelHierarchy"/>
    <dgm:cxn modelId="{A10394A8-1169-46BF-B545-FA2D1E62C7E2}" type="presParOf" srcId="{68EBC3ED-03F1-4668-9EF5-7D048CF4A6A1}" destId="{B578F0CC-6317-450A-BC85-6CDBD3D5D20C}" srcOrd="5" destOrd="0" presId="urn:microsoft.com/office/officeart/2008/layout/HorizontalMultiLevelHierarchy"/>
    <dgm:cxn modelId="{24FC5DAB-ACD9-4813-8992-FE20957D6EE1}" type="presParOf" srcId="{B578F0CC-6317-450A-BC85-6CDBD3D5D20C}" destId="{0C040E66-16C7-48D7-AD27-B7067DD30C09}" srcOrd="0" destOrd="0" presId="urn:microsoft.com/office/officeart/2008/layout/HorizontalMultiLevelHierarchy"/>
    <dgm:cxn modelId="{3CF1191D-05EA-486C-BBF1-DD28B73695A9}" type="presParOf" srcId="{B578F0CC-6317-450A-BC85-6CDBD3D5D20C}" destId="{B42F6EBF-8E2B-43C1-85C1-6A6B972C623B}" srcOrd="1" destOrd="0" presId="urn:microsoft.com/office/officeart/2008/layout/HorizontalMultiLevelHierarchy"/>
    <dgm:cxn modelId="{CB395EC5-1983-41AF-A491-63E400133488}" type="presParOf" srcId="{68EBC3ED-03F1-4668-9EF5-7D048CF4A6A1}" destId="{44B612DB-1CDC-482D-9BF4-4CBC9FBC4299}" srcOrd="6" destOrd="0" presId="urn:microsoft.com/office/officeart/2008/layout/HorizontalMultiLevelHierarchy"/>
    <dgm:cxn modelId="{851A14DB-7647-4342-AFD7-2642DD73F1F3}" type="presParOf" srcId="{44B612DB-1CDC-482D-9BF4-4CBC9FBC4299}" destId="{7E3E815A-1F38-46CD-A198-F6CFEAA05F9D}" srcOrd="0" destOrd="0" presId="urn:microsoft.com/office/officeart/2008/layout/HorizontalMultiLevelHierarchy"/>
    <dgm:cxn modelId="{493938C7-A13F-4181-86CE-9B34FD9277DB}" type="presParOf" srcId="{68EBC3ED-03F1-4668-9EF5-7D048CF4A6A1}" destId="{2DA5E7FD-3108-4EDF-B3C0-E39ED8112396}" srcOrd="7" destOrd="0" presId="urn:microsoft.com/office/officeart/2008/layout/HorizontalMultiLevelHierarchy"/>
    <dgm:cxn modelId="{1D10A627-9E74-4285-A6E6-47D4BC5D7A51}" type="presParOf" srcId="{2DA5E7FD-3108-4EDF-B3C0-E39ED8112396}" destId="{E4348112-3497-4B55-A930-99F2D505E6C1}" srcOrd="0" destOrd="0" presId="urn:microsoft.com/office/officeart/2008/layout/HorizontalMultiLevelHierarchy"/>
    <dgm:cxn modelId="{99051983-4658-4F15-AA32-3198C8578F67}" type="presParOf" srcId="{2DA5E7FD-3108-4EDF-B3C0-E39ED8112396}" destId="{779EEF9F-3A97-4740-B63D-63790E9A7EA1}" srcOrd="1" destOrd="0" presId="urn:microsoft.com/office/officeart/2008/layout/HorizontalMultiLevelHierarchy"/>
    <dgm:cxn modelId="{C43598B7-DBA9-4B4B-8335-00DB5A1A000D}" type="presParOf" srcId="{779EEF9F-3A97-4740-B63D-63790E9A7EA1}" destId="{9B37C1F2-3150-4098-8688-F1640A570471}" srcOrd="0" destOrd="0" presId="urn:microsoft.com/office/officeart/2008/layout/HorizontalMultiLevelHierarchy"/>
    <dgm:cxn modelId="{A7006A7B-8D96-4F2A-BEC6-31428CF1F01B}" type="presParOf" srcId="{9B37C1F2-3150-4098-8688-F1640A570471}" destId="{1BB2FA1E-B66C-44DD-9494-939424D7DCD8}" srcOrd="0" destOrd="0" presId="urn:microsoft.com/office/officeart/2008/layout/HorizontalMultiLevelHierarchy"/>
    <dgm:cxn modelId="{372AED14-4FDA-404B-BA88-D60471CE449D}" type="presParOf" srcId="{779EEF9F-3A97-4740-B63D-63790E9A7EA1}" destId="{4680B564-F37B-46B5-AEC6-9F198C5EBAB4}" srcOrd="1" destOrd="0" presId="urn:microsoft.com/office/officeart/2008/layout/HorizontalMultiLevelHierarchy"/>
    <dgm:cxn modelId="{0F06762C-DF80-4618-8120-4573B6EDDA6F}" type="presParOf" srcId="{4680B564-F37B-46B5-AEC6-9F198C5EBAB4}" destId="{175BCD3D-803C-4269-8FDB-885DF309A51B}" srcOrd="0" destOrd="0" presId="urn:microsoft.com/office/officeart/2008/layout/HorizontalMultiLevelHierarchy"/>
    <dgm:cxn modelId="{E5CB8087-E2E6-419B-9DD4-CAA101C14B53}" type="presParOf" srcId="{4680B564-F37B-46B5-AEC6-9F198C5EBAB4}" destId="{3518636D-E468-42AE-85FC-075D5AE0644F}" srcOrd="1" destOrd="0" presId="urn:microsoft.com/office/officeart/2008/layout/HorizontalMultiLevelHierarchy"/>
    <dgm:cxn modelId="{587C679C-C65C-484A-AAB8-3F607880B00C}" type="presParOf" srcId="{779EEF9F-3A97-4740-B63D-63790E9A7EA1}" destId="{2A9CE0A3-CD32-42CB-B810-863C196DC7EF}" srcOrd="2" destOrd="0" presId="urn:microsoft.com/office/officeart/2008/layout/HorizontalMultiLevelHierarchy"/>
    <dgm:cxn modelId="{E4850385-6182-4E87-8F9E-CDC61B42C9F4}" type="presParOf" srcId="{2A9CE0A3-CD32-42CB-B810-863C196DC7EF}" destId="{40DAE00E-BC31-458A-9ABD-1B2487556F06}" srcOrd="0" destOrd="0" presId="urn:microsoft.com/office/officeart/2008/layout/HorizontalMultiLevelHierarchy"/>
    <dgm:cxn modelId="{5FC772E5-9488-4033-8F08-02D4584E5E12}" type="presParOf" srcId="{779EEF9F-3A97-4740-B63D-63790E9A7EA1}" destId="{D7FB8AFD-71AC-4EE1-8D42-0DA65CD09133}" srcOrd="3" destOrd="0" presId="urn:microsoft.com/office/officeart/2008/layout/HorizontalMultiLevelHierarchy"/>
    <dgm:cxn modelId="{DD47733A-0E07-420D-9A0B-36B8026A3DCD}" type="presParOf" srcId="{D7FB8AFD-71AC-4EE1-8D42-0DA65CD09133}" destId="{B9D609B1-809C-4965-B514-7AA09B4F36A2}" srcOrd="0" destOrd="0" presId="urn:microsoft.com/office/officeart/2008/layout/HorizontalMultiLevelHierarchy"/>
    <dgm:cxn modelId="{F1E8B96F-4012-4557-9119-8E383B25BA90}" type="presParOf" srcId="{D7FB8AFD-71AC-4EE1-8D42-0DA65CD09133}" destId="{8AAA55C5-0D2E-4C70-A1F3-C1CF8524740E}" srcOrd="1" destOrd="0" presId="urn:microsoft.com/office/officeart/2008/layout/HorizontalMultiLevelHierarchy"/>
    <dgm:cxn modelId="{BCB88C24-C9BB-47C6-864A-3969928ED009}" type="presParOf" srcId="{68EBC3ED-03F1-4668-9EF5-7D048CF4A6A1}" destId="{9BA59819-A74E-4F36-9ADB-BD59E4C99562}" srcOrd="8" destOrd="0" presId="urn:microsoft.com/office/officeart/2008/layout/HorizontalMultiLevelHierarchy"/>
    <dgm:cxn modelId="{C50ECEBC-8198-4584-B47F-6C5262740A21}" type="presParOf" srcId="{9BA59819-A74E-4F36-9ADB-BD59E4C99562}" destId="{6ACE9C91-8BF6-4434-AEF4-BAACC2D67AAF}" srcOrd="0" destOrd="0" presId="urn:microsoft.com/office/officeart/2008/layout/HorizontalMultiLevelHierarchy"/>
    <dgm:cxn modelId="{BB4CF566-B886-456F-B8CB-F393716A4A1D}" type="presParOf" srcId="{68EBC3ED-03F1-4668-9EF5-7D048CF4A6A1}" destId="{10708FC6-0F73-4098-964A-654A1D10DB65}" srcOrd="9" destOrd="0" presId="urn:microsoft.com/office/officeart/2008/layout/HorizontalMultiLevelHierarchy"/>
    <dgm:cxn modelId="{F65CB8F2-72A5-45CC-9E80-6583A43AACAA}" type="presParOf" srcId="{10708FC6-0F73-4098-964A-654A1D10DB65}" destId="{BAF5A9AF-AC41-4985-9A67-D805AF466D92}" srcOrd="0" destOrd="0" presId="urn:microsoft.com/office/officeart/2008/layout/HorizontalMultiLevelHierarchy"/>
    <dgm:cxn modelId="{106F5C6E-94AE-481D-8290-3507696A94C3}" type="presParOf" srcId="{10708FC6-0F73-4098-964A-654A1D10DB65}" destId="{B97600D0-9FEC-4047-B59E-B866B86ECCC2}" srcOrd="1" destOrd="0" presId="urn:microsoft.com/office/officeart/2008/layout/HorizontalMultiLevelHierarchy"/>
    <dgm:cxn modelId="{4BC1C9D4-7DB9-483D-9039-D7410483B08E}" type="presParOf" srcId="{B97600D0-9FEC-4047-B59E-B866B86ECCC2}" destId="{183178E7-3652-4F80-BF96-DFBA1D9849F1}" srcOrd="0" destOrd="0" presId="urn:microsoft.com/office/officeart/2008/layout/HorizontalMultiLevelHierarchy"/>
    <dgm:cxn modelId="{1A46C3A0-D9A5-4DED-92E0-A47BF58A979B}" type="presParOf" srcId="{183178E7-3652-4F80-BF96-DFBA1D9849F1}" destId="{54F9A2B1-D935-4998-A27D-9D2702444D72}" srcOrd="0" destOrd="0" presId="urn:microsoft.com/office/officeart/2008/layout/HorizontalMultiLevelHierarchy"/>
    <dgm:cxn modelId="{055FE46B-6DB6-460C-99F7-CAEE13EB3093}" type="presParOf" srcId="{B97600D0-9FEC-4047-B59E-B866B86ECCC2}" destId="{61163EFC-D994-4AF6-9D28-E9EEACCC11EA}" srcOrd="1" destOrd="0" presId="urn:microsoft.com/office/officeart/2008/layout/HorizontalMultiLevelHierarchy"/>
    <dgm:cxn modelId="{AC347D3B-E9E1-4FF4-B6B1-F16BD0DCD98E}" type="presParOf" srcId="{61163EFC-D994-4AF6-9D28-E9EEACCC11EA}" destId="{DD4916BE-0368-4708-B222-FC87BB8E7049}" srcOrd="0" destOrd="0" presId="urn:microsoft.com/office/officeart/2008/layout/HorizontalMultiLevelHierarchy"/>
    <dgm:cxn modelId="{85C27ED7-F310-4F1C-865B-B188F6DAFD0A}" type="presParOf" srcId="{61163EFC-D994-4AF6-9D28-E9EEACCC11EA}" destId="{1A49FFBD-0214-4A29-9DC6-A99B0707A779}" srcOrd="1" destOrd="0" presId="urn:microsoft.com/office/officeart/2008/layout/HorizontalMultiLevelHierarchy"/>
    <dgm:cxn modelId="{8D7A43BA-EF13-4291-B0AB-41414660F79D}" type="presParOf" srcId="{68EBC3ED-03F1-4668-9EF5-7D048CF4A6A1}" destId="{2D32AA52-C83F-4380-88DB-E084883807B3}" srcOrd="10" destOrd="0" presId="urn:microsoft.com/office/officeart/2008/layout/HorizontalMultiLevelHierarchy"/>
    <dgm:cxn modelId="{58472202-936B-4524-9525-61DADB270926}" type="presParOf" srcId="{2D32AA52-C83F-4380-88DB-E084883807B3}" destId="{7A6D3758-B1CC-411D-8AF9-0F8DDF2A0DAE}" srcOrd="0" destOrd="0" presId="urn:microsoft.com/office/officeart/2008/layout/HorizontalMultiLevelHierarchy"/>
    <dgm:cxn modelId="{480573AD-8709-4154-A595-9BB6650E4EC7}" type="presParOf" srcId="{68EBC3ED-03F1-4668-9EF5-7D048CF4A6A1}" destId="{E2090636-F3F3-44A0-8880-728793F4E123}" srcOrd="11" destOrd="0" presId="urn:microsoft.com/office/officeart/2008/layout/HorizontalMultiLevelHierarchy"/>
    <dgm:cxn modelId="{E40101E4-DF09-44BA-A573-82870BEE156F}" type="presParOf" srcId="{E2090636-F3F3-44A0-8880-728793F4E123}" destId="{85AD3769-B2A0-4F97-AC09-64FFDA6CF3AC}" srcOrd="0" destOrd="0" presId="urn:microsoft.com/office/officeart/2008/layout/HorizontalMultiLevelHierarchy"/>
    <dgm:cxn modelId="{6242B6B5-729A-417A-904D-F727F0D81E29}" type="presParOf" srcId="{E2090636-F3F3-44A0-8880-728793F4E123}" destId="{E34D214F-CE96-4F10-A81D-48C0DB6AC865}" srcOrd="1" destOrd="0" presId="urn:microsoft.com/office/officeart/2008/layout/HorizontalMultiLevelHierarchy"/>
    <dgm:cxn modelId="{F286A138-DB57-42BA-B4B1-53E41A5ACFC5}" type="presParOf" srcId="{E34D214F-CE96-4F10-A81D-48C0DB6AC865}" destId="{8AC247F6-DD61-43A1-98D8-13B81424B6D9}" srcOrd="0" destOrd="0" presId="urn:microsoft.com/office/officeart/2008/layout/HorizontalMultiLevelHierarchy"/>
    <dgm:cxn modelId="{AF5CCD14-40FB-46B3-8184-478EDB71F253}" type="presParOf" srcId="{8AC247F6-DD61-43A1-98D8-13B81424B6D9}" destId="{390BC07F-E4C9-4AA8-90F7-0DD96B04E8D3}" srcOrd="0" destOrd="0" presId="urn:microsoft.com/office/officeart/2008/layout/HorizontalMultiLevelHierarchy"/>
    <dgm:cxn modelId="{FA409E31-F53D-49CB-A1B8-71D48D429ED6}" type="presParOf" srcId="{E34D214F-CE96-4F10-A81D-48C0DB6AC865}" destId="{BD75F866-CE74-4856-B5C1-08BA5F663B33}" srcOrd="1" destOrd="0" presId="urn:microsoft.com/office/officeart/2008/layout/HorizontalMultiLevelHierarchy"/>
    <dgm:cxn modelId="{06703B96-8679-42A0-B498-59A7EC55F47F}" type="presParOf" srcId="{BD75F866-CE74-4856-B5C1-08BA5F663B33}" destId="{E1218E52-8D83-49A5-B2D9-AE0CB3B14A81}" srcOrd="0" destOrd="0" presId="urn:microsoft.com/office/officeart/2008/layout/HorizontalMultiLevelHierarchy"/>
    <dgm:cxn modelId="{518DF36E-BE0A-4BBA-AC42-5A7B96BC0A97}" type="presParOf" srcId="{BD75F866-CE74-4856-B5C1-08BA5F663B33}" destId="{74975E86-35D3-4E68-81A8-37C17E8B0F4E}" srcOrd="1" destOrd="0" presId="urn:microsoft.com/office/officeart/2008/layout/HorizontalMultiLevelHierarchy"/>
    <dgm:cxn modelId="{6DBDCA2F-C7BA-4539-8B13-E48ED0AB2BF7}" type="presParOf" srcId="{00B6C323-8ADF-4C2C-A98F-03A35CC9AEB8}" destId="{F94E27A2-06B0-4D02-BDCB-938B94E8148D}" srcOrd="6" destOrd="0" presId="urn:microsoft.com/office/officeart/2008/layout/HorizontalMultiLevelHierarchy"/>
    <dgm:cxn modelId="{E54A7CD0-8ED5-49E2-9E1B-8BF63B1A6CF1}" type="presParOf" srcId="{F94E27A2-06B0-4D02-BDCB-938B94E8148D}" destId="{D76B4BAA-C4F5-4621-85F3-C2814AD4168E}" srcOrd="0" destOrd="0" presId="urn:microsoft.com/office/officeart/2008/layout/HorizontalMultiLevelHierarchy"/>
    <dgm:cxn modelId="{EEC23A0C-67F4-414C-936C-4053DAF938D3}" type="presParOf" srcId="{00B6C323-8ADF-4C2C-A98F-03A35CC9AEB8}" destId="{3E87E69E-F905-45FE-81E1-CF309725DA8D}" srcOrd="7" destOrd="0" presId="urn:microsoft.com/office/officeart/2008/layout/HorizontalMultiLevelHierarchy"/>
    <dgm:cxn modelId="{C2F8E51F-A57D-43F2-BC8B-65B15CF4D32A}" type="presParOf" srcId="{3E87E69E-F905-45FE-81E1-CF309725DA8D}" destId="{DABA05F0-F203-4E51-AAE5-8FA17D326A9A}" srcOrd="0" destOrd="0" presId="urn:microsoft.com/office/officeart/2008/layout/HorizontalMultiLevelHierarchy"/>
    <dgm:cxn modelId="{EDF876CC-6C0F-43E1-B27B-890289A3963B}" type="presParOf" srcId="{3E87E69E-F905-45FE-81E1-CF309725DA8D}" destId="{028FC88A-B452-457D-A95D-F63A5C3E65AF}" srcOrd="1" destOrd="0" presId="urn:microsoft.com/office/officeart/2008/layout/HorizontalMultiLevelHierarchy"/>
    <dgm:cxn modelId="{F78F9039-D2DD-4ECA-AB0B-FE1C6669E986}" type="presParOf" srcId="{028FC88A-B452-457D-A95D-F63A5C3E65AF}" destId="{B75ABC98-6F28-418F-BAD1-9E28A0B13D07}" srcOrd="0" destOrd="0" presId="urn:microsoft.com/office/officeart/2008/layout/HorizontalMultiLevelHierarchy"/>
    <dgm:cxn modelId="{3273AA26-5001-41EB-AAC9-EE95EAF747D7}" type="presParOf" srcId="{B75ABC98-6F28-418F-BAD1-9E28A0B13D07}" destId="{9573BB6B-4624-4F21-B6BA-1A5741B20392}" srcOrd="0" destOrd="0" presId="urn:microsoft.com/office/officeart/2008/layout/HorizontalMultiLevelHierarchy"/>
    <dgm:cxn modelId="{05BD2576-0EE2-4A4D-8D99-85827F05240D}" type="presParOf" srcId="{028FC88A-B452-457D-A95D-F63A5C3E65AF}" destId="{379AA2D9-F60C-49A1-A50B-E0A52DBE9FBE}" srcOrd="1" destOrd="0" presId="urn:microsoft.com/office/officeart/2008/layout/HorizontalMultiLevelHierarchy"/>
    <dgm:cxn modelId="{3F770B2F-7504-4D76-88A9-D34CA903F7A4}" type="presParOf" srcId="{379AA2D9-F60C-49A1-A50B-E0A52DBE9FBE}" destId="{B6795FCA-3D2C-48B7-B60E-2D6D20A09239}" srcOrd="0" destOrd="0" presId="urn:microsoft.com/office/officeart/2008/layout/HorizontalMultiLevelHierarchy"/>
    <dgm:cxn modelId="{1790B033-3EDC-4094-A326-CFF3DDBB81A6}" type="presParOf" srcId="{379AA2D9-F60C-49A1-A50B-E0A52DBE9FBE}" destId="{3779806A-337E-4741-B471-502E8DA41B7A}" srcOrd="1" destOrd="0" presId="urn:microsoft.com/office/officeart/2008/layout/HorizontalMultiLevelHierarchy"/>
    <dgm:cxn modelId="{45DFD153-0120-42CD-B56F-67B33899E926}" type="presParOf" srcId="{00B6C323-8ADF-4C2C-A98F-03A35CC9AEB8}" destId="{3D594C2F-E3B3-49E4-91B1-8021AB724E6F}" srcOrd="8" destOrd="0" presId="urn:microsoft.com/office/officeart/2008/layout/HorizontalMultiLevelHierarchy"/>
    <dgm:cxn modelId="{EA87D329-58DF-4ABD-A9A1-FD1EAEB6CC34}" type="presParOf" srcId="{3D594C2F-E3B3-49E4-91B1-8021AB724E6F}" destId="{1076CA54-8877-47C3-961B-A276127581B5}" srcOrd="0" destOrd="0" presId="urn:microsoft.com/office/officeart/2008/layout/HorizontalMultiLevelHierarchy"/>
    <dgm:cxn modelId="{98CC64D6-87D7-4948-BDB5-290C322CB69F}" type="presParOf" srcId="{00B6C323-8ADF-4C2C-A98F-03A35CC9AEB8}" destId="{3E87E138-0B30-410D-8FA7-5208A5EAB9E9}" srcOrd="9" destOrd="0" presId="urn:microsoft.com/office/officeart/2008/layout/HorizontalMultiLevelHierarchy"/>
    <dgm:cxn modelId="{D5D8B018-7A7A-4ED1-A775-00F2D20E61A4}" type="presParOf" srcId="{3E87E138-0B30-410D-8FA7-5208A5EAB9E9}" destId="{5B2A2679-3A76-4E9A-9D97-1CE4131E5F19}" srcOrd="0" destOrd="0" presId="urn:microsoft.com/office/officeart/2008/layout/HorizontalMultiLevelHierarchy"/>
    <dgm:cxn modelId="{7C9AF803-BA0B-4743-9CC9-9500C870A416}" type="presParOf" srcId="{3E87E138-0B30-410D-8FA7-5208A5EAB9E9}" destId="{7D18A1EB-180C-439B-B9C4-01A5CC1965C1}" srcOrd="1" destOrd="0" presId="urn:microsoft.com/office/officeart/2008/layout/HorizontalMultiLevelHierarchy"/>
    <dgm:cxn modelId="{54BF1D80-A644-42B3-96C6-4419F38B57CD}" type="presParOf" srcId="{7D18A1EB-180C-439B-B9C4-01A5CC1965C1}" destId="{3B1A3685-9A27-4EC4-BEFC-1FDA25274BFA}" srcOrd="0" destOrd="0" presId="urn:microsoft.com/office/officeart/2008/layout/HorizontalMultiLevelHierarchy"/>
    <dgm:cxn modelId="{D8E04D39-68DF-458E-AE52-5EFE2DDFD763}" type="presParOf" srcId="{3B1A3685-9A27-4EC4-BEFC-1FDA25274BFA}" destId="{CC9EEFE9-F203-4C3A-89C0-45943F6D1FD8}" srcOrd="0" destOrd="0" presId="urn:microsoft.com/office/officeart/2008/layout/HorizontalMultiLevelHierarchy"/>
    <dgm:cxn modelId="{4662BB41-6F11-49F7-986A-AD7987F38B60}" type="presParOf" srcId="{7D18A1EB-180C-439B-B9C4-01A5CC1965C1}" destId="{CC454943-A32D-46B4-940B-E1FB01EB3541}" srcOrd="1" destOrd="0" presId="urn:microsoft.com/office/officeart/2008/layout/HorizontalMultiLevelHierarchy"/>
    <dgm:cxn modelId="{79239FDB-613B-446A-879A-B3867658C2AC}" type="presParOf" srcId="{CC454943-A32D-46B4-940B-E1FB01EB3541}" destId="{9C1C14DA-F756-46ED-8E95-4DC5B5DF4902}" srcOrd="0" destOrd="0" presId="urn:microsoft.com/office/officeart/2008/layout/HorizontalMultiLevelHierarchy"/>
    <dgm:cxn modelId="{77D3C1BB-5C89-4353-BC67-9FD01BEBC0F4}" type="presParOf" srcId="{CC454943-A32D-46B4-940B-E1FB01EB3541}" destId="{2B6CC210-4FD6-47E1-8249-D94D41CE3B23}" srcOrd="1" destOrd="0" presId="urn:microsoft.com/office/officeart/2008/layout/HorizontalMultiLevelHierarchy"/>
    <dgm:cxn modelId="{457A6B99-7365-4EAA-80BA-804B42E3D860}" type="presParOf" srcId="{2B6CC210-4FD6-47E1-8249-D94D41CE3B23}" destId="{825BE01C-D7B3-4F41-B894-43E47067F56C}" srcOrd="0" destOrd="0" presId="urn:microsoft.com/office/officeart/2008/layout/HorizontalMultiLevelHierarchy"/>
    <dgm:cxn modelId="{D273EC2F-D625-4DE2-B759-BC4AAB6D0160}" type="presParOf" srcId="{825BE01C-D7B3-4F41-B894-43E47067F56C}" destId="{B7DB7C01-779B-414C-B3C2-A762A4FF8187}" srcOrd="0" destOrd="0" presId="urn:microsoft.com/office/officeart/2008/layout/HorizontalMultiLevelHierarchy"/>
    <dgm:cxn modelId="{C7DD2100-CD93-4EBC-8483-D5F304AB4A49}" type="presParOf" srcId="{2B6CC210-4FD6-47E1-8249-D94D41CE3B23}" destId="{37BE14E9-A732-4102-8FDF-449C9F50612A}" srcOrd="1" destOrd="0" presId="urn:microsoft.com/office/officeart/2008/layout/HorizontalMultiLevelHierarchy"/>
    <dgm:cxn modelId="{B5749FC2-04F1-4425-8C29-ACF2F65677C7}" type="presParOf" srcId="{37BE14E9-A732-4102-8FDF-449C9F50612A}" destId="{089EB4D2-309E-48F6-B6C7-F07A788BD238}" srcOrd="0" destOrd="0" presId="urn:microsoft.com/office/officeart/2008/layout/HorizontalMultiLevelHierarchy"/>
    <dgm:cxn modelId="{700E4F3B-2086-464C-9BB6-4DD717FB0EF3}" type="presParOf" srcId="{37BE14E9-A732-4102-8FDF-449C9F50612A}" destId="{92BF8A12-7DEF-4FFA-BFC4-9CAF286DE65A}" srcOrd="1" destOrd="0" presId="urn:microsoft.com/office/officeart/2008/layout/HorizontalMultiLevelHierarchy"/>
    <dgm:cxn modelId="{0CA9A1B2-EB4A-4D8C-9759-9D1A6EE6982F}" type="presParOf" srcId="{2B6CC210-4FD6-47E1-8249-D94D41CE3B23}" destId="{B613AE4B-1DC6-4199-8DB8-FB4FCFD97C80}" srcOrd="2" destOrd="0" presId="urn:microsoft.com/office/officeart/2008/layout/HorizontalMultiLevelHierarchy"/>
    <dgm:cxn modelId="{3E3730BE-B123-4227-A8D0-B81819098562}" type="presParOf" srcId="{B613AE4B-1DC6-4199-8DB8-FB4FCFD97C80}" destId="{39C92F96-B8D8-4EA0-9695-4A2C544C35B8}" srcOrd="0" destOrd="0" presId="urn:microsoft.com/office/officeart/2008/layout/HorizontalMultiLevelHierarchy"/>
    <dgm:cxn modelId="{BC6F7857-4C2B-4F03-9B80-CDD026759759}" type="presParOf" srcId="{2B6CC210-4FD6-47E1-8249-D94D41CE3B23}" destId="{0C915FB9-D616-437C-A755-E94769B5EC0D}" srcOrd="3" destOrd="0" presId="urn:microsoft.com/office/officeart/2008/layout/HorizontalMultiLevelHierarchy"/>
    <dgm:cxn modelId="{F6C1B21C-44A5-4F5D-AFA0-5C75DA870795}" type="presParOf" srcId="{0C915FB9-D616-437C-A755-E94769B5EC0D}" destId="{927FCCAB-98F8-4BEA-99B1-454338C8A10F}" srcOrd="0" destOrd="0" presId="urn:microsoft.com/office/officeart/2008/layout/HorizontalMultiLevelHierarchy"/>
    <dgm:cxn modelId="{05EAC15A-2B67-457E-9893-B43CC25B5D5C}" type="presParOf" srcId="{0C915FB9-D616-437C-A755-E94769B5EC0D}" destId="{F618DA81-5228-4F18-942D-00C284FB0AE0}" srcOrd="1" destOrd="0" presId="urn:microsoft.com/office/officeart/2008/layout/HorizontalMultiLevelHierarchy"/>
    <dgm:cxn modelId="{58E1DD2F-1D4F-46BA-9E09-CF2A468F577D}" type="presParOf" srcId="{7D18A1EB-180C-439B-B9C4-01A5CC1965C1}" destId="{6A787B02-266F-428D-84E1-1375B86AEAA4}" srcOrd="2" destOrd="0" presId="urn:microsoft.com/office/officeart/2008/layout/HorizontalMultiLevelHierarchy"/>
    <dgm:cxn modelId="{9FD38A27-3274-4BCE-8F6B-F01237D1969C}" type="presParOf" srcId="{6A787B02-266F-428D-84E1-1375B86AEAA4}" destId="{035B84C3-2750-488D-8708-3E690A884370}" srcOrd="0" destOrd="0" presId="urn:microsoft.com/office/officeart/2008/layout/HorizontalMultiLevelHierarchy"/>
    <dgm:cxn modelId="{E2572467-D81A-42AC-8EBD-DBA16B215D00}" type="presParOf" srcId="{7D18A1EB-180C-439B-B9C4-01A5CC1965C1}" destId="{1DEDCD27-B6ED-494D-B8AE-8E5FC88085CE}" srcOrd="3" destOrd="0" presId="urn:microsoft.com/office/officeart/2008/layout/HorizontalMultiLevelHierarchy"/>
    <dgm:cxn modelId="{4F301D32-0519-42D6-86DA-C7887946EE5B}" type="presParOf" srcId="{1DEDCD27-B6ED-494D-B8AE-8E5FC88085CE}" destId="{991CE33F-43E7-40DB-9B80-B5E9EFEAB066}" srcOrd="0" destOrd="0" presId="urn:microsoft.com/office/officeart/2008/layout/HorizontalMultiLevelHierarchy"/>
    <dgm:cxn modelId="{786DC437-0775-40DA-BDB3-91A5E723C74D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982263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856998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900298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9411236"/>
        <a:ext cx="48864" cy="48864"/>
      </dsp:txXfrm>
    </dsp:sp>
    <dsp:sp modelId="{BD15981F-569F-4B3E-A29C-E329AE7B81D1}">
      <dsp:nvSpPr>
        <dsp:cNvPr id="0" name=""/>
        <dsp:cNvSpPr/>
      </dsp:nvSpPr>
      <dsp:spPr>
        <a:xfrm>
          <a:off x="8871736" y="900298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823619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00298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411236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991632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137619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545870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092886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991632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37724" y="8991632"/>
        <a:ext cx="22707" cy="22707"/>
      </dsp:txXfrm>
    </dsp:sp>
    <dsp:sp modelId="{54E594E6-7D2B-4531-96DB-A1636EFE0947}">
      <dsp:nvSpPr>
        <dsp:cNvPr id="0" name=""/>
        <dsp:cNvSpPr/>
      </dsp:nvSpPr>
      <dsp:spPr>
        <a:xfrm>
          <a:off x="3422006" y="8137619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8545870"/>
        <a:ext cx="48864" cy="48864"/>
      </dsp:txXfrm>
    </dsp:sp>
    <dsp:sp modelId="{7C1111C3-71C8-4A59-B707-B9C768098517}">
      <dsp:nvSpPr>
        <dsp:cNvPr id="0" name=""/>
        <dsp:cNvSpPr/>
      </dsp:nvSpPr>
      <dsp:spPr>
        <a:xfrm>
          <a:off x="697141" y="6569143"/>
          <a:ext cx="454144" cy="24338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433842"/>
              </a:lnTo>
              <a:lnTo>
                <a:pt x="454144" y="24338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2316" y="7724168"/>
        <a:ext cx="123792" cy="123792"/>
      </dsp:txXfrm>
    </dsp:sp>
    <dsp:sp modelId="{FCD46113-877F-416E-8838-C882836F0D86}">
      <dsp:nvSpPr>
        <dsp:cNvPr id="0" name=""/>
        <dsp:cNvSpPr/>
      </dsp:nvSpPr>
      <dsp:spPr>
        <a:xfrm>
          <a:off x="8871736" y="636116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6395533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636116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6395533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4135300"/>
          <a:ext cx="454144" cy="2271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271586"/>
              </a:lnTo>
              <a:lnTo>
                <a:pt x="454144" y="22715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3591164" y="5213180"/>
        <a:ext cx="115826" cy="115826"/>
      </dsp:txXfrm>
    </dsp:sp>
    <dsp:sp modelId="{D63A1DBF-B929-4CFF-8038-A3BB430E8F26}">
      <dsp:nvSpPr>
        <dsp:cNvPr id="0" name=""/>
        <dsp:cNvSpPr/>
      </dsp:nvSpPr>
      <dsp:spPr>
        <a:xfrm>
          <a:off x="3422006" y="4135300"/>
          <a:ext cx="454144" cy="14062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406220"/>
              </a:lnTo>
              <a:lnTo>
                <a:pt x="454144" y="14062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2134" y="4801467"/>
        <a:ext cx="73886" cy="73886"/>
      </dsp:txXfrm>
    </dsp:sp>
    <dsp:sp modelId="{D0292F90-72E5-4B22-ABA4-12020B0EF513}">
      <dsp:nvSpPr>
        <dsp:cNvPr id="0" name=""/>
        <dsp:cNvSpPr/>
      </dsp:nvSpPr>
      <dsp:spPr>
        <a:xfrm>
          <a:off x="3422006" y="4135300"/>
          <a:ext cx="454144" cy="5408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540853"/>
              </a:lnTo>
              <a:lnTo>
                <a:pt x="454144" y="5408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1422" y="4388071"/>
        <a:ext cx="35311" cy="35311"/>
      </dsp:txXfrm>
    </dsp:sp>
    <dsp:sp modelId="{F5B99FEF-F7CC-47BB-AE67-54836D8C62C5}">
      <dsp:nvSpPr>
        <dsp:cNvPr id="0" name=""/>
        <dsp:cNvSpPr/>
      </dsp:nvSpPr>
      <dsp:spPr>
        <a:xfrm>
          <a:off x="8871736" y="3810788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4011448"/>
        <a:ext cx="31363" cy="31363"/>
      </dsp:txXfrm>
    </dsp:sp>
    <dsp:sp modelId="{8EEC66A8-EA91-45F5-B90C-8A4D81E996B4}">
      <dsp:nvSpPr>
        <dsp:cNvPr id="0" name=""/>
        <dsp:cNvSpPr/>
      </dsp:nvSpPr>
      <dsp:spPr>
        <a:xfrm>
          <a:off x="8871736" y="3378105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3578765"/>
        <a:ext cx="31363" cy="31363"/>
      </dsp:txXfrm>
    </dsp:sp>
    <dsp:sp modelId="{40663877-3574-472C-B9EE-CB90CDFFF81E}">
      <dsp:nvSpPr>
        <dsp:cNvPr id="0" name=""/>
        <dsp:cNvSpPr/>
      </dsp:nvSpPr>
      <dsp:spPr>
        <a:xfrm>
          <a:off x="6146871" y="376506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799434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3810788"/>
          <a:ext cx="454144" cy="324512"/>
        </a:xfrm>
        <a:custGeom>
          <a:avLst/>
          <a:gdLst/>
          <a:ahLst/>
          <a:cxnLst/>
          <a:rect l="0" t="0" r="0" b="0"/>
          <a:pathLst>
            <a:path>
              <a:moveTo>
                <a:pt x="0" y="324512"/>
              </a:moveTo>
              <a:lnTo>
                <a:pt x="227072" y="32451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5124" y="3959090"/>
        <a:ext cx="27908" cy="27908"/>
      </dsp:txXfrm>
    </dsp:sp>
    <dsp:sp modelId="{27B848B9-83E5-419A-8F08-50856B9B4DAE}">
      <dsp:nvSpPr>
        <dsp:cNvPr id="0" name=""/>
        <dsp:cNvSpPr/>
      </dsp:nvSpPr>
      <dsp:spPr>
        <a:xfrm>
          <a:off x="8871736" y="246701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501385"/>
        <a:ext cx="22707" cy="22707"/>
      </dsp:txXfrm>
    </dsp:sp>
    <dsp:sp modelId="{75FA25D2-E12A-4E2E-9464-08E0360526A4}">
      <dsp:nvSpPr>
        <dsp:cNvPr id="0" name=""/>
        <dsp:cNvSpPr/>
      </dsp:nvSpPr>
      <dsp:spPr>
        <a:xfrm>
          <a:off x="6146871" y="1863714"/>
          <a:ext cx="454144" cy="6490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649024"/>
              </a:lnTo>
              <a:lnTo>
                <a:pt x="454144" y="6490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4140" y="2168423"/>
        <a:ext cx="39606" cy="39606"/>
      </dsp:txXfrm>
    </dsp:sp>
    <dsp:sp modelId="{C1C328B8-C269-4D40-8F34-1A1D50F12388}">
      <dsp:nvSpPr>
        <dsp:cNvPr id="0" name=""/>
        <dsp:cNvSpPr/>
      </dsp:nvSpPr>
      <dsp:spPr>
        <a:xfrm>
          <a:off x="8871736" y="121468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1415349"/>
        <a:ext cx="31363" cy="31363"/>
      </dsp:txXfrm>
    </dsp:sp>
    <dsp:sp modelId="{A99500E8-1A86-472C-ABC9-E35C19114C8F}">
      <dsp:nvSpPr>
        <dsp:cNvPr id="0" name=""/>
        <dsp:cNvSpPr/>
      </dsp:nvSpPr>
      <dsp:spPr>
        <a:xfrm>
          <a:off x="8871736" y="782006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982666"/>
        <a:ext cx="31363" cy="31363"/>
      </dsp:txXfrm>
    </dsp:sp>
    <dsp:sp modelId="{C1A86125-E9E8-4026-B346-5FB9F3C23D3D}">
      <dsp:nvSpPr>
        <dsp:cNvPr id="0" name=""/>
        <dsp:cNvSpPr/>
      </dsp:nvSpPr>
      <dsp:spPr>
        <a:xfrm>
          <a:off x="6146871" y="1214689"/>
          <a:ext cx="454144" cy="649024"/>
        </a:xfrm>
        <a:custGeom>
          <a:avLst/>
          <a:gdLst/>
          <a:ahLst/>
          <a:cxnLst/>
          <a:rect l="0" t="0" r="0" b="0"/>
          <a:pathLst>
            <a:path>
              <a:moveTo>
                <a:pt x="0" y="649024"/>
              </a:moveTo>
              <a:lnTo>
                <a:pt x="227072" y="64902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4140" y="1519398"/>
        <a:ext cx="39606" cy="39606"/>
      </dsp:txXfrm>
    </dsp:sp>
    <dsp:sp modelId="{0715A63A-8E32-4864-B2C3-9FFC2518C724}">
      <dsp:nvSpPr>
        <dsp:cNvPr id="0" name=""/>
        <dsp:cNvSpPr/>
      </dsp:nvSpPr>
      <dsp:spPr>
        <a:xfrm>
          <a:off x="3422006" y="1863714"/>
          <a:ext cx="454144" cy="2271586"/>
        </a:xfrm>
        <a:custGeom>
          <a:avLst/>
          <a:gdLst/>
          <a:ahLst/>
          <a:cxnLst/>
          <a:rect l="0" t="0" r="0" b="0"/>
          <a:pathLst>
            <a:path>
              <a:moveTo>
                <a:pt x="0" y="2271586"/>
              </a:moveTo>
              <a:lnTo>
                <a:pt x="227072" y="227158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591164" y="2941594"/>
        <a:ext cx="115826" cy="115826"/>
      </dsp:txXfrm>
    </dsp:sp>
    <dsp:sp modelId="{10902F1B-76A0-42BF-B8B6-85638234AC1B}">
      <dsp:nvSpPr>
        <dsp:cNvPr id="0" name=""/>
        <dsp:cNvSpPr/>
      </dsp:nvSpPr>
      <dsp:spPr>
        <a:xfrm>
          <a:off x="697141" y="4135300"/>
          <a:ext cx="454144" cy="2433842"/>
        </a:xfrm>
        <a:custGeom>
          <a:avLst/>
          <a:gdLst/>
          <a:ahLst/>
          <a:cxnLst/>
          <a:rect l="0" t="0" r="0" b="0"/>
          <a:pathLst>
            <a:path>
              <a:moveTo>
                <a:pt x="0" y="2433842"/>
              </a:moveTo>
              <a:lnTo>
                <a:pt x="227072" y="243384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2316" y="5290325"/>
        <a:ext cx="123792" cy="123792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6222996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6222996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378915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3789154"/>
        <a:ext cx="2270721" cy="692292"/>
      </dsp:txXfrm>
    </dsp:sp>
    <dsp:sp modelId="{43EF4C62-2E41-49AE-BCBB-25E0C8C2953D}">
      <dsp:nvSpPr>
        <dsp:cNvPr id="0" name=""/>
        <dsp:cNvSpPr/>
      </dsp:nvSpPr>
      <dsp:spPr>
        <a:xfrm>
          <a:off x="3876150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SAD</a:t>
          </a:r>
          <a:endParaRPr lang="zh-CN" altLang="en-US" sz="2500" kern="1200"/>
        </a:p>
      </dsp:txBody>
      <dsp:txXfrm>
        <a:off x="3876150" y="1517567"/>
        <a:ext cx="2270721" cy="692292"/>
      </dsp:txXfrm>
    </dsp:sp>
    <dsp:sp modelId="{2CB83B67-6828-41BA-9D77-68F0A8C60746}">
      <dsp:nvSpPr>
        <dsp:cNvPr id="0" name=""/>
        <dsp:cNvSpPr/>
      </dsp:nvSpPr>
      <dsp:spPr>
        <a:xfrm>
          <a:off x="6601015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Essay</a:t>
          </a:r>
          <a:endParaRPr lang="zh-CN" altLang="en-US" sz="2500" kern="1200"/>
        </a:p>
      </dsp:txBody>
      <dsp:txXfrm>
        <a:off x="6601015" y="868543"/>
        <a:ext cx="2270721" cy="692292"/>
      </dsp:txXfrm>
    </dsp:sp>
    <dsp:sp modelId="{A85E9E39-9F9D-4D91-8CFA-3FF1E25611A5}">
      <dsp:nvSpPr>
        <dsp:cNvPr id="0" name=""/>
        <dsp:cNvSpPr/>
      </dsp:nvSpPr>
      <dsp:spPr>
        <a:xfrm>
          <a:off x="9325880" y="43586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7:00-18:00</a:t>
          </a:r>
          <a:endParaRPr lang="zh-CN" altLang="en-US" sz="2500" kern="1200"/>
        </a:p>
      </dsp:txBody>
      <dsp:txXfrm>
        <a:off x="9325880" y="435860"/>
        <a:ext cx="2270721" cy="692292"/>
      </dsp:txXfrm>
    </dsp:sp>
    <dsp:sp modelId="{F470389E-4643-4948-923E-983892776CFE}">
      <dsp:nvSpPr>
        <dsp:cNvPr id="0" name=""/>
        <dsp:cNvSpPr/>
      </dsp:nvSpPr>
      <dsp:spPr>
        <a:xfrm>
          <a:off x="9325880" y="130122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0:00-22:00</a:t>
          </a:r>
          <a:endParaRPr lang="zh-CN" altLang="en-US" sz="2500" kern="1200"/>
        </a:p>
      </dsp:txBody>
      <dsp:txXfrm>
        <a:off x="9325880" y="1301226"/>
        <a:ext cx="2270721" cy="692292"/>
      </dsp:txXfrm>
    </dsp:sp>
    <dsp:sp modelId="{A2F6224A-7389-4CD8-9517-E487E264601C}">
      <dsp:nvSpPr>
        <dsp:cNvPr id="0" name=""/>
        <dsp:cNvSpPr/>
      </dsp:nvSpPr>
      <dsp:spPr>
        <a:xfrm>
          <a:off x="6601015" y="216659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ERD</a:t>
          </a:r>
          <a:endParaRPr lang="zh-CN" altLang="en-US" sz="2500" kern="1200"/>
        </a:p>
      </dsp:txBody>
      <dsp:txXfrm>
        <a:off x="6601015" y="2166592"/>
        <a:ext cx="2270721" cy="692292"/>
      </dsp:txXfrm>
    </dsp:sp>
    <dsp:sp modelId="{493AA354-B43B-40A8-A44A-5B10F8376EFD}">
      <dsp:nvSpPr>
        <dsp:cNvPr id="0" name=""/>
        <dsp:cNvSpPr/>
      </dsp:nvSpPr>
      <dsp:spPr>
        <a:xfrm>
          <a:off x="9325880" y="216659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8:00-19:00</a:t>
          </a:r>
          <a:endParaRPr lang="zh-CN" altLang="en-US" sz="2500" kern="1200"/>
        </a:p>
      </dsp:txBody>
      <dsp:txXfrm>
        <a:off x="9325880" y="2166592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M</a:t>
          </a:r>
          <a:endParaRPr lang="zh-CN" altLang="en-US" sz="2500" kern="1200"/>
        </a:p>
      </dsp:txBody>
      <dsp:txXfrm>
        <a:off x="3876150" y="3464641"/>
        <a:ext cx="2270721" cy="692292"/>
      </dsp:txXfrm>
    </dsp:sp>
    <dsp:sp modelId="{41799D80-F5FD-409F-ACC3-3B67340809BD}">
      <dsp:nvSpPr>
        <dsp:cNvPr id="0" name=""/>
        <dsp:cNvSpPr/>
      </dsp:nvSpPr>
      <dsp:spPr>
        <a:xfrm>
          <a:off x="6601015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Quality</a:t>
          </a:r>
          <a:endParaRPr lang="zh-CN" altLang="en-US" sz="2500" kern="1200"/>
        </a:p>
      </dsp:txBody>
      <dsp:txXfrm>
        <a:off x="6601015" y="3464641"/>
        <a:ext cx="2270721" cy="692292"/>
      </dsp:txXfrm>
    </dsp:sp>
    <dsp:sp modelId="{5B9B783A-058C-4497-9EAA-76E4A9050A4D}">
      <dsp:nvSpPr>
        <dsp:cNvPr id="0" name=""/>
        <dsp:cNvSpPr/>
      </dsp:nvSpPr>
      <dsp:spPr>
        <a:xfrm>
          <a:off x="9325880" y="303195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4:00-15:00</a:t>
          </a:r>
          <a:endParaRPr lang="zh-CN" altLang="en-US" sz="2500" kern="1200"/>
        </a:p>
      </dsp:txBody>
      <dsp:txXfrm>
        <a:off x="9325880" y="3031958"/>
        <a:ext cx="2270721" cy="692292"/>
      </dsp:txXfrm>
    </dsp:sp>
    <dsp:sp modelId="{9331B3C6-866A-43CB-83CE-D5D3674CE34A}">
      <dsp:nvSpPr>
        <dsp:cNvPr id="0" name=""/>
        <dsp:cNvSpPr/>
      </dsp:nvSpPr>
      <dsp:spPr>
        <a:xfrm>
          <a:off x="9325880" y="389732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6:00-17:00</a:t>
          </a:r>
          <a:endParaRPr lang="zh-CN" altLang="en-US" sz="2500" kern="1200"/>
        </a:p>
      </dsp:txBody>
      <dsp:txXfrm>
        <a:off x="9325880" y="3897325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4330008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519537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5195374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6060740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6060740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6060740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8656839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779147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7791473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656839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656839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926106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79147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791473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656839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52220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9522205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38757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10387571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952220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9522205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952220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9522205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984339" y="941189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533795"/>
        <a:ext cx="19052" cy="19052"/>
      </dsp:txXfrm>
    </dsp:sp>
    <dsp:sp modelId="{B613AE4B-1DC6-4199-8DB8-FB4FCFD97C80}">
      <dsp:nvSpPr>
        <dsp:cNvPr id="0" name=""/>
        <dsp:cNvSpPr/>
      </dsp:nvSpPr>
      <dsp:spPr>
        <a:xfrm>
          <a:off x="6639653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270947"/>
        <a:ext cx="19052" cy="19052"/>
      </dsp:txXfrm>
    </dsp:sp>
    <dsp:sp modelId="{825BE01C-D7B3-4F41-B894-43E47067F56C}">
      <dsp:nvSpPr>
        <dsp:cNvPr id="0" name=""/>
        <dsp:cNvSpPr/>
      </dsp:nvSpPr>
      <dsp:spPr>
        <a:xfrm>
          <a:off x="6639653" y="888620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008098"/>
        <a:ext cx="19052" cy="19052"/>
      </dsp:txXfrm>
    </dsp:sp>
    <dsp:sp modelId="{3B1A3685-9A27-4EC4-BEFC-1FDA25274BFA}">
      <dsp:nvSpPr>
        <dsp:cNvPr id="0" name=""/>
        <dsp:cNvSpPr/>
      </dsp:nvSpPr>
      <dsp:spPr>
        <a:xfrm>
          <a:off x="4984339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270947"/>
        <a:ext cx="19052" cy="19052"/>
      </dsp:txXfrm>
    </dsp:sp>
    <dsp:sp modelId="{3D594C2F-E3B3-49E4-91B1-8021AB724E6F}">
      <dsp:nvSpPr>
        <dsp:cNvPr id="0" name=""/>
        <dsp:cNvSpPr/>
      </dsp:nvSpPr>
      <dsp:spPr>
        <a:xfrm>
          <a:off x="3329025" y="5403459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4008438"/>
              </a:lnTo>
              <a:lnTo>
                <a:pt x="275885" y="40084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7307230"/>
        <a:ext cx="200896" cy="200896"/>
      </dsp:txXfrm>
    </dsp:sp>
    <dsp:sp modelId="{B75ABC98-6F28-418F-BAD1-9E28A0B13D07}">
      <dsp:nvSpPr>
        <dsp:cNvPr id="0" name=""/>
        <dsp:cNvSpPr/>
      </dsp:nvSpPr>
      <dsp:spPr>
        <a:xfrm>
          <a:off x="4984339" y="8314784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5385" y="8353607"/>
        <a:ext cx="13794" cy="13794"/>
      </dsp:txXfrm>
    </dsp:sp>
    <dsp:sp modelId="{F94E27A2-06B0-4D02-BDCB-938B94E8148D}">
      <dsp:nvSpPr>
        <dsp:cNvPr id="0" name=""/>
        <dsp:cNvSpPr/>
      </dsp:nvSpPr>
      <dsp:spPr>
        <a:xfrm>
          <a:off x="3329025" y="5403459"/>
          <a:ext cx="275885" cy="29570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957044"/>
              </a:lnTo>
              <a:lnTo>
                <a:pt x="275885" y="295704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392721" y="6807734"/>
        <a:ext cx="148494" cy="148494"/>
      </dsp:txXfrm>
    </dsp:sp>
    <dsp:sp modelId="{8AC247F6-DD61-43A1-98D8-13B81424B6D9}">
      <dsp:nvSpPr>
        <dsp:cNvPr id="0" name=""/>
        <dsp:cNvSpPr/>
      </dsp:nvSpPr>
      <dsp:spPr>
        <a:xfrm>
          <a:off x="6639653" y="7789087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827910"/>
        <a:ext cx="13794" cy="13794"/>
      </dsp:txXfrm>
    </dsp:sp>
    <dsp:sp modelId="{2D32AA52-C83F-4380-88DB-E084883807B3}">
      <dsp:nvSpPr>
        <dsp:cNvPr id="0" name=""/>
        <dsp:cNvSpPr/>
      </dsp:nvSpPr>
      <dsp:spPr>
        <a:xfrm>
          <a:off x="4984339" y="6126292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708514"/>
              </a:lnTo>
              <a:lnTo>
                <a:pt x="275885" y="17085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6937283"/>
        <a:ext cx="86532" cy="86532"/>
      </dsp:txXfrm>
    </dsp:sp>
    <dsp:sp modelId="{183178E7-3652-4F80-BF96-DFBA1D9849F1}">
      <dsp:nvSpPr>
        <dsp:cNvPr id="0" name=""/>
        <dsp:cNvSpPr/>
      </dsp:nvSpPr>
      <dsp:spPr>
        <a:xfrm>
          <a:off x="6639653" y="7263390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302213"/>
        <a:ext cx="13794" cy="13794"/>
      </dsp:txXfrm>
    </dsp:sp>
    <dsp:sp modelId="{9BA59819-A74E-4F36-9ADB-BD59E4C99562}">
      <dsp:nvSpPr>
        <dsp:cNvPr id="0" name=""/>
        <dsp:cNvSpPr/>
      </dsp:nvSpPr>
      <dsp:spPr>
        <a:xfrm>
          <a:off x="4984339" y="6126292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6687337"/>
        <a:ext cx="60728" cy="60728"/>
      </dsp:txXfrm>
    </dsp:sp>
    <dsp:sp modelId="{2A9CE0A3-CD32-42CB-B810-863C196DC7EF}">
      <dsp:nvSpPr>
        <dsp:cNvPr id="0" name=""/>
        <dsp:cNvSpPr/>
      </dsp:nvSpPr>
      <dsp:spPr>
        <a:xfrm>
          <a:off x="6639653" y="652056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642463"/>
        <a:ext cx="19052" cy="19052"/>
      </dsp:txXfrm>
    </dsp:sp>
    <dsp:sp modelId="{9B37C1F2-3150-4098-8688-F1640A570471}">
      <dsp:nvSpPr>
        <dsp:cNvPr id="0" name=""/>
        <dsp:cNvSpPr/>
      </dsp:nvSpPr>
      <dsp:spPr>
        <a:xfrm>
          <a:off x="6639653" y="625771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379614"/>
        <a:ext cx="19052" cy="19052"/>
      </dsp:txXfrm>
    </dsp:sp>
    <dsp:sp modelId="{44B612DB-1CDC-482D-9BF4-4CBC9FBC4299}">
      <dsp:nvSpPr>
        <dsp:cNvPr id="0" name=""/>
        <dsp:cNvSpPr/>
      </dsp:nvSpPr>
      <dsp:spPr>
        <a:xfrm>
          <a:off x="4984339" y="6126292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6311398"/>
        <a:ext cx="24060" cy="24060"/>
      </dsp:txXfrm>
    </dsp:sp>
    <dsp:sp modelId="{81ACF7FA-B099-40F5-95DF-D5D0D173EDC1}">
      <dsp:nvSpPr>
        <dsp:cNvPr id="0" name=""/>
        <dsp:cNvSpPr/>
      </dsp:nvSpPr>
      <dsp:spPr>
        <a:xfrm>
          <a:off x="4984339" y="5994868"/>
          <a:ext cx="275885" cy="131424"/>
        </a:xfrm>
        <a:custGeom>
          <a:avLst/>
          <a:gdLst/>
          <a:ahLst/>
          <a:cxnLst/>
          <a:rect l="0" t="0" r="0" b="0"/>
          <a:pathLst>
            <a:path>
              <a:moveTo>
                <a:pt x="0" y="131424"/>
              </a:moveTo>
              <a:lnTo>
                <a:pt x="137942" y="13142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4642" y="6052940"/>
        <a:ext cx="15279" cy="15279"/>
      </dsp:txXfrm>
    </dsp:sp>
    <dsp:sp modelId="{FFE6EA94-E597-43CD-B696-4D5C38F81B91}">
      <dsp:nvSpPr>
        <dsp:cNvPr id="0" name=""/>
        <dsp:cNvSpPr/>
      </dsp:nvSpPr>
      <dsp:spPr>
        <a:xfrm>
          <a:off x="6639653" y="546917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591069"/>
        <a:ext cx="19052" cy="19052"/>
      </dsp:txXfrm>
    </dsp:sp>
    <dsp:sp modelId="{D7F89198-7E14-4F67-8FA2-B38F544D07B9}">
      <dsp:nvSpPr>
        <dsp:cNvPr id="0" name=""/>
        <dsp:cNvSpPr/>
      </dsp:nvSpPr>
      <dsp:spPr>
        <a:xfrm>
          <a:off x="6639653" y="5206323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328221"/>
        <a:ext cx="19052" cy="19052"/>
      </dsp:txXfrm>
    </dsp:sp>
    <dsp:sp modelId="{EB499143-0A51-4A84-9BCC-171DB7295B2C}">
      <dsp:nvSpPr>
        <dsp:cNvPr id="0" name=""/>
        <dsp:cNvSpPr/>
      </dsp:nvSpPr>
      <dsp:spPr>
        <a:xfrm>
          <a:off x="4984339" y="5469171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5779915"/>
        <a:ext cx="35634" cy="35634"/>
      </dsp:txXfrm>
    </dsp:sp>
    <dsp:sp modelId="{CE5622EA-E03C-42DF-B2F8-357F11A84187}">
      <dsp:nvSpPr>
        <dsp:cNvPr id="0" name=""/>
        <dsp:cNvSpPr/>
      </dsp:nvSpPr>
      <dsp:spPr>
        <a:xfrm>
          <a:off x="6639653" y="4417778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539676"/>
        <a:ext cx="19052" cy="19052"/>
      </dsp:txXfrm>
    </dsp:sp>
    <dsp:sp modelId="{58FC7E62-60ED-47F8-81ED-B3D997042171}">
      <dsp:nvSpPr>
        <dsp:cNvPr id="0" name=""/>
        <dsp:cNvSpPr/>
      </dsp:nvSpPr>
      <dsp:spPr>
        <a:xfrm>
          <a:off x="8294967" y="410920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4148032"/>
        <a:ext cx="13794" cy="13794"/>
      </dsp:txXfrm>
    </dsp:sp>
    <dsp:sp modelId="{51256108-3E04-409B-BF38-F3E9918F32C3}">
      <dsp:nvSpPr>
        <dsp:cNvPr id="0" name=""/>
        <dsp:cNvSpPr/>
      </dsp:nvSpPr>
      <dsp:spPr>
        <a:xfrm>
          <a:off x="6639653" y="415492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276827"/>
        <a:ext cx="19052" cy="19052"/>
      </dsp:txXfrm>
    </dsp:sp>
    <dsp:sp modelId="{9CDE94DE-324B-445A-9036-F23E3DC8ED39}">
      <dsp:nvSpPr>
        <dsp:cNvPr id="0" name=""/>
        <dsp:cNvSpPr/>
      </dsp:nvSpPr>
      <dsp:spPr>
        <a:xfrm>
          <a:off x="4984339" y="4417778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1708514"/>
              </a:moveTo>
              <a:lnTo>
                <a:pt x="137942" y="170851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5228769"/>
        <a:ext cx="86532" cy="86532"/>
      </dsp:txXfrm>
    </dsp:sp>
    <dsp:sp modelId="{8542F5B9-67D9-4447-8C29-940F39DB9407}">
      <dsp:nvSpPr>
        <dsp:cNvPr id="0" name=""/>
        <dsp:cNvSpPr/>
      </dsp:nvSpPr>
      <dsp:spPr>
        <a:xfrm>
          <a:off x="3329025" y="5403459"/>
          <a:ext cx="275885" cy="7228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722833"/>
              </a:lnTo>
              <a:lnTo>
                <a:pt x="275885" y="7228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47626" y="5745533"/>
        <a:ext cx="38684" cy="38684"/>
      </dsp:txXfrm>
    </dsp:sp>
    <dsp:sp modelId="{AB50A51B-F20A-4F5E-94BD-F9D77A9332BC}">
      <dsp:nvSpPr>
        <dsp:cNvPr id="0" name=""/>
        <dsp:cNvSpPr/>
      </dsp:nvSpPr>
      <dsp:spPr>
        <a:xfrm>
          <a:off x="4984339" y="336638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488282"/>
        <a:ext cx="19052" cy="19052"/>
      </dsp:txXfrm>
    </dsp:sp>
    <dsp:sp modelId="{3AD7E826-24D0-4602-AAA0-C527D48B2356}">
      <dsp:nvSpPr>
        <dsp:cNvPr id="0" name=""/>
        <dsp:cNvSpPr/>
      </dsp:nvSpPr>
      <dsp:spPr>
        <a:xfrm>
          <a:off x="4984339" y="3103536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225434"/>
        <a:ext cx="19052" cy="19052"/>
      </dsp:txXfrm>
    </dsp:sp>
    <dsp:sp modelId="{65BE38A7-EFDD-42A5-8387-87F6ED284FA3}">
      <dsp:nvSpPr>
        <dsp:cNvPr id="0" name=""/>
        <dsp:cNvSpPr/>
      </dsp:nvSpPr>
      <dsp:spPr>
        <a:xfrm>
          <a:off x="3329025" y="3366384"/>
          <a:ext cx="275885" cy="2037075"/>
        </a:xfrm>
        <a:custGeom>
          <a:avLst/>
          <a:gdLst/>
          <a:ahLst/>
          <a:cxnLst/>
          <a:rect l="0" t="0" r="0" b="0"/>
          <a:pathLst>
            <a:path>
              <a:moveTo>
                <a:pt x="0" y="2037075"/>
              </a:moveTo>
              <a:lnTo>
                <a:pt x="137942" y="2037075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415576" y="4333530"/>
        <a:ext cx="102783" cy="102783"/>
      </dsp:txXfrm>
    </dsp:sp>
    <dsp:sp modelId="{E1C7835D-3177-4CA3-AA03-39359C941FE3}">
      <dsp:nvSpPr>
        <dsp:cNvPr id="0" name=""/>
        <dsp:cNvSpPr/>
      </dsp:nvSpPr>
      <dsp:spPr>
        <a:xfrm>
          <a:off x="6639653" y="253211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2570942"/>
        <a:ext cx="13794" cy="13794"/>
      </dsp:txXfrm>
    </dsp:sp>
    <dsp:sp modelId="{246ACCB3-6729-4EC5-906A-78E30ECCEDEC}">
      <dsp:nvSpPr>
        <dsp:cNvPr id="0" name=""/>
        <dsp:cNvSpPr/>
      </dsp:nvSpPr>
      <dsp:spPr>
        <a:xfrm>
          <a:off x="4984339" y="1395021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1956066"/>
        <a:ext cx="60728" cy="60728"/>
      </dsp:txXfrm>
    </dsp:sp>
    <dsp:sp modelId="{240045D8-BDBE-4748-A76B-F30093301C3D}">
      <dsp:nvSpPr>
        <dsp:cNvPr id="0" name=""/>
        <dsp:cNvSpPr/>
      </dsp:nvSpPr>
      <dsp:spPr>
        <a:xfrm>
          <a:off x="6639653" y="178929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911192"/>
        <a:ext cx="19052" cy="19052"/>
      </dsp:txXfrm>
    </dsp:sp>
    <dsp:sp modelId="{52E8EB44-07A8-4451-BF7E-650405FEBF53}">
      <dsp:nvSpPr>
        <dsp:cNvPr id="0" name=""/>
        <dsp:cNvSpPr/>
      </dsp:nvSpPr>
      <dsp:spPr>
        <a:xfrm>
          <a:off x="6639653" y="152644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648343"/>
        <a:ext cx="19052" cy="19052"/>
      </dsp:txXfrm>
    </dsp:sp>
    <dsp:sp modelId="{623146BB-4831-4F81-BA17-6CA64C68F095}">
      <dsp:nvSpPr>
        <dsp:cNvPr id="0" name=""/>
        <dsp:cNvSpPr/>
      </dsp:nvSpPr>
      <dsp:spPr>
        <a:xfrm>
          <a:off x="4984339" y="1395021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1580127"/>
        <a:ext cx="24060" cy="24060"/>
      </dsp:txXfrm>
    </dsp:sp>
    <dsp:sp modelId="{850E0F57-10EC-4F02-B8C2-8FB4CCEE1863}">
      <dsp:nvSpPr>
        <dsp:cNvPr id="0" name=""/>
        <dsp:cNvSpPr/>
      </dsp:nvSpPr>
      <dsp:spPr>
        <a:xfrm>
          <a:off x="8294967" y="955028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993851"/>
        <a:ext cx="13794" cy="13794"/>
      </dsp:txXfrm>
    </dsp:sp>
    <dsp:sp modelId="{F55DD936-1830-4F80-96CA-9FA972970547}">
      <dsp:nvSpPr>
        <dsp:cNvPr id="0" name=""/>
        <dsp:cNvSpPr/>
      </dsp:nvSpPr>
      <dsp:spPr>
        <a:xfrm>
          <a:off x="6639653" y="737900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859798"/>
        <a:ext cx="19052" cy="19052"/>
      </dsp:txXfrm>
    </dsp:sp>
    <dsp:sp modelId="{4515FAEF-36C9-4116-9605-1B965FA33EC8}">
      <dsp:nvSpPr>
        <dsp:cNvPr id="0" name=""/>
        <dsp:cNvSpPr/>
      </dsp:nvSpPr>
      <dsp:spPr>
        <a:xfrm>
          <a:off x="6639653" y="475052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96949"/>
        <a:ext cx="19052" cy="19052"/>
      </dsp:txXfrm>
    </dsp:sp>
    <dsp:sp modelId="{E8D8CEE9-FA90-4415-AAE3-E34B668155C6}">
      <dsp:nvSpPr>
        <dsp:cNvPr id="0" name=""/>
        <dsp:cNvSpPr/>
      </dsp:nvSpPr>
      <dsp:spPr>
        <a:xfrm>
          <a:off x="4984339" y="737900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1048643"/>
        <a:ext cx="35634" cy="35634"/>
      </dsp:txXfrm>
    </dsp:sp>
    <dsp:sp modelId="{4463F784-1FE6-4EDF-8CD2-7B915F9E882A}">
      <dsp:nvSpPr>
        <dsp:cNvPr id="0" name=""/>
        <dsp:cNvSpPr/>
      </dsp:nvSpPr>
      <dsp:spPr>
        <a:xfrm>
          <a:off x="4984339" y="212203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1182817"/>
              </a:moveTo>
              <a:lnTo>
                <a:pt x="137942" y="1182817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773248"/>
        <a:ext cx="60728" cy="60728"/>
      </dsp:txXfrm>
    </dsp:sp>
    <dsp:sp modelId="{13B31FC7-D576-4A66-BE14-D30919A7EFCC}">
      <dsp:nvSpPr>
        <dsp:cNvPr id="0" name=""/>
        <dsp:cNvSpPr/>
      </dsp:nvSpPr>
      <dsp:spPr>
        <a:xfrm>
          <a:off x="3329025" y="1395021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4008438"/>
              </a:moveTo>
              <a:lnTo>
                <a:pt x="137942" y="400843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3298792"/>
        <a:ext cx="200896" cy="200896"/>
      </dsp:txXfrm>
    </dsp:sp>
    <dsp:sp modelId="{47AE8846-F21F-4E4C-B4A3-D44DA4BF791C}">
      <dsp:nvSpPr>
        <dsp:cNvPr id="0" name=""/>
        <dsp:cNvSpPr/>
      </dsp:nvSpPr>
      <dsp:spPr>
        <a:xfrm rot="16200000">
          <a:off x="2012016" y="5193180"/>
          <a:ext cx="2213460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2012016" y="5193180"/>
        <a:ext cx="2213460" cy="420557"/>
      </dsp:txXfrm>
    </dsp:sp>
    <dsp:sp modelId="{D8029DD7-C3D4-4A1B-A556-4867F2CA8583}">
      <dsp:nvSpPr>
        <dsp:cNvPr id="0" name=""/>
        <dsp:cNvSpPr/>
      </dsp:nvSpPr>
      <dsp:spPr>
        <a:xfrm>
          <a:off x="3604911" y="118474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3604911" y="1184742"/>
        <a:ext cx="1379428" cy="420557"/>
      </dsp:txXfrm>
    </dsp:sp>
    <dsp:sp modelId="{11939ED3-8FFD-4797-A85B-92A0BC202556}">
      <dsp:nvSpPr>
        <dsp:cNvPr id="0" name=""/>
        <dsp:cNvSpPr/>
      </dsp:nvSpPr>
      <dsp:spPr>
        <a:xfrm>
          <a:off x="5260225" y="19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5260225" y="1925"/>
        <a:ext cx="1379428" cy="420557"/>
      </dsp:txXfrm>
    </dsp:sp>
    <dsp:sp modelId="{B1567EBD-1E43-4ECC-BFA4-ECB2828AD186}">
      <dsp:nvSpPr>
        <dsp:cNvPr id="0" name=""/>
        <dsp:cNvSpPr/>
      </dsp:nvSpPr>
      <dsp:spPr>
        <a:xfrm>
          <a:off x="5260225" y="52762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5260225" y="527621"/>
        <a:ext cx="1379428" cy="420557"/>
      </dsp:txXfrm>
    </dsp:sp>
    <dsp:sp modelId="{D25AF45C-8621-41E6-96C3-C7BD2BF6496A}">
      <dsp:nvSpPr>
        <dsp:cNvPr id="0" name=""/>
        <dsp:cNvSpPr/>
      </dsp:nvSpPr>
      <dsp:spPr>
        <a:xfrm>
          <a:off x="6915539" y="26477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6915539" y="264773"/>
        <a:ext cx="1379428" cy="420557"/>
      </dsp:txXfrm>
    </dsp:sp>
    <dsp:sp modelId="{CF0EF262-19CE-4132-A2D9-4CAAE2B86226}">
      <dsp:nvSpPr>
        <dsp:cNvPr id="0" name=""/>
        <dsp:cNvSpPr/>
      </dsp:nvSpPr>
      <dsp:spPr>
        <a:xfrm>
          <a:off x="6915539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6915539" y="790470"/>
        <a:ext cx="1379428" cy="420557"/>
      </dsp:txXfrm>
    </dsp:sp>
    <dsp:sp modelId="{E577ED8A-DDB0-47FC-91A1-05DA67246679}">
      <dsp:nvSpPr>
        <dsp:cNvPr id="0" name=""/>
        <dsp:cNvSpPr/>
      </dsp:nvSpPr>
      <dsp:spPr>
        <a:xfrm>
          <a:off x="8570853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8570853" y="790470"/>
        <a:ext cx="1379428" cy="420557"/>
      </dsp:txXfrm>
    </dsp:sp>
    <dsp:sp modelId="{2EF38378-6BAB-4D13-9179-251CC87E9673}">
      <dsp:nvSpPr>
        <dsp:cNvPr id="0" name=""/>
        <dsp:cNvSpPr/>
      </dsp:nvSpPr>
      <dsp:spPr>
        <a:xfrm>
          <a:off x="5260225" y="157901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5260225" y="1579015"/>
        <a:ext cx="1379428" cy="420557"/>
      </dsp:txXfrm>
    </dsp:sp>
    <dsp:sp modelId="{45849D85-2531-49E0-B359-6E8C5A7A5BB1}">
      <dsp:nvSpPr>
        <dsp:cNvPr id="0" name=""/>
        <dsp:cNvSpPr/>
      </dsp:nvSpPr>
      <dsp:spPr>
        <a:xfrm>
          <a:off x="6915539" y="13161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6915539" y="1316167"/>
        <a:ext cx="1379428" cy="420557"/>
      </dsp:txXfrm>
    </dsp:sp>
    <dsp:sp modelId="{3DBE490C-9619-49A8-9183-87EDD3FFB3D6}">
      <dsp:nvSpPr>
        <dsp:cNvPr id="0" name=""/>
        <dsp:cNvSpPr/>
      </dsp:nvSpPr>
      <dsp:spPr>
        <a:xfrm>
          <a:off x="6915539" y="184186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6915539" y="1841863"/>
        <a:ext cx="1379428" cy="420557"/>
      </dsp:txXfrm>
    </dsp:sp>
    <dsp:sp modelId="{DC3EFA0E-F7D3-488D-BAB2-83AB040D5D03}">
      <dsp:nvSpPr>
        <dsp:cNvPr id="0" name=""/>
        <dsp:cNvSpPr/>
      </dsp:nvSpPr>
      <dsp:spPr>
        <a:xfrm>
          <a:off x="5260225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ig Picture</a:t>
          </a:r>
          <a:endParaRPr lang="zh-CN" altLang="en-US" sz="1000" kern="1200"/>
        </a:p>
      </dsp:txBody>
      <dsp:txXfrm>
        <a:off x="5260225" y="2367560"/>
        <a:ext cx="1379428" cy="420557"/>
      </dsp:txXfrm>
    </dsp:sp>
    <dsp:sp modelId="{F49FBDA6-9523-404F-8026-E9439F9AAA03}">
      <dsp:nvSpPr>
        <dsp:cNvPr id="0" name=""/>
        <dsp:cNvSpPr/>
      </dsp:nvSpPr>
      <dsp:spPr>
        <a:xfrm>
          <a:off x="6915539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6915539" y="2367560"/>
        <a:ext cx="1379428" cy="420557"/>
      </dsp:txXfrm>
    </dsp:sp>
    <dsp:sp modelId="{667EC47A-D406-433A-9EE9-6981B639D7B7}">
      <dsp:nvSpPr>
        <dsp:cNvPr id="0" name=""/>
        <dsp:cNvSpPr/>
      </dsp:nvSpPr>
      <dsp:spPr>
        <a:xfrm>
          <a:off x="3604911" y="315610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3604911" y="3156105"/>
        <a:ext cx="1379428" cy="420557"/>
      </dsp:txXfrm>
    </dsp:sp>
    <dsp:sp modelId="{C89F51ED-3374-442C-92AA-F1197A936B88}">
      <dsp:nvSpPr>
        <dsp:cNvPr id="0" name=""/>
        <dsp:cNvSpPr/>
      </dsp:nvSpPr>
      <dsp:spPr>
        <a:xfrm>
          <a:off x="5260225" y="289325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5260225" y="2893257"/>
        <a:ext cx="1379428" cy="420557"/>
      </dsp:txXfrm>
    </dsp:sp>
    <dsp:sp modelId="{5735FE3E-74EF-4FB3-9C7C-EFF9A4077E40}">
      <dsp:nvSpPr>
        <dsp:cNvPr id="0" name=""/>
        <dsp:cNvSpPr/>
      </dsp:nvSpPr>
      <dsp:spPr>
        <a:xfrm>
          <a:off x="5260225" y="341895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5260225" y="3418954"/>
        <a:ext cx="1379428" cy="420557"/>
      </dsp:txXfrm>
    </dsp:sp>
    <dsp:sp modelId="{7B296622-3203-4C3C-BADC-76263B452119}">
      <dsp:nvSpPr>
        <dsp:cNvPr id="0" name=""/>
        <dsp:cNvSpPr/>
      </dsp:nvSpPr>
      <dsp:spPr>
        <a:xfrm>
          <a:off x="3604911" y="591601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3604911" y="5916014"/>
        <a:ext cx="1379428" cy="420557"/>
      </dsp:txXfrm>
    </dsp:sp>
    <dsp:sp modelId="{0B695C86-3F6C-4648-A15A-8533D9EA1FFD}">
      <dsp:nvSpPr>
        <dsp:cNvPr id="0" name=""/>
        <dsp:cNvSpPr/>
      </dsp:nvSpPr>
      <dsp:spPr>
        <a:xfrm>
          <a:off x="5260225" y="420749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5260225" y="4207499"/>
        <a:ext cx="1379428" cy="420557"/>
      </dsp:txXfrm>
    </dsp:sp>
    <dsp:sp modelId="{5EB78EB3-5C99-470D-90EF-7A16B04F841C}">
      <dsp:nvSpPr>
        <dsp:cNvPr id="0" name=""/>
        <dsp:cNvSpPr/>
      </dsp:nvSpPr>
      <dsp:spPr>
        <a:xfrm>
          <a:off x="6915539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6915539" y="3944651"/>
        <a:ext cx="1379428" cy="420557"/>
      </dsp:txXfrm>
    </dsp:sp>
    <dsp:sp modelId="{DA2225B3-37A6-4291-AF63-09AEE7004252}">
      <dsp:nvSpPr>
        <dsp:cNvPr id="0" name=""/>
        <dsp:cNvSpPr/>
      </dsp:nvSpPr>
      <dsp:spPr>
        <a:xfrm>
          <a:off x="8570853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8570853" y="3944651"/>
        <a:ext cx="1379428" cy="420557"/>
      </dsp:txXfrm>
    </dsp:sp>
    <dsp:sp modelId="{F9BD1C4A-88E0-4CF9-A171-FCFEF63FA9A1}">
      <dsp:nvSpPr>
        <dsp:cNvPr id="0" name=""/>
        <dsp:cNvSpPr/>
      </dsp:nvSpPr>
      <dsp:spPr>
        <a:xfrm>
          <a:off x="6915539" y="447034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6915539" y="4470347"/>
        <a:ext cx="1379428" cy="420557"/>
      </dsp:txXfrm>
    </dsp:sp>
    <dsp:sp modelId="{EC4FAAE3-3A08-4E62-B0A2-18D177DFE4D8}">
      <dsp:nvSpPr>
        <dsp:cNvPr id="0" name=""/>
        <dsp:cNvSpPr/>
      </dsp:nvSpPr>
      <dsp:spPr>
        <a:xfrm>
          <a:off x="5260225" y="525889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5260225" y="5258893"/>
        <a:ext cx="1379428" cy="420557"/>
      </dsp:txXfrm>
    </dsp:sp>
    <dsp:sp modelId="{9E1F4D6E-758A-4F89-B7C9-6F8E281E0368}">
      <dsp:nvSpPr>
        <dsp:cNvPr id="0" name=""/>
        <dsp:cNvSpPr/>
      </dsp:nvSpPr>
      <dsp:spPr>
        <a:xfrm>
          <a:off x="6915539" y="499604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6915539" y="4996044"/>
        <a:ext cx="1379428" cy="420557"/>
      </dsp:txXfrm>
    </dsp:sp>
    <dsp:sp modelId="{C377E685-80F1-48EF-B51F-AFD781041C01}">
      <dsp:nvSpPr>
        <dsp:cNvPr id="0" name=""/>
        <dsp:cNvSpPr/>
      </dsp:nvSpPr>
      <dsp:spPr>
        <a:xfrm>
          <a:off x="6915539" y="552174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6915539" y="5521741"/>
        <a:ext cx="1379428" cy="420557"/>
      </dsp:txXfrm>
    </dsp:sp>
    <dsp:sp modelId="{0C040E66-16C7-48D7-AD27-B7067DD30C09}">
      <dsp:nvSpPr>
        <dsp:cNvPr id="0" name=""/>
        <dsp:cNvSpPr/>
      </dsp:nvSpPr>
      <dsp:spPr>
        <a:xfrm>
          <a:off x="5260225" y="578458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5260225" y="5784589"/>
        <a:ext cx="1379428" cy="420557"/>
      </dsp:txXfrm>
    </dsp:sp>
    <dsp:sp modelId="{E4348112-3497-4B55-A930-99F2D505E6C1}">
      <dsp:nvSpPr>
        <dsp:cNvPr id="0" name=""/>
        <dsp:cNvSpPr/>
      </dsp:nvSpPr>
      <dsp:spPr>
        <a:xfrm>
          <a:off x="5260225" y="6310286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5260225" y="6310286"/>
        <a:ext cx="1379428" cy="420557"/>
      </dsp:txXfrm>
    </dsp:sp>
    <dsp:sp modelId="{175BCD3D-803C-4269-8FDB-885DF309A51B}">
      <dsp:nvSpPr>
        <dsp:cNvPr id="0" name=""/>
        <dsp:cNvSpPr/>
      </dsp:nvSpPr>
      <dsp:spPr>
        <a:xfrm>
          <a:off x="6915539" y="604743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6915539" y="6047438"/>
        <a:ext cx="1379428" cy="420557"/>
      </dsp:txXfrm>
    </dsp:sp>
    <dsp:sp modelId="{B9D609B1-809C-4965-B514-7AA09B4F36A2}">
      <dsp:nvSpPr>
        <dsp:cNvPr id="0" name=""/>
        <dsp:cNvSpPr/>
      </dsp:nvSpPr>
      <dsp:spPr>
        <a:xfrm>
          <a:off x="6915539" y="657313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6915539" y="6573135"/>
        <a:ext cx="1379428" cy="420557"/>
      </dsp:txXfrm>
    </dsp:sp>
    <dsp:sp modelId="{BAF5A9AF-AC41-4985-9A67-D805AF466D92}">
      <dsp:nvSpPr>
        <dsp:cNvPr id="0" name=""/>
        <dsp:cNvSpPr/>
      </dsp:nvSpPr>
      <dsp:spPr>
        <a:xfrm>
          <a:off x="5260225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5260225" y="7098831"/>
        <a:ext cx="1379428" cy="420557"/>
      </dsp:txXfrm>
    </dsp:sp>
    <dsp:sp modelId="{DD4916BE-0368-4708-B222-FC87BB8E7049}">
      <dsp:nvSpPr>
        <dsp:cNvPr id="0" name=""/>
        <dsp:cNvSpPr/>
      </dsp:nvSpPr>
      <dsp:spPr>
        <a:xfrm>
          <a:off x="6915539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6915539" y="7098831"/>
        <a:ext cx="1379428" cy="420557"/>
      </dsp:txXfrm>
    </dsp:sp>
    <dsp:sp modelId="{85AD3769-B2A0-4F97-AC09-64FFDA6CF3AC}">
      <dsp:nvSpPr>
        <dsp:cNvPr id="0" name=""/>
        <dsp:cNvSpPr/>
      </dsp:nvSpPr>
      <dsp:spPr>
        <a:xfrm>
          <a:off x="5260225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5260225" y="7624528"/>
        <a:ext cx="1379428" cy="420557"/>
      </dsp:txXfrm>
    </dsp:sp>
    <dsp:sp modelId="{E1218E52-8D83-49A5-B2D9-AE0CB3B14A81}">
      <dsp:nvSpPr>
        <dsp:cNvPr id="0" name=""/>
        <dsp:cNvSpPr/>
      </dsp:nvSpPr>
      <dsp:spPr>
        <a:xfrm>
          <a:off x="6915539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6915539" y="7624528"/>
        <a:ext cx="1379428" cy="420557"/>
      </dsp:txXfrm>
    </dsp:sp>
    <dsp:sp modelId="{DABA05F0-F203-4E51-AAE5-8FA17D326A9A}">
      <dsp:nvSpPr>
        <dsp:cNvPr id="0" name=""/>
        <dsp:cNvSpPr/>
      </dsp:nvSpPr>
      <dsp:spPr>
        <a:xfrm>
          <a:off x="3604911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3604911" y="8150225"/>
        <a:ext cx="1379428" cy="420557"/>
      </dsp:txXfrm>
    </dsp:sp>
    <dsp:sp modelId="{B6795FCA-3D2C-48B7-B60E-2D6D20A09239}">
      <dsp:nvSpPr>
        <dsp:cNvPr id="0" name=""/>
        <dsp:cNvSpPr/>
      </dsp:nvSpPr>
      <dsp:spPr>
        <a:xfrm>
          <a:off x="5260225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5260225" y="8150225"/>
        <a:ext cx="1379428" cy="420557"/>
      </dsp:txXfrm>
    </dsp:sp>
    <dsp:sp modelId="{5B2A2679-3A76-4E9A-9D97-1CE4131E5F19}">
      <dsp:nvSpPr>
        <dsp:cNvPr id="0" name=""/>
        <dsp:cNvSpPr/>
      </dsp:nvSpPr>
      <dsp:spPr>
        <a:xfrm>
          <a:off x="3604911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3604911" y="9201619"/>
        <a:ext cx="1379428" cy="420557"/>
      </dsp:txXfrm>
    </dsp:sp>
    <dsp:sp modelId="{9C1C14DA-F756-46ED-8E95-4DC5B5DF4902}">
      <dsp:nvSpPr>
        <dsp:cNvPr id="0" name=""/>
        <dsp:cNvSpPr/>
      </dsp:nvSpPr>
      <dsp:spPr>
        <a:xfrm>
          <a:off x="5260225" y="89387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5260225" y="8938770"/>
        <a:ext cx="1379428" cy="420557"/>
      </dsp:txXfrm>
    </dsp:sp>
    <dsp:sp modelId="{089EB4D2-309E-48F6-B6C7-F07A788BD238}">
      <dsp:nvSpPr>
        <dsp:cNvPr id="0" name=""/>
        <dsp:cNvSpPr/>
      </dsp:nvSpPr>
      <dsp:spPr>
        <a:xfrm>
          <a:off x="6915539" y="867592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6915539" y="8675922"/>
        <a:ext cx="1379428" cy="420557"/>
      </dsp:txXfrm>
    </dsp:sp>
    <dsp:sp modelId="{927FCCAB-98F8-4BEA-99B1-454338C8A10F}">
      <dsp:nvSpPr>
        <dsp:cNvPr id="0" name=""/>
        <dsp:cNvSpPr/>
      </dsp:nvSpPr>
      <dsp:spPr>
        <a:xfrm>
          <a:off x="6915539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6915539" y="9201619"/>
        <a:ext cx="1379428" cy="420557"/>
      </dsp:txXfrm>
    </dsp:sp>
    <dsp:sp modelId="{991CE33F-43E7-40DB-9B80-B5E9EFEAB066}">
      <dsp:nvSpPr>
        <dsp:cNvPr id="0" name=""/>
        <dsp:cNvSpPr/>
      </dsp:nvSpPr>
      <dsp:spPr>
        <a:xfrm>
          <a:off x="5260225" y="94644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5260225" y="9464467"/>
        <a:ext cx="1379428" cy="42055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30</cp:revision>
  <dcterms:created xsi:type="dcterms:W3CDTF">2018-11-26T17:45:00Z</dcterms:created>
  <dcterms:modified xsi:type="dcterms:W3CDTF">2018-12-07T19:55:00Z</dcterms:modified>
</cp:coreProperties>
</file>